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ddressee"/>
        <w:rPr/>
      </w:pPr>
      <w:r>
        <w:rPr/>
        <w:t>Eduardo Febres</w:t>
      </w:r>
    </w:p>
    <w:p>
      <w:pPr>
        <w:pStyle w:val="Addressee"/>
        <w:rPr/>
      </w:pPr>
      <w:r>
        <w:rPr/>
        <w:t>Advisor Joshua Lund</w:t>
      </w:r>
    </w:p>
    <w:p>
      <w:pPr>
        <w:pStyle w:val="Addressee"/>
        <w:rPr/>
      </w:pPr>
      <w:r>
        <w:rPr/>
        <w:t>Dissertation project “Máquinas de signos en la caída de Bolívar: la tecnoestética de Simón Rodríguez y la post-guerra de Independencia latinoamericana”, chapter 1</w:t>
      </w:r>
    </w:p>
    <w:p>
      <w:pPr>
        <w:pStyle w:val="Title"/>
        <w:rPr/>
      </w:pPr>
      <w:r>
        <w:rPr/>
        <w:t>Ch 1: Orinales fuera de lugar</w:t>
      </w:r>
    </w:p>
    <w:p>
      <w:pPr>
        <w:pStyle w:val="FirstParagraph"/>
        <w:rPr/>
      </w:pPr>
      <w:r>
        <w:rPr/>
        <w:t>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w:t>
      </w:r>
      <w:r>
        <w:rPr>
          <w:rFonts w:asciiTheme="minorHAnsi" w:cstheme="minorBidi" w:eastAsiaTheme="minorHAnsi" w:hAnsiTheme="minorHAnsi"/>
          <w:shd w:fill="D4EA6B" w:val="clear"/>
        </w:rPr>
        <w:t>,</w:t>
      </w:r>
      <w:r>
        <w:rPr/>
        <w:t xml:space="preserve"> había sido parte del imperio español. Ahora el Alto Perú no solo era una república independiente de España, sino que por primera vez existía separada de Argentina y Perú como estado-nación. Todo se correspondía con la pomposidad triunfal propia de la circunstancia, hasta que llegó la comida, que estaba servida en “una bajilla abigarrada, en que por fuentes aparecia una coleccion de orinales de loza nuevos i arrendados al efecto en una lozeria (sic.)” (Lastarria pp).</w:t>
      </w:r>
    </w:p>
    <w:p>
      <w:pPr>
        <w:pStyle w:val="TextBody"/>
        <w:rPr/>
      </w:pPr>
      <w:r>
        <w:rPr/>
        <w:t>El chisme es recordado por historiadores, biógrafos y críticos</w:t>
      </w:r>
      <w:r>
        <w:rPr>
          <w:rStyle w:val="FootnoteAnchor"/>
        </w:rPr>
        <w:footnoteReference w:id="2"/>
      </w:r>
      <w:r>
        <w:rPr/>
        <w:t xml:space="preserve">. Y aunque no hay evidencia documental sólida que permita afirmar si ocurrió o no, uno de los autores que más enfáticamente afirma que </w:t>
      </w:r>
      <w:r>
        <w:rPr>
          <w:i/>
          <w:iCs/>
        </w:rPr>
        <w:t>no</w:t>
      </w:r>
      <w:r>
        <w:rPr/>
        <w:t xml:space="preserve"> ocurrió –el venezolano Alfonso Rumazo González (</w:t>
      </w:r>
      <w:r>
        <w:rPr>
          <w:i/>
          <w:iCs/>
        </w:rPr>
        <w:t>Simón Rodríguez, Maestro de América</w:t>
      </w:r>
      <w:r>
        <w:rPr/>
        <w:t>)–, afirma también que el mismo Rodríguez contribuyó a propagarlo (pp). De hecho, el chileno Victorino Lastarria –quien puso el chisme del “banquete” a circular en imprenta por primera vez–, enfatiza, precisamente, la dedicación y eficacia con que el protagonista del episodio lo narraba:</w:t>
      </w:r>
    </w:p>
    <w:p>
      <w:pPr>
        <w:pStyle w:val="BlockText"/>
        <w:rPr/>
      </w:pPr>
      <w:r>
        <w:rPr/>
        <w:t>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w:t>
      </w:r>
    </w:p>
    <w:p>
      <w:pPr>
        <w:pStyle w:val="FirstParagraph"/>
        <w:rPr/>
      </w:pPr>
      <w:r>
        <w:rPr>
          <w:rFonts w:asciiTheme="minorHAnsi" w:cstheme="minorBidi" w:eastAsiaTheme="minorHAnsi" w:hAnsiTheme="minorHAnsi"/>
          <w:shd w:fill="D4EA6B" w:val="clear"/>
        </w:rPr>
        <w:t xml:space="preserve">Probablemente no exista una expresión más precisa para definir la obra de Rodríguez como decir que saca de las casillas a quien la interpreta, o sencillamente que se sale de las casillas. No solo los chismes y testimonios de terceros como el del “banquete”, de distintas maneras, a lo largo del tiempo, difícil de encasillar en el tiempo heroico, pomposo y neocolonial de la post-guerra de Independencia. </w:t>
      </w:r>
      <w:r>
        <w:rPr>
          <w:rFonts w:asciiTheme="minorHAnsi" w:cstheme="minorBidi" w:eastAsiaTheme="minorHAnsi" w:hAnsiTheme="minorHAnsi"/>
          <w:shd w:fill="D4EA6B" w:val="clear"/>
        </w:rPr>
        <w:t>T</w:t>
      </w:r>
      <w:r>
        <w:rPr>
          <w:rFonts w:asciiTheme="minorHAnsi" w:cstheme="minorBidi" w:eastAsiaTheme="minorHAnsi" w:hAnsiTheme="minorHAnsi"/>
          <w:shd w:fill="D4EA6B" w:val="clear"/>
        </w:rPr>
        <w:t>ambién --</w:t>
      </w:r>
      <w:r>
        <w:rPr>
          <w:rFonts w:asciiTheme="minorHAnsi" w:cstheme="minorBidi" w:eastAsiaTheme="minorHAnsi" w:hAnsiTheme="minorHAnsi"/>
          <w:shd w:fill="D4EA6B" w:val="clear"/>
        </w:rPr>
        <w:t>y sobre todo--</w:t>
      </w:r>
      <w:r>
        <w:rPr>
          <w:rFonts w:asciiTheme="minorHAnsi" w:cstheme="minorBidi" w:eastAsiaTheme="minorHAnsi" w:hAnsiTheme="minorHAnsi"/>
          <w:shd w:fill="D4EA6B" w:val="clear"/>
        </w:rPr>
        <w:t xml:space="preserve"> su obra impresa ha sido </w:t>
      </w:r>
      <w:r>
        <w:rPr>
          <w:rFonts w:asciiTheme="minorHAnsi" w:cstheme="minorBidi" w:eastAsiaTheme="minorHAnsi" w:hAnsiTheme="minorHAnsi"/>
          <w:shd w:fill="D4EA6B" w:val="clear"/>
        </w:rPr>
        <w:t xml:space="preserve">difícil de encasillar en esta secuencia. </w:t>
      </w:r>
      <w:r>
        <w:rPr/>
        <w:t xml:space="preserve">De hecho, en dos obras clásicas de la historiografía cultural latinoamericana, Simón Rodríguez ha sido identificado como un caso límite, que los autores emplean como una suerte de contra-modelo a partir del cual han elaborado las pautas críticas para analizar el conjunto, no solo del período, sino de la tradición latinoamericana. Me refiero a </w:t>
      </w:r>
      <w:r>
        <w:rPr>
          <w:i/>
          <w:iCs/>
        </w:rPr>
        <w:t>La expresión Americana</w:t>
      </w:r>
      <w:r>
        <w:rPr/>
        <w:t xml:space="preserve">, de José Lezama Lima, y </w:t>
      </w:r>
      <w:r>
        <w:rPr>
          <w:i/>
          <w:iCs/>
        </w:rPr>
        <w:t>La ciudad letrada</w:t>
      </w:r>
      <w:r>
        <w:rPr/>
        <w:t xml:space="preserve">, de Ángel Rama. En la primera, como indican Ulloa and Ulloa, la “última decisión de Rodriguez de pasar sus últimos años en el centro de la cultura inca es crucial para el entendimiento del diseño lezamalimeno de la expresión america” (pp). Y en </w:t>
      </w:r>
      <w:r>
        <w:rPr>
          <w:i/>
          <w:iCs/>
        </w:rPr>
        <w:t>La ciudad</w:t>
      </w:r>
      <w:r>
        <w:rPr/>
        <w:t>, Rama toma la obra de Rodríguez como modelo e inspiración “para su análisis de la formación del estamento letrado am</w:t>
      </w:r>
      <w:r>
        <w:rPr/>
        <w:t>e</w:t>
      </w:r>
      <w:r>
        <w:rPr/>
        <w:t>ricano, la denuncia de su carácter reaccionario y la crítica de su monopolio de la narración y la representación” (Rawicz and Mondragón pp)</w:t>
      </w:r>
      <w:r>
        <w:rPr>
          <w:rFonts w:asciiTheme="minorHAnsi" w:cstheme="minorBidi" w:eastAsiaTheme="minorHAnsi" w:hAnsiTheme="minorHAnsi"/>
          <w:shd w:fill="D4EA6B" w:val="clear"/>
        </w:rPr>
        <w:t xml:space="preserve">. </w:t>
      </w:r>
    </w:p>
    <w:p>
      <w:pPr>
        <w:pStyle w:val="FirstParagraph"/>
        <w:rPr/>
      </w:pPr>
      <w:r>
        <w:rPr/>
        <w:t xml:space="preserve">Una obra más reciente, </w:t>
      </w:r>
      <w:r>
        <w:rPr>
          <w:i/>
          <w:iCs/>
        </w:rPr>
        <w:t>Didatics of Liberation</w:t>
      </w:r>
      <w:r>
        <w:rPr/>
        <w:t>, del artista uruguayo Luis Camnitzer (</w:t>
      </w:r>
      <w:r>
        <w:rPr>
          <w:i/>
          <w:iCs/>
        </w:rPr>
        <w:t>Conceptualism in Latin American art</w:t>
      </w:r>
      <w:r>
        <w:rPr/>
        <w:t>), define a Rodríguez en el curioso lugar de fundador de la tradición de conceptualismo artístico latinoamericano. Buscando un marco referencial “propio”, Camnitzer (</w:t>
      </w:r>
      <w:r>
        <w:rPr>
          <w:i/>
          <w:iCs/>
        </w:rPr>
        <w:t>Conceptualism in Latin American art</w:t>
      </w:r>
      <w:r>
        <w:rPr/>
        <w:t>) incorporó a Rodríguez en la sucesión “Dada-Situacionismo-Tupamaros” , que inicalmente había formulado para caracterizar las experiencias límite entre arte y política en América Latina, contemporáneas del arte conceptual usamericano y europeo en los años 60 y 70 (pp). A partir de ese heterodoxo modelo de análisis, Camnitzer (</w:t>
      </w:r>
      <w:r>
        <w:rPr>
          <w:i/>
          <w:iCs/>
        </w:rPr>
        <w:t>Conceptualism in Latin American art</w:t>
      </w:r>
      <w:r>
        <w:rPr/>
        <w:t xml:space="preserve">) define el chisme del “banquete” en Bolivia como “la primera aparición del mingitorio en el arte occidental” (pp). Incluso, identifica el episodio como la obra que inicia la serie de presencias –tangibles o sugeridas– de materia orinal y fecal en el arte moderno, cuyo paradigma fue la </w:t>
      </w:r>
      <w:r>
        <w:rPr>
          <w:i/>
          <w:iCs/>
        </w:rPr>
        <w:t>Fuente</w:t>
      </w:r>
      <w:r>
        <w:rPr/>
        <w:t xml:space="preserve"> Duchamp, y cuyo paroxismo fue </w:t>
      </w:r>
      <w:r>
        <w:rPr>
          <w:i/>
          <w:iCs/>
        </w:rPr>
        <w:t>La mierda del artista</w:t>
      </w:r>
      <w:r>
        <w:rPr/>
        <w:t xml:space="preserve"> de Piero Mazzoni (Camnitzer, </w:t>
      </w:r>
      <w:r>
        <w:rPr>
          <w:i/>
          <w:iCs/>
        </w:rPr>
        <w:t>Volando en ausencia de la fuerza de gravedad</w:t>
      </w:r>
      <w:r>
        <w:rPr/>
        <w:t xml:space="preserve"> pp)</w:t>
      </w:r>
      <w:r>
        <w:rPr>
          <w:rFonts w:asciiTheme="minorHAnsi" w:cstheme="minorBidi" w:eastAsiaTheme="minorHAnsi" w:hAnsiTheme="minorHAnsi"/>
          <w:shd w:fill="D4EA6B" w:val="clear"/>
        </w:rPr>
        <w:t xml:space="preserve">. </w:t>
      </w:r>
    </w:p>
    <w:p>
      <w:pPr>
        <w:pStyle w:val="FirstParagraph"/>
        <w:rPr/>
      </w:pPr>
      <w:r>
        <w:rPr/>
        <w:t>Aunque compatible con otros análisis críticos más rigurosos de la obra de Rodríguez, el planteamiento de</w:t>
      </w:r>
      <w:r>
        <w:rPr/>
        <w:t xml:space="preserve"> Camnitzer no obedece ni pretende obedecer a un análisis metodológicamente </w:t>
      </w:r>
      <w:r>
        <w:rPr/>
        <w:t>fundamentado</w:t>
      </w:r>
      <w:r>
        <w:rPr/>
        <w:t xml:space="preserve">, ni tampoco a una lectura sistemática del pensamiento de Rodríguez. Él mismo define su enfoque, a partir de uno de sus críticos, como “revisionism at its worst” (Camnitzer, </w:t>
      </w:r>
      <w:r>
        <w:rPr>
          <w:i/>
          <w:iCs/>
        </w:rPr>
        <w:t>Conceptualism in Latin American art</w:t>
      </w:r>
      <w:r>
        <w:rPr/>
        <w:t xml:space="preserve"> pp)</w:t>
      </w:r>
      <w:r>
        <w:rPr>
          <w:rStyle w:val="FootnoteAnchor"/>
        </w:rPr>
        <w:footnoteReference w:id="3"/>
      </w:r>
      <w:r>
        <w:rPr/>
        <w:t xml:space="preserve">. Sin embargo, la provocación que supone esta singular lectura de Rodríguez en relación con el canon artístico occidental, resuena en la resistencia que su obra presenta literalmente a primera vista: resistencia a encajar en una casilla, no solo de la historia de la emancipación latinoamericana, sino también de la serie diacrónica que organiza la historia del arte y la literatura mundiales. </w:t>
      </w:r>
      <w:r>
        <w:rPr>
          <w:rFonts w:asciiTheme="minorHAnsi" w:cstheme="minorBidi" w:eastAsiaTheme="minorHAnsi" w:hAnsiTheme="minorHAnsi"/>
          <w:shd w:fill="FFFF00" w:val="clear"/>
        </w:rPr>
        <w:t>E</w:t>
      </w:r>
      <w:r>
        <w:rPr>
          <w:rFonts w:asciiTheme="minorHAnsi" w:cstheme="minorBidi" w:eastAsiaTheme="minorHAnsi" w:hAnsiTheme="minorHAnsi"/>
          <w:shd w:fill="FFFF00" w:val="clear"/>
        </w:rPr>
        <w:t>ste rasgo</w:t>
      </w:r>
      <w:r>
        <w:rPr>
          <w:rFonts w:asciiTheme="minorHAnsi" w:cstheme="minorBidi" w:eastAsiaTheme="minorHAnsi" w:hAnsiTheme="minorHAnsi"/>
          <w:shd w:fill="FFFF00" w:val="clear"/>
        </w:rPr>
        <w:t xml:space="preserve"> discrónic</w:t>
      </w:r>
      <w:r>
        <w:rPr>
          <w:rFonts w:asciiTheme="minorHAnsi" w:cstheme="minorBidi" w:eastAsiaTheme="minorHAnsi" w:hAnsiTheme="minorHAnsi"/>
          <w:shd w:fill="FFFF00" w:val="clear"/>
        </w:rPr>
        <w:t>o,</w:t>
      </w:r>
      <w:r>
        <w:rPr>
          <w:rFonts w:asciiTheme="minorHAnsi" w:cstheme="minorBidi" w:eastAsiaTheme="minorHAnsi" w:hAnsiTheme="minorHAnsi"/>
          <w:shd w:fill="FFFF00" w:val="clear"/>
        </w:rPr>
        <w:t xml:space="preserve"> que aparece a primera vista, </w:t>
      </w:r>
      <w:r>
        <w:rPr>
          <w:rFonts w:asciiTheme="minorHAnsi" w:cstheme="minorBidi" w:eastAsiaTheme="minorHAnsi" w:hAnsiTheme="minorHAnsi"/>
          <w:shd w:fill="FFFF00" w:val="clear"/>
        </w:rPr>
        <w:t xml:space="preserve">es uno de los efectos de lo </w:t>
      </w:r>
      <w:r>
        <w:rPr>
          <w:rFonts w:asciiTheme="minorHAnsi" w:cstheme="minorBidi" w:eastAsiaTheme="minorHAnsi" w:hAnsiTheme="minorHAnsi"/>
          <w:shd w:fill="FFFF00" w:val="clear"/>
        </w:rPr>
        <w:t>que Rodríguez llamó “arte de pintar palabras”: la técnica de variar, distribuir y organizar los tipos móviles y llaves sobre las planchas de imprimir que postuló como una manera de “pintar los pensamientos”.</w:t>
      </w:r>
      <w:r>
        <w:rPr/>
        <w:t xml:space="preserve"> Esta técnica </w:t>
      </w:r>
      <w:r>
        <w:rPr/>
        <w:t xml:space="preserve">se imprime en </w:t>
      </w:r>
      <w:r>
        <w:rPr/>
        <w:t xml:space="preserve">una obra que se asemeja </w:t>
      </w:r>
      <w:r>
        <w:rPr/>
        <w:t xml:space="preserve">formalmente </w:t>
      </w:r>
      <w:r>
        <w:rPr/>
        <w:t xml:space="preserve">a hitos muy posteriores de las artes liberales modernistas –“vanguardias históricas”, como las llama Peter Burger – a partir de </w:t>
      </w:r>
      <w:r>
        <w:rPr>
          <w:i/>
          <w:iCs/>
        </w:rPr>
        <w:t>Un golpe de dados nunca abolirá el azar</w:t>
      </w:r>
      <w:r>
        <w:rPr/>
        <w:t xml:space="preserve"> de Stéphan Mallarmé de 1897, pasando por la poesía visual de autores como Vicente Huidobro y Guillaume Apollinaire en la década de 1910 y Oliverio Girondo y James Joyce en la década de 1930 [figuras]</w:t>
      </w:r>
      <w:r>
        <w:rPr>
          <w:rFonts w:asciiTheme="minorHAnsi" w:cstheme="minorBidi" w:eastAsiaTheme="minorHAnsi" w:hAnsiTheme="minorHAnsi"/>
          <w:shd w:fill="D4EA6B" w:val="clear"/>
        </w:rPr>
        <w:t xml:space="preserve">. </w:t>
      </w:r>
    </w:p>
    <w:p>
      <w:pPr>
        <w:pStyle w:val="TextBody"/>
        <w:rPr/>
      </w:pPr>
      <w:r>
        <w:rPr/>
        <w:t>[figura: comparativa de Rodríguez con los hitos de experimentación plástica impresa del modernismo global, indicando el lugar y la fecha de cada una de las piezas]</w:t>
      </w:r>
    </w:p>
    <w:p>
      <w:pPr>
        <w:pStyle w:val="TextBody"/>
        <w:rPr/>
      </w:pPr>
      <w:r>
        <w:rPr/>
        <w:t>Es decir, Camnitzer no hace más que introducir una narración oral de Rodríguez en la misma comparación discrónica que su obra escrita ha motivado en la tradición crítica, al menos desde la década de 1980. Claro que, como veremos, la analogía de Rodríguez con los vanguardistas de la imprenta del siglo XX no está tampoco exenta de problemas, y requiere varias precisiones, que abordaré en la tercera sección de este capítulo. Primero quiero detenerme en el problema que se hace evidente cuando contrastamos la provocación de Camnitzer con el lugar que ocupa Simón Rodríguez en los medios de difusión y en la conversación intelectual global actual: por muy desencasillante e irreverente que resulte la narración de los orinales y el vanguardismo de Rodríguez en el arte de imprimir, su figura y su obra pertenecen a la iconografía nacionalista, a los epónimos y efemérides, al culto heroico, y a las discusiones pedagógicas, políticas, sociales, y en menor medida, de la historiografía cultural y culturalista latinoamericana especializada en el siglo XIX. La provocación de Camnitzer lo quiere incorporar de golpe –de compota-salpicón-- en la conversación sobre el arte de vanguardia en general, y el arte conceptual en particular. Lo que me propongo en este capítulo es precisar algunas de las resistencias que la obra de Rodríguez opondría a esa incorporación. A partir de estas resistencias, propongo una lectura artística de la obra de Rodríguez que no soluciona las tensiones entre esta y la continuidad lineal de la historia –sea del arte o de los héroes americanos--, sino que profundiza en la discronía que su obra opone, vitriólicamente, a la noción dominante de progreso en los centros globales de poder, pero también a las nociones dominantes de oposición al progreso.</w:t>
      </w:r>
    </w:p>
    <w:p>
      <w:pPr>
        <w:pStyle w:val="Heading2"/>
        <w:rPr/>
      </w:pPr>
      <w:r>
        <w:rPr/>
        <w:t>1. Un torrente “loco” entre la máscara heroica</w:t>
      </w:r>
    </w:p>
    <w:p>
      <w:pPr>
        <w:pStyle w:val="TextBody"/>
        <w:rPr>
          <w:rFonts w:asciiTheme="minorHAnsi" w:cstheme="minorBidi" w:eastAsiaTheme="minorHAnsi" w:hAnsiTheme="minorHAnsi"/>
          <w:highlight w:val="none"/>
          <w:shd w:fill="D4EA6B" w:val="clear"/>
        </w:rPr>
      </w:pPr>
      <w:r>
        <w:rPr>
          <w:rFonts w:asciiTheme="minorHAnsi" w:cstheme="minorBidi" w:eastAsiaTheme="minorHAnsi" w:hAnsiTheme="minorHAnsi"/>
          <w:shd w:fill="D4EA6B" w:val="clear"/>
        </w:rPr>
        <w:t xml:space="preserve">El “arte de pintar palabras” es la técnica que acerca a Rodríguez a algunos hitos de las “vanguardias históricas” en el arte de imprimir. Pero lo que le permitió circular a estos textos más allá del muy restringido ámbito que le permirtían sus propios medios, no fue un interés artístico sino político y militar, dada su relación con Simón Bolívar. De Bolívar, Rodríguez fue maestro de primeras letras y tutor en la infancia; amigo, mentor filosófico, compañero de viajes, y --según un documento cuestionado pero disponible </w:t>
      </w:r>
      <w:r>
        <w:rPr>
          <w:rStyle w:val="FootnoteAnchor"/>
          <w:rFonts w:asciiTheme="minorHAnsi" w:cstheme="minorBidi" w:eastAsiaTheme="minorHAnsi" w:hAnsiTheme="minorHAnsi"/>
          <w:shd w:fill="D4EA6B" w:val="clear"/>
        </w:rPr>
        <w:footnoteReference w:id="4"/>
      </w:r>
      <w:r>
        <w:rPr>
          <w:rFonts w:asciiTheme="minorHAnsi" w:cstheme="minorBidi" w:eastAsiaTheme="minorHAnsi" w:hAnsiTheme="minorHAnsi"/>
          <w:shd w:fill="D4EA6B" w:val="clear"/>
        </w:rPr>
        <w:t xml:space="preserve">-- albacea y </w:t>
      </w:r>
      <w:r>
        <w:rPr>
          <w:rFonts w:asciiTheme="minorHAnsi" w:cstheme="minorBidi" w:eastAsiaTheme="minorHAnsi" w:hAnsiTheme="minorHAnsi"/>
          <w:i/>
          <w:iCs/>
          <w:shd w:fill="D4EA6B" w:val="clear"/>
        </w:rPr>
        <w:t>coach</w:t>
      </w:r>
      <w:r>
        <w:rPr>
          <w:rFonts w:asciiTheme="minorHAnsi" w:cstheme="minorBidi" w:eastAsiaTheme="minorHAnsi" w:hAnsiTheme="minorHAnsi"/>
          <w:shd w:fill="D4EA6B" w:val="clear"/>
        </w:rPr>
        <w:t xml:space="preserve"> motivacional en la primera juventud; y durante un breve período --en el que Rodríguez se convirtió en una de las personas más poderosas del Alto Perú-- algo así como su “mano”, en el sentido que alguien es “mano del rey”. El episodio de los orinales fuera de lugar ocurre precisamente al final de ese período, a principios de 1826, cuando Bolívar abandonó Bolivia y dejó a Sucre designado como presidente. Las circunstancias  en que se dio la relación entre Bolívar y Rodríguez en Bolivia, y las consecuencias concretas en que Rodríguez adquirió ese poder --y cómo lo perdió-- las iré detallando, especialmente en los capítulos 2 y 4. Ahora lo que me interesa es detenerme en un aspecto señalado en la crónica de Lastarria, que ofrece una clave para definir la relación entre la </w:t>
      </w:r>
      <w:r>
        <w:rPr>
          <w:rFonts w:asciiTheme="minorHAnsi" w:cstheme="minorBidi" w:eastAsiaTheme="minorHAnsi" w:hAnsiTheme="minorHAnsi"/>
          <w:shd w:fill="FFFF00" w:val="clear"/>
        </w:rPr>
        <w:t xml:space="preserve">trama artística y literaria, y la trama heroica –política y militar-- </w:t>
      </w:r>
      <w:r>
        <w:rPr>
          <w:rFonts w:asciiTheme="minorHAnsi" w:cstheme="minorBidi" w:eastAsiaTheme="minorHAnsi" w:hAnsiTheme="minorHAnsi"/>
          <w:shd w:fill="FFFF00" w:val="clear"/>
        </w:rPr>
        <w:t>que envuelve la figura de Simón Rodríguez y atraviesa su obra</w:t>
      </w:r>
      <w:r>
        <w:rPr>
          <w:rFonts w:asciiTheme="minorHAnsi" w:cstheme="minorBidi" w:eastAsiaTheme="minorHAnsi" w:hAnsiTheme="minorHAnsi"/>
          <w:shd w:fill="FFFF00" w:val="clear"/>
        </w:rPr>
        <w:t xml:space="preserve">. </w:t>
      </w:r>
    </w:p>
    <w:p>
      <w:pPr>
        <w:pStyle w:val="TextBody"/>
        <w:rPr>
          <w:rFonts w:asciiTheme="minorHAnsi" w:cstheme="minorBidi" w:eastAsiaTheme="minorHAnsi" w:hAnsiTheme="minorHAnsi"/>
          <w:highlight w:val="none"/>
          <w:shd w:fill="D4EA6B" w:val="clear"/>
        </w:rPr>
      </w:pPr>
      <w:r>
        <w:rPr>
          <w:rFonts w:asciiTheme="minorHAnsi" w:cstheme="minorBidi" w:eastAsiaTheme="minorHAnsi" w:hAnsiTheme="minorHAnsi"/>
          <w:shd w:fill="D4EA6B" w:val="clear"/>
        </w:rPr>
        <w:t xml:space="preserve">Lastarria es el primero y uno de los pocos en señalar con claridad el parentesco entre el “arte de pintar palabras” –lo que “el reformador enseñaba a pintar en la escritura”--y las habilidades de Rodríguez como narrador oral: &lt;&lt;Namely&gt;&gt;, el “énfasis i aquellas entonaciones elegantes” mediante las que Rodríguez le narra a Bello del “banquete” de La Paz para llevarlo hasta “fuera de sus casillas”.  Esta comparación propone, esencialmente, un rasgo en común entre la serie trazada por el Rodríguez narrador oral y serie la trazada por el Rodríguez escritor impreso. Una homología que se sostiene, además, en los principios sobre comunicación, arte y pedagogía en la obra de Rodríguez, pues él establecía una relación de dependencia y mutua determinación entre la forma de sus textos y el modo como los imaginaba escenificados –aunque no eran textos dramáticos sino filosóficos y polémicos. Es decir, si bien las narraciones orales de Rodríguez no son escenificaciones de sus textos, una de las obsesiones de sus ensayos es subrayar la necesidad de encarnar los signos impresos en entonaciones y énfasis de la voz y del cuerpo. Así lo han demostrado numerosas lecturas críticas, especialmente a partir del trabajo de Rama [nota: mencionar a Pulgar, Briggs, Rotker, Velayos y los que consiga en la antología de los mexicanos]. Sin embargo, ninguno de estos autores se detiene a analizar la analogía y funcionamiento simultáneo, cómplice y complementario, de las técnicas del Rodríguez narrador oral y el Rodríguez filósofo emancipatorio y artista de la impresión. </w:t>
      </w:r>
    </w:p>
    <w:p>
      <w:pPr>
        <w:pStyle w:val="TextBody"/>
        <w:rPr>
          <w:rFonts w:asciiTheme="minorHAnsi" w:cstheme="minorBidi" w:eastAsiaTheme="minorHAnsi" w:hAnsiTheme="minorHAnsi"/>
          <w:highlight w:val="none"/>
          <w:shd w:fill="D4EA6B" w:val="clear"/>
        </w:rPr>
      </w:pPr>
      <w:r>
        <w:rPr>
          <w:rFonts w:asciiTheme="minorHAnsi" w:cstheme="minorBidi" w:eastAsiaTheme="minorHAnsi" w:hAnsiTheme="minorHAnsi"/>
          <w:shd w:fill="D4EA6B" w:val="clear"/>
        </w:rPr>
        <w:t>Claro que las narraciones orales de Rodríguez no son, como “lo que el reformador enseñaba a pintar en la escritura”, plenamente verificables. El “arte de pintar palabras”, en cambio, es analizable incluso en las versiones menos fidedignas a los originales, que conservan las variaciones en los estilos tipográficos, alineación y distribución de los espacios en blanco qque la caracterizan [nota: sobre lo que observan Mondragón y compañía sobre las ediciones más o menos fidedignas]. En cambio, de sus narraciones orales solo se conservan testimonios, de quienes incluso en algún caso no las observaron directamente –por ejemplo, ;;Lastarria reconoce que Bello y Rodríguez&lt;cita: estaban solos&gt;[pp]--, o la relataron mucho después que aconteció. Es decir, todo el despliegue de escenificación que relata Lastarria solo puede ser imaginado en un plano referencial y verificable a partir de esos pocos fragmentos, y de los principios que Rodríguez propone en su obra impresa sobre el rol de la prosodia, la gesticulación y las sensaciones para construir el sentido y persuadir. Sin embargo, estos escasos indicios sobre las técnicas y estrategias de las narraciones orales de Rodríguez en un sentido positivo y tangible sirven para iluminar los choques que, desde su primera entrada en la circulación impresa, sus narraciones orales mantuvieron con las tentativas de encasillamiento de la historia oficial.</w:t>
      </w:r>
    </w:p>
    <w:p>
      <w:pPr>
        <w:pStyle w:val="TextBody"/>
        <w:rPr>
          <w:rFonts w:asciiTheme="minorHAnsi" w:cstheme="minorBidi" w:eastAsiaTheme="minorHAnsi" w:hAnsiTheme="minorHAnsi"/>
          <w:highlight w:val="none"/>
          <w:shd w:fill="D4EA6B" w:val="clear"/>
        </w:rPr>
      </w:pPr>
      <w:r>
        <w:rPr>
          <w:rFonts w:asciiTheme="minorHAnsi" w:cstheme="minorBidi" w:eastAsiaTheme="minorHAnsi" w:hAnsiTheme="minorHAnsi"/>
          <w:shd w:fill="D4EA6B" w:val="clear"/>
        </w:rPr>
        <w:t xml:space="preserve">Estos choques han sido constantes porque una de las narraciones orales de Rodríguez se convirtió en un mito central para darle dimensión heroica a la gesta político-militar de la independencia y en el relato más importante del culto bolivariano. Me refiero al texto del “Juramento en el Monte Sacro”, que como veremos no es más que el fragmento editado de una narración oral de Simón Rodríguez. Al entrar en el mercado literario, ese texto se volvió uno de los grandes éxitos de la historia oficial, pero arrastró consigo a un testigo que no dejó –ni ha dejado-- de resultar incómodo, por las discontinuidades y excesos que atraviesan tanto su escritura como sus narraciones orales recogidas por terceros. Lo que me propongo en esta sección es demostrar la relación entre estas dos dimensiones, que como veremos es crucial para entender el modo en que la dimensión artístico-literaria y la dimensión político-militar de Rodríguez funcionan en conjunto como lo que llamo “potencialidades desencasillantes”. En este análisis conjunto de las dos series rodrigueanas rastreo </w:t>
      </w:r>
      <w:r>
        <w:rPr>
          <w:rFonts w:asciiTheme="minorHAnsi" w:cstheme="minorBidi" w:eastAsiaTheme="minorHAnsi" w:hAnsiTheme="minorHAnsi"/>
          <w:shd w:fill="FFFF00" w:val="clear"/>
        </w:rPr>
        <w:t xml:space="preserve">el chisme que asciende a la historia oficial, </w:t>
      </w:r>
      <w:r>
        <w:rPr>
          <w:rFonts w:asciiTheme="minorHAnsi" w:cstheme="minorBidi" w:eastAsiaTheme="minorHAnsi" w:hAnsiTheme="minorHAnsi"/>
          <w:shd w:fill="FFFF00" w:val="clear"/>
        </w:rPr>
        <w:t>y muestro cómo</w:t>
      </w:r>
      <w:r>
        <w:rPr>
          <w:rFonts w:asciiTheme="minorHAnsi" w:cstheme="minorBidi" w:eastAsiaTheme="minorHAnsi" w:hAnsiTheme="minorHAnsi"/>
          <w:shd w:fill="FFFF00" w:val="clear"/>
        </w:rPr>
        <w:t xml:space="preserve"> </w:t>
      </w:r>
      <w:r>
        <w:rPr>
          <w:rFonts w:asciiTheme="minorHAnsi" w:cstheme="minorBidi" w:eastAsiaTheme="minorHAnsi" w:hAnsiTheme="minorHAnsi"/>
          <w:shd w:fill="FFFF00" w:val="clear"/>
        </w:rPr>
        <w:t xml:space="preserve">estos dos registros </w:t>
      </w:r>
      <w:r>
        <w:rPr>
          <w:rFonts w:asciiTheme="minorHAnsi" w:cstheme="minorBidi" w:eastAsiaTheme="minorHAnsi" w:hAnsiTheme="minorHAnsi"/>
          <w:shd w:fill="FFFF00" w:val="clear"/>
        </w:rPr>
        <w:t xml:space="preserve">se combinan para infiltrarse en la maquinaria ideológica del Estado, y subrayar e incluso exagerar las discontinuidades </w:t>
      </w:r>
      <w:r>
        <w:rPr>
          <w:rFonts w:asciiTheme="minorHAnsi" w:cstheme="minorBidi" w:eastAsiaTheme="minorHAnsi" w:hAnsiTheme="minorHAnsi"/>
          <w:shd w:fill="FFFF00" w:val="clear"/>
        </w:rPr>
        <w:t xml:space="preserve">y los excesos </w:t>
      </w:r>
      <w:r>
        <w:rPr>
          <w:rFonts w:asciiTheme="minorHAnsi" w:cstheme="minorBidi" w:eastAsiaTheme="minorHAnsi" w:hAnsiTheme="minorHAnsi"/>
          <w:shd w:fill="FFFF00" w:val="clear"/>
        </w:rPr>
        <w:t>que esta trata de anular.</w:t>
      </w:r>
    </w:p>
    <w:p>
      <w:pPr>
        <w:pStyle w:val="TextBody"/>
        <w:ind w:left="0" w:right="0" w:hanging="0"/>
        <w:rPr/>
      </w:pPr>
      <w:r>
        <w:rPr>
          <w:rFonts w:asciiTheme="minorHAnsi" w:cstheme="minorBidi" w:eastAsiaTheme="minorHAnsi" w:hAnsiTheme="minorHAnsi"/>
          <w:shd w:fill="FFFF00" w:val="clear"/>
        </w:rPr>
        <w:tab/>
        <w:t>Hago esta exploración atento al impacto que el efecto discrónico de la obra de Rodríguez ha tenido en la lectura crítica. Como señala Camila (</w:t>
      </w:r>
      <w:r>
        <w:rPr>
          <w:rFonts w:asciiTheme="minorHAnsi" w:cstheme="minorBidi" w:eastAsiaTheme="minorHAnsi" w:hAnsiTheme="minorHAnsi"/>
          <w:b/>
          <w:bCs/>
          <w:shd w:fill="FFFF00" w:val="clear"/>
        </w:rPr>
        <w:t>machadoPreguntasSobreAutoridad?</w:t>
      </w:r>
      <w:r>
        <w:rPr>
          <w:rFonts w:asciiTheme="minorHAnsi" w:cstheme="minorBidi" w:eastAsiaTheme="minorHAnsi" w:hAnsiTheme="minorHAnsi"/>
          <w:shd w:fill="FFFF00" w:val="clear"/>
        </w:rPr>
        <w:t xml:space="preserve">), esta ha estado tradicionalmente atravesada por una mirada que opaca su relación con las condiciones de posibilidad histórica que le dieron lugar como acontecimiento (pp). </w:t>
      </w:r>
      <w:r>
        <w:rPr>
          <w:rFonts w:asciiTheme="minorHAnsi" w:cstheme="minorBidi" w:eastAsiaTheme="minorHAnsi" w:hAnsiTheme="minorHAnsi"/>
          <w:shd w:fill="FFFF00" w:val="clear"/>
        </w:rPr>
        <w:t>Dicho de otra forma: antes de avanzar hacia la ponderación del valor estrictamente artístico-vanguardista de la obra de Rodríguez –implícito en la homología que Camnitzer plantea con Duchamp--, hay que definir lo que hay en Rodríguez que</w:t>
      </w:r>
      <w:r>
        <w:rPr>
          <w:rFonts w:asciiTheme="minorHAnsi" w:cstheme="minorBidi" w:eastAsiaTheme="minorHAnsi" w:hAnsiTheme="minorHAnsi"/>
          <w:i/>
          <w:iCs/>
          <w:shd w:fill="FFFF00" w:val="clear"/>
        </w:rPr>
        <w:t xml:space="preserve"> no</w:t>
      </w:r>
      <w:r>
        <w:rPr>
          <w:rFonts w:asciiTheme="minorHAnsi" w:cstheme="minorBidi" w:eastAsiaTheme="minorHAnsi" w:hAnsiTheme="minorHAnsi"/>
          <w:i w:val="false"/>
          <w:iCs w:val="false"/>
          <w:shd w:fill="FFFF00" w:val="clear"/>
        </w:rPr>
        <w:t xml:space="preserve"> pertenece al orden de la irreverencia y la disrrupción, sino de la voluntad de poder y de orden. Porque, </w:t>
      </w:r>
      <w:r>
        <w:rPr>
          <w:rFonts w:asciiTheme="minorHAnsi" w:cstheme="minorBidi" w:eastAsiaTheme="minorHAnsi" w:hAnsiTheme="minorHAnsi"/>
          <w:shd w:fill="FFFF00" w:val="clear"/>
        </w:rPr>
        <w:t xml:space="preserve">como sugiere Javier Lasarte Valcárcel, la homología directa entre el “arte de pintar palabras” de Rodríguez y los hitos de experimentación tipográfica de las “vanguardias históricas” puede favorecer una interpretación unívocamente contracultural de su obra, que la aisla de </w:t>
      </w:r>
      <w:r>
        <w:rPr>
          <w:rFonts w:asciiTheme="minorHAnsi" w:cstheme="minorBidi" w:eastAsiaTheme="minorHAnsi" w:hAnsiTheme="minorHAnsi"/>
          <w:shd w:fill="FFFF00" w:val="clear"/>
        </w:rPr>
        <w:t xml:space="preserve">los intereses históricos </w:t>
      </w:r>
      <w:r>
        <w:rPr>
          <w:rFonts w:asciiTheme="minorHAnsi" w:cstheme="minorBidi" w:eastAsiaTheme="minorHAnsi" w:hAnsiTheme="minorHAnsi"/>
          <w:shd w:fill="FFFF00" w:val="clear"/>
        </w:rPr>
        <w:t>que la motoriza</w:t>
      </w:r>
      <w:r>
        <w:rPr>
          <w:rFonts w:asciiTheme="minorHAnsi" w:cstheme="minorBidi" w:eastAsiaTheme="minorHAnsi" w:hAnsiTheme="minorHAnsi"/>
          <w:shd w:fill="FFFF00" w:val="clear"/>
        </w:rPr>
        <w:t>n</w:t>
      </w:r>
      <w:r>
        <w:rPr>
          <w:rFonts w:asciiTheme="minorHAnsi" w:cstheme="minorBidi" w:eastAsiaTheme="minorHAnsi" w:hAnsiTheme="minorHAnsi"/>
          <w:shd w:fill="FFFF00" w:val="clear"/>
        </w:rPr>
        <w:t xml:space="preserve"> (pp). Por eso en la segunda </w:t>
      </w:r>
      <w:r>
        <w:rPr>
          <w:rFonts w:asciiTheme="minorHAnsi" w:cstheme="minorBidi" w:eastAsiaTheme="minorHAnsi" w:hAnsiTheme="minorHAnsi"/>
          <w:shd w:fill="FFFF00" w:val="clear"/>
        </w:rPr>
        <w:t>sección</w:t>
      </w:r>
      <w:r>
        <w:rPr>
          <w:rFonts w:asciiTheme="minorHAnsi" w:cstheme="minorBidi" w:eastAsiaTheme="minorHAnsi" w:hAnsiTheme="minorHAnsi"/>
          <w:shd w:fill="FFFF00" w:val="clear"/>
        </w:rPr>
        <w:t xml:space="preserve"> del capítulo </w:t>
      </w:r>
      <w:r>
        <w:rPr>
          <w:rFonts w:asciiTheme="minorHAnsi" w:cstheme="minorBidi" w:eastAsiaTheme="minorHAnsi" w:hAnsiTheme="minorHAnsi"/>
          <w:shd w:fill="FFFF00" w:val="clear"/>
        </w:rPr>
        <w:t xml:space="preserve">analizo algunas </w:t>
      </w:r>
      <w:r>
        <w:rPr>
          <w:rFonts w:asciiTheme="minorHAnsi" w:cstheme="minorBidi" w:eastAsiaTheme="minorHAnsi" w:hAnsiTheme="minorHAnsi"/>
          <w:shd w:fill="FFFF00" w:val="clear"/>
        </w:rPr>
        <w:t xml:space="preserve">tentativas críticas </w:t>
      </w:r>
      <w:r>
        <w:rPr>
          <w:rFonts w:asciiTheme="minorHAnsi" w:cstheme="minorBidi" w:eastAsiaTheme="minorHAnsi" w:hAnsiTheme="minorHAnsi"/>
          <w:shd w:fill="FFFF00" w:val="clear"/>
        </w:rPr>
        <w:t xml:space="preserve">del canon latinoamericanista </w:t>
      </w:r>
      <w:r>
        <w:rPr>
          <w:rFonts w:asciiTheme="minorHAnsi" w:cstheme="minorBidi" w:eastAsiaTheme="minorHAnsi" w:hAnsiTheme="minorHAnsi"/>
          <w:shd w:fill="FFFF00" w:val="clear"/>
        </w:rPr>
        <w:t xml:space="preserve">que </w:t>
      </w:r>
      <w:r>
        <w:rPr>
          <w:rFonts w:asciiTheme="minorHAnsi" w:cstheme="minorBidi" w:eastAsiaTheme="minorHAnsi" w:hAnsiTheme="minorHAnsi"/>
          <w:shd w:fill="FFFF00" w:val="clear"/>
        </w:rPr>
        <w:t>tipificaron a Rodríguez como un epígono americano del romanticismo individualista. En esta sección recurro a una narración oral de Rodríguez, en la que deliberadamente ofrece una versión falsificada de su vida a un viajero francés, que sin embargo se convirtió en el argumento central para “rostrificar” a Rodríguez como Rousseau tropicalizado</w:t>
      </w:r>
      <w:r>
        <w:rPr>
          <w:rFonts w:asciiTheme="minorHAnsi" w:cstheme="minorBidi" w:eastAsiaTheme="minorHAnsi" w:hAnsiTheme="minorHAnsi"/>
          <w:shd w:fill="FFFF00" w:val="clear"/>
        </w:rPr>
        <w:t xml:space="preserve">. </w:t>
      </w:r>
    </w:p>
    <w:p>
      <w:pPr>
        <w:pStyle w:val="TextBody"/>
        <w:ind w:left="0" w:right="0" w:hanging="0"/>
        <w:rPr/>
      </w:pPr>
      <w:r>
        <w:rPr>
          <w:rFonts w:asciiTheme="minorHAnsi" w:cstheme="minorBidi" w:eastAsiaTheme="minorHAnsi" w:hAnsiTheme="minorHAnsi"/>
          <w:shd w:fill="FFFF00" w:val="clear"/>
        </w:rPr>
        <w:tab/>
        <w:t xml:space="preserve">Finalmente, en la tercera sección examino </w:t>
      </w:r>
      <w:r>
        <w:rPr>
          <w:rFonts w:asciiTheme="minorHAnsi" w:cstheme="minorBidi" w:eastAsiaTheme="minorHAnsi" w:hAnsiTheme="minorHAnsi"/>
          <w:shd w:fill="FFFF00" w:val="clear"/>
        </w:rPr>
        <w:t xml:space="preserve">la discusión impresa e intelectual de la que </w:t>
      </w:r>
      <w:r>
        <w:rPr>
          <w:rFonts w:asciiTheme="minorHAnsi" w:cstheme="minorBidi" w:eastAsiaTheme="minorHAnsi" w:hAnsiTheme="minorHAnsi"/>
          <w:shd w:fill="FFFF00" w:val="clear"/>
        </w:rPr>
        <w:t xml:space="preserve">Rodríguez </w:t>
      </w:r>
      <w:r>
        <w:rPr>
          <w:rFonts w:asciiTheme="minorHAnsi" w:cstheme="minorBidi" w:eastAsiaTheme="minorHAnsi" w:hAnsiTheme="minorHAnsi"/>
          <w:shd w:fill="FFFF00" w:val="clear"/>
        </w:rPr>
        <w:t xml:space="preserve">fue contemporáneo, </w:t>
      </w:r>
      <w:r>
        <w:rPr>
          <w:rFonts w:asciiTheme="minorHAnsi" w:cstheme="minorBidi" w:eastAsiaTheme="minorHAnsi" w:hAnsiTheme="minorHAnsi"/>
          <w:shd w:fill="FFFF00" w:val="clear"/>
        </w:rPr>
        <w:t xml:space="preserve">para poner en perspectiva los </w:t>
      </w:r>
      <w:r>
        <w:rPr>
          <w:rFonts w:asciiTheme="minorHAnsi" w:cstheme="minorBidi" w:eastAsiaTheme="minorHAnsi" w:hAnsiTheme="minorHAnsi"/>
          <w:shd w:fill="FFFF00" w:val="clear"/>
        </w:rPr>
        <w:t>aspectos de su obra que han sido comparados u homologados con el arte de vanguardia del siglo XX. En este diálogo tengo presentes contribuciones del siglo XXI, como las de Ronald Briggs, y los mismos Lasarte Valcárcel y Camnitzer (</w:t>
      </w:r>
      <w:r>
        <w:rPr>
          <w:rFonts w:asciiTheme="minorHAnsi" w:cstheme="minorBidi" w:eastAsiaTheme="minorHAnsi" w:hAnsiTheme="minorHAnsi"/>
          <w:i/>
          <w:iCs/>
          <w:shd w:fill="FFFF00" w:val="clear"/>
        </w:rPr>
        <w:t>Conceptualism in Latin American art</w:t>
      </w:r>
      <w:r>
        <w:rPr>
          <w:rFonts w:asciiTheme="minorHAnsi" w:cstheme="minorBidi" w:eastAsiaTheme="minorHAnsi" w:hAnsiTheme="minorHAnsi"/>
          <w:shd w:fill="FFFF00" w:val="clear"/>
        </w:rPr>
        <w:t xml:space="preserve">), que ofrecen claves para detectar la proximidad de Rodríguez, tanto </w:t>
      </w:r>
      <w:r>
        <w:rPr>
          <w:rFonts w:asciiTheme="minorHAnsi" w:cstheme="minorBidi" w:eastAsiaTheme="minorHAnsi" w:hAnsiTheme="minorHAnsi"/>
          <w:shd w:fill="FFFF00" w:val="clear"/>
        </w:rPr>
        <w:t xml:space="preserve">a la voluntad fundacional de </w:t>
      </w:r>
      <w:r>
        <w:rPr>
          <w:rFonts w:asciiTheme="minorHAnsi" w:cstheme="minorBidi" w:eastAsiaTheme="minorHAnsi" w:hAnsiTheme="minorHAnsi"/>
          <w:shd w:fill="FFFF00" w:val="clear"/>
        </w:rPr>
        <w:t xml:space="preserve">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 </w:t>
      </w:r>
      <w:bookmarkStart w:id="0" w:name="Xe854bdbd5f6928931c19c500bb12e362e254020"/>
    </w:p>
    <w:p>
      <w:pPr>
        <w:pStyle w:val="Heading3"/>
        <w:rPr/>
      </w:pPr>
      <w:r>
        <w:rPr/>
        <w:t>Carta de presentación</w:t>
      </w:r>
    </w:p>
    <w:p>
      <w:pPr>
        <w:pStyle w:val="TextBody"/>
        <w:ind w:left="0" w:right="0" w:hanging="0"/>
        <w:rPr/>
      </w:pPr>
      <w:r>
        <w:rPr>
          <w:rFonts w:asciiTheme="minorHAnsi" w:cstheme="minorBidi" w:eastAsiaTheme="minorHAnsi" w:hAnsiTheme="minorHAnsi"/>
          <w:shd w:fill="FFFF00" w:val="clear"/>
        </w:rPr>
        <w:tab/>
        <w:t>&lt;</w:t>
      </w:r>
      <w:r>
        <w:rPr>
          <w:rFonts w:asciiTheme="minorHAnsi" w:cstheme="minorBidi" w:eastAsiaTheme="minorHAnsi" w:hAnsiTheme="minorHAnsi"/>
          <w:shd w:fill="FFFF00" w:val="clear"/>
        </w:rPr>
        <w:t xml:space="preserve">transición: cuando se termina de sembrar el vínculo que, años después, habilitó la entrada de Rodríguez en los asuntos públicos americanos, desde lo más alto de las jerarquías&gt; </w:t>
      </w:r>
      <w:r>
        <w:rPr/>
        <w:t xml:space="preserve">Tras enviudar en Venezuela prematuramente –a los 21 años–, Bolívar se fue a Europa a vivir lo que en la carta se describe como un “estado de consunción” en el que morir “era lo que yo deseaba”. </w:t>
      </w:r>
      <w:r>
        <w:rPr/>
        <w:t xml:space="preserve">Según </w:t>
      </w:r>
      <w:r>
        <w:rPr/>
        <w:t xml:space="preserve">carta de Bolívar a su prima y amante Fanny de Villars, </w:t>
      </w:r>
      <w:r>
        <w:rPr/>
        <w:t>e</w:t>
      </w:r>
      <w:r>
        <w:rPr/>
        <w:t>n 1804, se encontró con Rodríguez en Viena, que para entonces vivía ahí trabajando como asistente en un laboratorio de química</w:t>
      </w:r>
      <w:r>
        <w:rPr/>
        <w:t xml:space="preserve">[nota: este es el documento cuestionado al que me referí, según el cual Rodríguez fue su albacea y </w:t>
      </w:r>
      <w:r>
        <w:rPr>
          <w:i/>
          <w:iCs/>
        </w:rPr>
        <w:t>coach</w:t>
      </w:r>
      <w:r>
        <w:rPr>
          <w:i w:val="false"/>
          <w:iCs w:val="false"/>
        </w:rPr>
        <w:t xml:space="preserve"> motivacional</w:t>
      </w:r>
      <w:r>
        <w:rPr/>
        <w:t>]</w:t>
      </w:r>
      <w:r>
        <w:rPr/>
        <w:t xml:space="preserve">. </w:t>
      </w:r>
      <w:r>
        <w:rPr/>
        <w:t>P</w:t>
      </w:r>
      <w:r>
        <w:rPr/>
        <w:t>ara sacarlo de</w:t>
      </w:r>
      <w:r>
        <w:rPr/>
        <w:t>l</w:t>
      </w:r>
      <w:r>
        <w:rPr/>
        <w:t xml:space="preserve"> estado </w:t>
      </w:r>
      <w:r>
        <w:rPr/>
        <w:t>en que se encontraba</w:t>
      </w:r>
      <w:r>
        <w:rPr/>
        <w:t xml:space="preserve">, </w:t>
      </w:r>
      <w:r>
        <w:rPr/>
        <w:t>Rodríguez</w:t>
      </w:r>
      <w:r>
        <w:rPr/>
        <w:t xml:space="preserve"> le hizo saber </w:t>
      </w:r>
      <w:r>
        <w:rPr/>
        <w:t xml:space="preserve">a Bolívar </w:t>
      </w:r>
      <w:r>
        <w:rPr/>
        <w:t>la suma de dinero de la que disponía, y lo convenció de hacer un viaje a pie –al menos en su mayor parte– hacia el sur, que los llevó hasta más allá de Roma (Lozano y Lozano 55–59)</w:t>
      </w:r>
    </w:p>
    <w:p>
      <w:pPr>
        <w:pStyle w:val="TextBody"/>
        <w:rPr/>
      </w:pPr>
      <w:r>
        <w:rPr/>
        <w:t>El impacto de este viaje en el futuro general caribeño de fama mundial se verifica en una carta que le envió a Rodríguez en 1824, cuando ya había dirigido los ejércitos de Venezuela, Nueva Granada (hoy colombia), Quito (hoy Ecuador), y Perú, para derrotar al imperio español bajo las banderas de un proyecto republicano. Ahí, afirma que Rodríguez fue su “piloto” y “guía” en todo ese camino épico a la gloria –figurado, desde luego, porque entre 1810 y 1824 Rodríguez ni siquiera estaba en América–, y en medio de paroxismos de entusiasmo y devoción que detallaré más adelante, le recuerda el “Juramento” que hicieron en Roma en 1805, mientras literalmente le imploró que fuera a unirse a él en Perú (Lecuna pp).</w:t>
      </w:r>
    </w:p>
    <w:p>
      <w:pPr>
        <w:pStyle w:val="TextBody"/>
        <w:rPr/>
      </w:pPr>
      <w:r>
        <w:rPr/>
        <w:t xml:space="preserve">Como detallo en esta sección, esta carta se hizo pública y fue la entrada del “Juramento” en el entramado heroico y romántico de la vida de Bolívar. En una caminata entre las ruinas del Monte Sacro o el Monte Aventino –el lugar fue objeto de largas discusiones historiográficas </w:t>
      </w:r>
      <w:r>
        <w:rPr>
          <w:rStyle w:val="FootnoteAnchor"/>
        </w:rPr>
        <w:footnoteReference w:id="5"/>
      </w:r>
      <w:r>
        <w:rPr/>
        <w:t xml:space="preserve">–, el joven rico y civil Simón Antonio de la Trinidad Bolívar y Palacios, decepcionado ante la deriva imperial del proyecto republicano francés que acaba de atestiguar en Milán, juró ante su maestro y amigo que “no daré descanso a mi brazo ni reposo a mi alma hasta no ver a la América libre de las cadenas que la oprimen por voluntad del poder español” (Uribe Ángel pp). Escena que tiene ingredientes tan apetecibles para un entramado heroico-romántico como solo un joven caribeño en una colina rodeado de ruinas romanas prefigurando su destino glorioso los puede tener. Pero que con todos esos ingredientes también dio entrada en la historia a un testigo que resultaría incómodo para ese mismo entramado </w:t>
      </w:r>
      <w:r>
        <w:rPr>
          <w:rStyle w:val="FootnoteAnchor"/>
        </w:rPr>
        <w:footnoteReference w:id="6"/>
      </w:r>
      <w:r>
        <w:rPr/>
        <w:t>.</w:t>
      </w:r>
    </w:p>
    <w:p>
      <w:pPr>
        <w:pStyle w:val="TextBody"/>
        <w:rPr/>
      </w:pPr>
      <w:r>
        <w:rPr/>
        <w:t xml:space="preserve">El carácter incómodo del testigo se empieza a gestar también en la carta de Bolívar de 1824. Con la misma euforia que le imploró que fuera a unirse a él, lo recibió en Cuzco, e instantáneamente lo incorporó en su primer círculo de seguridad y confianza. Estuvieron juntos en el trayecto hasta el Alto Perú, donde, como detallo en el próximo capítulo, Bolívar expidió una serie de decretos para la distribución de bienes y recursos, y para la secularización de la vida pública, cuya autoría intelectual es atribuida a Rodríguez por varios biógrafos e historiadores. Ya en el Alto Perú le siguió otra serie de decretos, hechos a la medida de las reformas –¿o revolución?– que iba a impulsar Rodríguez en la recién fundada república </w:t>
      </w:r>
      <w:r>
        <w:rPr/>
        <w:t xml:space="preserve">amparado por </w:t>
      </w:r>
      <w:r>
        <w:rPr/>
        <w:t xml:space="preserve">singular combinación de atribuciones que </w:t>
      </w:r>
      <w:r>
        <w:rPr/>
        <w:t>el gobierno presidido por Bolívar le asignó</w:t>
      </w:r>
      <w:r>
        <w:rPr/>
        <w:t>: “Minas, Agricultura, Caminos, y Enseñanza de Física, Química y Matemáticas”.</w:t>
      </w:r>
    </w:p>
    <w:p>
      <w:pPr>
        <w:pStyle w:val="TextBody"/>
        <w:rPr/>
      </w:pPr>
      <w:r>
        <w:rP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 “la cabeza de un francés atormentado”.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 “banquete”. Pero a pesar del fracaso a corto plazo como parte del gobierno, esa breve experiencia fue la semilla de todo lo que produjo después </w:t>
      </w:r>
      <w:r>
        <w:rPr>
          <w:rStyle w:val="FootnoteAnchor"/>
        </w:rPr>
        <w:footnoteReference w:id="7"/>
      </w:r>
      <w:r>
        <w:rPr/>
        <w:t>, es decir, en cierta forma fue el acontecimiento generador del “arte de pintar palabras”.</w:t>
      </w:r>
    </w:p>
    <w:p>
      <w:pPr>
        <w:pStyle w:val="TextBody"/>
        <w:rPr/>
      </w:pPr>
      <w:r>
        <w:rPr/>
        <w:t xml:space="preserve">Sin embargo, lo que ha sido canonizado de Rodríguez en más evocaciones iconográficas, y repetido mecánicamente en más situaciones protocolares, escolares, proselitistas y turísticas durante casi siglo y medio no fue el “arte de pintar palabras” sino, precisamente, el texto del “Juramento”: “no daré descanso a mi brazo ni reposo a mi alma”, etcétera. Texto que, como nos recuerda Susana Susana Rotker, no es un discurso de Bolívar, sino lo que en 1884 publicó Uribe Ángel, que le dijo Rodríguez en 1850, que se lo escuchó a Bolívar en 1805 (pp). Como veremos, el texto del “Juramento” que se le atribuye a Bolívar proviene de la crónica publicada por Uribe Ángel “El Libertador, su ayo y su Capellán”, y es la transcripción de un supuesto testimonio de Simón Rodríguez. De hecho, un fragmento del “Juramento” mayor al usualmente atribuído a Bolívar se incluye en las </w:t>
      </w:r>
      <w:r>
        <w:rPr>
          <w:i/>
          <w:iCs/>
        </w:rPr>
        <w:t>Obras completas</w:t>
      </w:r>
      <w:r>
        <w:rPr/>
        <w:t xml:space="preserve"> de Rodríguez.</w:t>
      </w:r>
    </w:p>
    <w:p>
      <w:pPr>
        <w:pStyle w:val="TextBody"/>
        <w:rPr/>
      </w:pPr>
      <w:bookmarkStart w:id="1" w:name="carta-de-presentación"/>
      <w:r>
        <w:rPr/>
        <w:t>Como la narración del “banquete”, el texto del “Juramento”, no se inscribe en la serie de Rodríguez escritor, sino del Rodríguez narrador. Y al igual que Lastarria, Uribe Ángel –quien transcribe el discurso oral de Rodríguez– subraya su técnica prosódica, y además de llamarlo “gran narrador”, afirma que su discurso a veces se convertía en “un torrente que rompe sus diques”. Es decir, el solemne, heroico y pomposo discurso del “Juramento”, pertenece en estricto sentido a la misma serie que el “banquete” en que le sirvieron al Gran Mariscal de Ayacucho y su “estado mayor” la comida en “orinales de loza nuevos”: la serie de los relatos introducidos a la historia oficial por el Rodríguez narrador. Por eso en esta sección trazo la tensión que se gestó entre ese “torrente que rompe sus diques” de la narración y textualidad de Rodríguez, y las estrategias de recorte y normalización que los aparatos ideológicos de Estado y la historia oficial emplearon para incorporarlo inmunitariamente en la trama épica de la que entró a formar parte por derecho propio.</w:t>
      </w:r>
      <w:bookmarkEnd w:id="1"/>
    </w:p>
    <w:p>
      <w:pPr>
        <w:pStyle w:val="Heading3"/>
        <w:rPr/>
      </w:pPr>
      <w:bookmarkStart w:id="2" w:name="las-huellas-borradas-de-la-narración"/>
      <w:r>
        <w:rPr/>
        <w:t>Las huellas borradas de la narración</w:t>
      </w:r>
    </w:p>
    <w:p>
      <w:pPr>
        <w:pStyle w:val="FirstParagraph"/>
        <w:rPr/>
      </w:pPr>
      <w:r>
        <w:rPr/>
        <w:t>Como Susana Susana Rotker propone, a partir de Anderson, Hobsbawm y Bhabha:</w:t>
      </w:r>
    </w:p>
    <w:p>
      <w:pPr>
        <w:pStyle w:val="BlockText"/>
        <w:rPr/>
      </w:pPr>
      <w:r>
        <w:rPr/>
        <w:t>[E]s tan fuerte la imagen del ‘Juramento en el Monte sacro’ que tal vez no importe cómo fue construida, ni tampoco su fidelidad a los hechos: su fortaleza radica en que, de algún modo resume lo que una comunidad asume o pretende acerca de su origen y su historia nacional (91)</w:t>
      </w:r>
    </w:p>
    <w:p>
      <w:pPr>
        <w:pStyle w:val="FirstParagraph"/>
        <w:rPr/>
      </w:pPr>
      <w:r>
        <w:rPr/>
        <w:t>Es decir, el valor del “Juramento” no tiene tanto que ver con su veracidad histórica como con la necesidad simbólica de un mito de origen: una especie de reverso de la imagen de Colón llegando a las Antillas, donde lo que se inicia no es la conquista sino la Independencia, o el “ensayo del siglo XIX latinoamericano” (Susana Rotker pp). Por eso, las precisiones históricas que haré a continuación sobre el “Juramento” no apuntan a cuestionar su veracidad: apuntan a precisar los mecanismos mediante los cuales se trató de borrar la huella de Rodríguez que quedó impresa en ese mito, que son también los mecanismos mediante los cuales su figura quedó adherida a él.</w:t>
      </w:r>
    </w:p>
    <w:p>
      <w:pPr>
        <w:pStyle w:val="TextBody"/>
        <w:rPr/>
      </w:pPr>
      <w:r>
        <w:rPr/>
        <w:t xml:space="preserve">Como ya adelanté, el texto apócrifo del “Juramento” proviene de una serie de conversaciones y almuerzos que Rodríguez mantuvo en 1850 con Manuel Uribe Ángel, un prócer civil colombiano considerado el “Padre de la medicina de Antioquia” (pp). Uribe Ángel hizo público el supuesto contenido del “Juramento” en un texto llamado “El Libertador, su ayo y su capellán”, que fue publicado en la antología </w:t>
      </w:r>
      <w:r>
        <w:rPr>
          <w:i/>
          <w:iCs/>
        </w:rPr>
        <w:t>Homenaje de Colombia al Libertador Simón Bolívar</w:t>
      </w:r>
      <w:r>
        <w:rPr/>
        <w:t xml:space="preserve"> (Bogotá, 1884). Después fue difundido mucho más ampliamente por Fabio Lozano y Lozano en su biografía </w:t>
      </w:r>
      <w:r>
        <w:rPr>
          <w:i/>
          <w:iCs/>
        </w:rPr>
        <w:t>El maestro del Libertador</w:t>
      </w:r>
      <w:r>
        <w:rPr/>
        <w:t xml:space="preserve"> (París, 1913).</w:t>
      </w:r>
    </w:p>
    <w:p>
      <w:pPr>
        <w:pStyle w:val="TextBody"/>
        <w:rPr/>
      </w:pPr>
      <w:r>
        <w:rPr/>
        <w:t>Según esta versión, la escena del “Juramento” 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 Rumazo González (</w:t>
      </w:r>
      <w:r>
        <w:rPr>
          <w:i/>
          <w:iCs/>
        </w:rPr>
        <w:t>Simón Rodríguez, Maestro de América</w:t>
      </w:r>
      <w:r>
        <w:rPr/>
        <w:t>).</w:t>
      </w:r>
    </w:p>
    <w:p>
      <w:pPr>
        <w:pStyle w:val="TextBody"/>
        <w:rPr/>
      </w:pPr>
      <w:r>
        <w:rPr/>
        <w:t>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 “por ahí impresa en los papeles públicos” (Uribe Ángel 73). Al menos desde 1865 –es decir, más de dos décadas antes de la publicación de la entrevista de Uribe Ángel a Rodríguez–, el juramento fue un tópico recurrente en la historiografía latinoamericana y en las biografías y apologías bolivarianas</w:t>
      </w:r>
      <w:r>
        <w:rPr>
          <w:rStyle w:val="FootnoteAnchor"/>
        </w:rPr>
        <w:footnoteReference w:id="8"/>
      </w:r>
      <w:r>
        <w:rPr/>
        <w:t>. Aún en la misma publicación que imprimió el testimonio de Uribe Ángel hay al menos una decena de escritos líricos de distintos autores que lo evocan</w:t>
      </w:r>
      <w:r>
        <w:rPr>
          <w:rStyle w:val="FootnoteAnchor"/>
        </w:rPr>
        <w:footnoteReference w:id="9"/>
      </w:r>
      <w:r>
        <w:rPr/>
        <w:t>.</w:t>
      </w:r>
    </w:p>
    <w:p>
      <w:pPr>
        <w:pStyle w:val="TextBody"/>
        <w:rPr/>
      </w:pPr>
      <w:r>
        <w:rPr/>
        <w:t xml:space="preserve">La impresión sucesiva de la versión del “Juramento” despojado de su contexto narrativo, atribuido sin intermediaciones a Bolívar y asumido unánimemente como veraz por la historiografía hegemónica (“Rodríguez, Simón”) presenta una narración sin interrupciones, que verifica la perspectiva providencial del héroe y mantiene la valoración de Rodríguez como el personaje secundario que habilita esa narrativa pero no la protagoniza. Así se reafirma en dos obras de Tito Salas, llamado “el biógrafo pictórico de Bolívar” (López et al. 90). El </w:t>
      </w:r>
      <w:r>
        <w:rPr>
          <w:i/>
          <w:iCs/>
        </w:rPr>
        <w:t>Tríptico de Bolívar</w:t>
      </w:r>
      <w:r>
        <w:rPr/>
        <w:t xml:space="preserve"> fue pintado por Salas en 1910, instalado el Palacio Federal legislativo de Caracas en 1911, e impreso como moneda conmemorativa en 1983. y su </w:t>
      </w:r>
      <w:r>
        <w:rPr>
          <w:i/>
          <w:iCs/>
        </w:rPr>
        <w:t>Juramento de Bolívar en el Monte Sacro</w:t>
      </w:r>
      <w:r>
        <w:rPr/>
        <w:t xml:space="preserve"> fue instalado en el Panteón Nacional de la misma ciudad, en 1950 [figura: fotografía de archivo público de la obra de 1910 y fotografía de archivo propio de la obra de 1950].</w:t>
      </w:r>
    </w:p>
    <w:p>
      <w:pPr>
        <w:pStyle w:val="TextBody"/>
        <w:rPr/>
      </w:pPr>
      <w:r>
        <w:rPr/>
        <w:t>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Frente al espectador, observa al Libertador, quien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TextBody"/>
        <w:rPr/>
      </w:pPr>
      <w:r>
        <w:rPr/>
        <w:t xml:space="preserve">Hago estas precisiones porque lo que me interesa en este capítulo es trazar cómo la organización histórica lidió con las potencias desencasilladoras contenidas en la narración de Rodríguez. Examinar los rasgos que varían y los rasgos que se mantienen a lo largo de distintas reproducciones y versiones del “Juramento” ofrece una clave para reconocer cómo su obra y su figura han chocado y negociado en distintos momentos de la con las tentativas de estabilización y asimilación representacional por parte del </w:t>
      </w:r>
      <w:r>
        <w:rPr>
          <w:i/>
          <w:iCs/>
        </w:rPr>
        <w:t>statu quo</w:t>
      </w:r>
      <w:r>
        <w:rPr/>
        <w:t>. Por eso me seguiré aproximando diacrónicamente a esas tentativas, lo cual además facilitará hacer una breve revisión de la asimiliación de Rodríguez, no solo por los aparatos ideológicos de Estado, sino por la crítica contemporánea, donde encontraremos también repetidas tentativas de estabilización y asimilación.</w:t>
      </w:r>
      <w:bookmarkEnd w:id="2"/>
    </w:p>
    <w:p>
      <w:pPr>
        <w:pStyle w:val="Heading3"/>
        <w:rPr/>
      </w:pPr>
      <w:bookmarkStart w:id="3" w:name="el-arriba-y-el-abajo"/>
      <w:r>
        <w:rPr/>
        <w:t>El arriba y el abajo</w:t>
      </w:r>
    </w:p>
    <w:p>
      <w:pPr>
        <w:pStyle w:val="FirstParagraph"/>
        <w:rPr/>
      </w:pPr>
      <w:r>
        <w:rPr/>
        <w:t>Desde sus primeras apariciones en el mundo impreso, el discurso de Rodríguez fue para la historia una fuerza perturbadora. Como adelanté, en su testimonio de las conversaciones en las que fue evocado el contenido del “Juramento”, Uribe Ángel describe así sus intervenciones: “[a] veces, en momentos de entusiasmo, su elocuencia se desataba como las ondas contenidas de un torrente que rompe sus diques” (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 “Juramento”.</w:t>
      </w:r>
    </w:p>
    <w:p>
      <w:pPr>
        <w:pStyle w:val="TextBody"/>
        <w:rPr/>
      </w:pPr>
      <w:r>
        <w:rPr/>
        <w:t>El primer desborde en el texto es la desestabilización de la relación jerárquica que existe entre Rodríguez y Bolívar en la iconografía. Esta –que, como hemos visto, es expresada como un diferencial en el eje X a lo largo de las representaciones–, se perturba con las primeras palabras que dice Rodríguez en el testimonio de Uribe Ángel. El médico no halla “en los recursos de mi pobre educación” una frase más amable para saludar a Rodríguez que “tengo mucho gusto al conocer y saludar al maestro del Libertador”. La respuesta de Rodríguez, “con una risita que me pareció sarcástica”, fue: “[f]uera de ese, tengo algunos títulos para pasar con honra a la posteridad” [;UribeAngel 72]. La irreverencia anecdótica revela el humor negro característico de Rodríguez</w:t>
      </w:r>
      <w:r>
        <w:rPr>
          <w:rStyle w:val="FootnoteAnchor"/>
        </w:rPr>
        <w:footnoteReference w:id="10"/>
      </w:r>
      <w:r>
        <w:rPr/>
        <w:t>, pero también una voluntad de reconocimiento de su propia relevancia, independientemente de su relación con Bolívar. Esta voluntad se puede detallar en distintos momentos su obra publicada (nota : aquí menciono el señalamiento de Lasarte Valcárcel, sobre la insistencia en llevar sus textos a la imprenta para que sepan que él fue el primero en plantear sus ideas, y señalo varios momentos en que explícitamente reclama que se le reconozca como visionario), y en el testimonio de Uribe Ángel se hace patente cuando Rodríguez relata que, al reencontrarse con Bolívar en Perú, “[é]l me manifestó sus proyectos y yo le manifesté los míos” (73).</w:t>
      </w:r>
    </w:p>
    <w:p>
      <w:pPr>
        <w:pStyle w:val="TextBody"/>
        <w:rPr/>
      </w:pPr>
      <w:r>
        <w:rPr/>
        <w:t>La desestabilización de la jerarquía se reafirmó en las cartas que publica Lozano y Lozano en 1913 en su biografía. Estas fueron impresas en París junto al testimonio de Uribe Ángel, entre muchos otros documentos. En una de estas cartas, Rodríguez le escribe a Bolívar que “a esa bajeza [disculparse] descienden los súbditos, no los amigos” (Lozano y Lozano 121). En otra, como señalamos, Lecuna llama a Rodríguez no solo “maestro”, sino “mi piloto” y “mi guía” en sus campañas heroicas. Además, prácticamente le implora a Rodríguez que vaya a reunirse con él, en nombre de su amistad (pp). Por otra parte, con altisonancias incluso homoeróricas le pide con la misma insistencia a Santander –por segunda vez en al año de 1824– que haga las diligencias para reunirse con él:</w:t>
      </w:r>
    </w:p>
    <w:p>
      <w:pPr>
        <w:pStyle w:val="BlockText"/>
        <w:rPr/>
      </w:pPr>
      <w:r>
        <w:rPr/>
        <w:t xml:space="preserve">Yo sería feliz con él a mi lado porque cada uno tiene su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 (Bolívar 964) </w:t>
      </w:r>
      <w:r>
        <w:rPr>
          <w:rStyle w:val="FootnoteAnchor"/>
        </w:rPr>
        <w:footnoteReference w:id="11"/>
      </w:r>
      <w:r>
        <w:rPr/>
        <w:t>.</w:t>
      </w:r>
    </w:p>
    <w:p>
      <w:pPr>
        <w:pStyle w:val="FirstParagraph"/>
        <w:rPr/>
      </w:pPr>
      <w:r>
        <w:rPr/>
        <w:t>Rodríguez tenía también en altísim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 “La obra que yo iba á emprender exigía la presencia de usted… y usted para consumar la suya necesitaba de mí”, le escribió a Bolívar en 1827 (Lozano y Lozano 116).</w:t>
      </w:r>
    </w:p>
    <w:p>
      <w:pPr>
        <w:pStyle w:val="TextBody"/>
        <w:rPr/>
      </w:pPr>
      <w:r>
        <w:rPr/>
        <w:t>Pero lo que desestabiliza el texto tiene un correlato también en la iconografía, tanto por lo que se repite como por lo que se transforma. La relación horizontal e interdependiente entre Bolívar y Rodríguez es el hecho que más consecuentemente niegan las iconografías del “Juramento” desde 1911. Pero las variaciones que aparecen entre 1911 y 1950 en los frescos de Salas en Caracas –que Rodríguez Cárdenas recoge parcialmente en Santa Marta– no son menos significativas: Simón Rodríguez, pasa de ser una figura incógnita, reverencial y solemne, a ser un cuerpo desenfadado y autosuficiente, que mira hacia el espectador desde el suelo mientras Bolívar mira de pie a un punto fuera de campo [figura: paralelo de las dos versiones con cuadrado sin relleno sobre Rodríguez]. En esas variaciones se cifra la asimilación contenida de lo que el texto del “Juramento” arrastró consigo a la circulación impresa.</w:t>
      </w:r>
    </w:p>
    <w:p>
      <w:pPr>
        <w:pStyle w:val="TextBody"/>
        <w:rPr/>
      </w:pPr>
      <w:r>
        <w:rPr/>
        <w:t xml:space="preserve">Me refiero a todo lo que se imprimió de y sobre Rodríguez en Venezuela y América Latina a partir de </w:t>
      </w:r>
      <w:r>
        <w:rPr>
          <w:i/>
          <w:iCs/>
        </w:rPr>
        <w:t>El maestro del Libertador</w:t>
      </w:r>
      <w:r>
        <w:rPr/>
        <w:t>, de Lozano y Lozano, que fue editada por la casa editorial que lideraba el comercio de libros en español de París, Librería P. Ollendorf (</w:t>
      </w:r>
      <w:r>
        <w:rPr>
          <w:b/>
          <w:bCs/>
        </w:rPr>
        <w:t>merbilhaaMediacionesCulturalesComercio?</w:t>
      </w:r>
      <w:r>
        <w:rPr/>
        <w:t>).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bookmarkEnd w:id="3"/>
    </w:p>
    <w:p>
      <w:pPr>
        <w:pStyle w:val="Heading3"/>
        <w:rPr/>
      </w:pPr>
      <w:r>
        <w:rPr/>
        <w:t>Una lectura cultual</w:t>
      </w:r>
    </w:p>
    <w:p>
      <w:pPr>
        <w:pStyle w:val="FirstParagraph"/>
        <w:rPr/>
      </w:pPr>
      <w:r>
        <w:rPr/>
        <w:t xml:space="preserve">El rostro revelado de Rodríguez en el cuadro de 1950 se sincroniza con el impacto de un libro en cuyas páginas “se descorre el velo que nos encubría al curioso preceptor”. En </w:t>
      </w:r>
      <w:r>
        <w:rPr>
          <w:i/>
          <w:iCs/>
        </w:rPr>
        <w:t>El maestro</w:t>
      </w:r>
      <w:r>
        <w:rPr/>
        <w:t>, se presenta a Rodríguez como “un hombre medio olvidado cuya vida aún no había sido lanzada a la publicidad”, “un enigma que a todos nos intrigaba” [;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 “la inteligencia sana y la inteligencia perturbada” y entre la “grandeza de los genios y la extravagancia de los maníacos”: el mismo punto donde el autor ubica otras grandes figuras de la historia mundial, entre quienes se encuentran intelectuales como Saint-Simon o Fourrier, y figuras de poder como Carlos V o Julio César [;LozanoYLozano 17-19].</w:t>
      </w:r>
    </w:p>
    <w:p>
      <w:pPr>
        <w:pStyle w:val="TextBody"/>
        <w:rPr/>
      </w:pPr>
      <w:r>
        <w:rPr/>
        <w:t>Lozano y Lozano entramó los mismos materiales que hasta entonces se habían empleado para desacreditar a Rodríguez –y a través de él a Bolívar–</w:t>
      </w:r>
      <w:r>
        <w:rPr>
          <w:rStyle w:val="FootnoteAnchor"/>
        </w:rPr>
        <w:footnoteReference w:id="12"/>
      </w:r>
      <w:r>
        <w:rPr/>
        <w:t>, y los reinscribió como fuente de valor revolucionario y marca de autenticidad. El desate y el desborde que observaba Uribe Ángel se puso en la narración de Lozano y Lozano “al servicio de la razón” y del heroismo. Es del “estado morboso” de la inteligencia de Rodríguez de donde derivan “la violencia para resistir” y “la esperanza y el heroismo inextinguibles” de Bolívar. En ese horizonte parece menos peligroso que Rodríguez muestre el rostro, o que esa “inteligencia morbosa” opere en una narración donde “[e]l maestro se copia en el discípulo, y deja en él un retrato y semejanza suya” (Lozano y Lozano 24, 16).</w:t>
      </w:r>
    </w:p>
    <w:p>
      <w:pPr>
        <w:pStyle w:val="TextBody"/>
        <w:rPr/>
      </w:pPr>
      <w:r>
        <w:rPr/>
        <w:t xml:space="preserve">Lozano y Lozano caminó sobre hielo delgado, considerando que se anotaba entre quienes “rendimos culto casi de adoración a la memoria de Bolívar” (14). Como estableció Carrera Damas en su emblemática obra de 1969, </w:t>
      </w:r>
      <w:r>
        <w:rPr>
          <w:i/>
          <w:iCs/>
        </w:rPr>
        <w:t>El culto a Bolívar,</w:t>
      </w:r>
      <w:r>
        <w:rPr/>
        <w:t xml:space="preserve"> el conjunto de prácticas y mitos seculares organizadas alrededor de la personalidad del Libertador tuvo su origen y su impacto más significativo en Venezuela. Sin embargo, su alcance tuvo un radio supranacional, como lo evidencia esta adscripción manifiesta por el colombiano en 1913. Pero los materiales de y sobre Rodríguez que Lozano y Lozano organizó en </w:t>
      </w:r>
      <w:r>
        <w:rPr>
          <w:i/>
          <w:iCs/>
        </w:rPr>
        <w:t>El maestro del Libertador</w:t>
      </w:r>
      <w:r>
        <w:rPr/>
        <w:t xml:space="preserve"> eran potencialmente desestabilizadores de la fe que el biógrafo profesaba.</w:t>
      </w:r>
    </w:p>
    <w:p>
      <w:pPr>
        <w:pStyle w:val="TextBody"/>
        <w:rPr/>
      </w:pPr>
      <w:r>
        <w:rPr/>
        <w:t xml:space="preserve">El culto a Bolívar se inició como “exaltación de una figura suprema y creadora, susceptible de personificar lo más elevado y puro del alma humana” (Carrera Damas 49), y en cambio </w:t>
      </w:r>
      <w:r>
        <w:rPr>
          <w:i/>
          <w:iCs/>
        </w:rPr>
        <w:t>El maestro</w:t>
      </w:r>
      <w:r>
        <w:rPr/>
        <w:t xml:space="preserve"> lo presentaba “modelado” a la imagen de un cuasi-maníaco. Sin embargo, este peligro se conjura con reafirmación casi caricaturesca de la jerarquía por comparación: Bolívar se presenta como una figura indiscutiblemente conmensurable con Alejandro Magno, mientras Rodríguez se disminuye en una comparación condescendiente con Aristóteles (Lozano y Lozano pp). Esta jerarquía y el entramado heroico de la “locura” 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 “Juramento” para expandirse y modernizarse incorporando a un casi-loco al lado del Libertador.</w:t>
      </w:r>
    </w:p>
    <w:p>
      <w:pPr>
        <w:pStyle w:val="TextBody"/>
        <w:rPr/>
      </w:pPr>
      <w:r>
        <w:rPr/>
        <w:t xml:space="preserve">Esta operación es significativa para caracterizar la recepción de Rodríguez, pues como demuestra Carrera Damas, por regla general la “religión cívica” bolivariana no fue constituida a partir del proyecto político y la obra escrita de Bolívar sino a pesar de ellos. Por ejemplo, la historiografía venezolana rechazó enérgicamente, bajo la influencia del </w:t>
      </w:r>
      <w:r>
        <w:rPr>
          <w:i/>
          <w:iCs/>
        </w:rPr>
        <w:t>culto</w:t>
      </w:r>
      <w:r>
        <w:rPr/>
        <w:t>, la idea de que “la capacitación política de Bolívar fuese el producto de un prolongado y accidentado aprendizaje”. Es decir, al menos hasta la influyente contribución de Carrera Damas en 1969, los historiadores venezolanos fueron reacios a reconocer que el pensamiento político del “Padre de la Patria” estuvo atravesado por las rectificaciones, negociaciones y errores propios del complejo tejido social en que se desarrollaron sus campañas y su programa político (Carrera Damas 91–96).</w:t>
      </w:r>
    </w:p>
    <w:p>
      <w:pPr>
        <w:pStyle w:val="TextBody"/>
        <w:rPr/>
      </w:pPr>
      <w:r>
        <w:rPr/>
        <w:t>La historiografía tradicional afirmaba que “[d]esde 1810, aunque en estado embrionario, existió el programa orgánico y sincrónico que rigió la conducta del Libertador hasta su muerte” (Salcedo Bastardo citado por Carrera Damas 91). Para sostener esta tesis providencialista, se apoyaba en referencias dispersas por parte de terceros, a ideas –comunes de la época– que el joven coronel (</w:t>
      </w:r>
      <w:r>
        <w:rPr>
          <w:b/>
          <w:bCs/>
        </w:rPr>
        <w:t>lynchBolivarLife?</w:t>
      </w:r>
      <w:r>
        <w:rPr/>
        <w:t>) profesaba en 1810, y las interpretaba “mediante la personificación –</w:t>
      </w:r>
      <w:r>
        <w:rPr>
          <w:i/>
          <w:iCs/>
        </w:rPr>
        <w:t>a posteriori</w:t>
      </w:r>
      <w:r>
        <w:rPr/>
        <w:t xml:space="preserve">– de esas ideas generales en Bolívar [en su madurez]” (Carrera Damas 91).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 “el largo aprendizaje de un político realista”, </w:t>
      </w:r>
      <w:r>
        <w:rPr>
          <w:i/>
          <w:iCs/>
        </w:rPr>
        <w:t>El culto a Bolívar</w:t>
      </w:r>
      <w:r>
        <w:rPr/>
        <w:t xml:space="preserve"> no tuvo necesidad de sumergirse en “la polilla”, sino, fundamentalmente, leer con atención algunos de los documentos más canónicos de la vida pública del Libertador en su contexto [mm:ss - mm:ss] </w:t>
      </w:r>
      <w:r>
        <w:rPr>
          <w:rStyle w:val="FootnoteAnchor"/>
        </w:rPr>
        <w:footnoteReference w:id="13"/>
      </w:r>
      <w:r>
        <w:rPr/>
        <w:t>.</w:t>
      </w:r>
    </w:p>
    <w:p>
      <w:pPr>
        <w:pStyle w:val="TextBody"/>
        <w:rPr/>
      </w:pPr>
      <w:bookmarkStart w:id="4" w:name="una-lectura-cultual"/>
      <w:r>
        <w:rPr/>
        <w:t>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veremos en la próxima sección– en el caso de Rodríguez se funda en un relato apócrifo.</w:t>
      </w:r>
      <w:bookmarkEnd w:id="4"/>
    </w:p>
    <w:p>
      <w:pPr>
        <w:pStyle w:val="Heading3"/>
        <w:rPr/>
      </w:pPr>
      <w:bookmarkStart w:id="5" w:name="el-rostro-típico-contra-el-texto-atópico"/>
      <w:r>
        <w:rPr/>
        <w:t>El rostro típico contra el texto atópico</w:t>
      </w:r>
    </w:p>
    <w:p>
      <w:pPr>
        <w:pStyle w:val="FirstParagraph"/>
        <w:rPr/>
      </w:pPr>
      <w:r>
        <w:rPr/>
        <w:t xml:space="preserve">Hay un aspecto material del </w:t>
      </w:r>
      <w:r>
        <w:rPr>
          <w:i/>
          <w:iCs/>
        </w:rPr>
        <w:t>Maestro del Libertador</w:t>
      </w:r>
      <w:r>
        <w:rPr/>
        <w:t xml:space="preserve"> que cristaliza de forma nítida y gráfica el procedimiento de recorte a partir de la personalidad que opera en la tradición de lectura de la obra de Rodríguez: el </w:t>
      </w:r>
      <w:r>
        <w:rPr>
          <w:i/>
          <w:iCs/>
        </w:rPr>
        <w:t>crop</w:t>
      </w:r>
      <w:r>
        <w:rPr/>
        <w:t xml:space="preserve"> ovalado que se aplica a un retrato anónimo [figura] donde Rodríguez originalmente tiene con él una versión escrita a mano de la versión de </w:t>
      </w:r>
      <w:r>
        <w:rPr>
          <w:i/>
          <w:iCs/>
        </w:rPr>
        <w:t>Sociedades americanas en 1828</w:t>
      </w:r>
      <w:r>
        <w:rPr/>
        <w:t xml:space="preserve"> –que se publicó en Lima en 1842. Su mano derecha sostiene en sus dedos gruesos una página del manuscrito, donde puede entreverse una aparición del “arte de pintar palabras”. En su mano izquierda están enrolladas otras páginas del manuscrito. El óvalo que separa al rostro de sus extremidades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TextBody"/>
        <w:rPr/>
      </w:pPr>
      <w:r>
        <w:rPr/>
        <w:t>La clave en que se sobrecodificó la obra de Rodríguez a lo largo del siglo XX no fue necesariamente la misma que empleó Lozano y Lozano en 1913, pero los mecanismos de apaciguamiento de sus potencias disrruptivas fueron análogos. Como proponía Rafael Castillo Zapata en 1994, la recepción de Simón Rodríguez en el siglo XX estuvo limitada por</w:t>
      </w:r>
    </w:p>
    <w:p>
      <w:pPr>
        <w:pStyle w:val="BlockText"/>
        <w:rPr/>
      </w:pPr>
      <w:r>
        <w:rPr/>
        <w:t>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rPr/>
      </w:pPr>
      <w:r>
        <w:rPr/>
        <w:t xml:space="preserve">Castillo Zapata propone que la clave en que se sobrecodificó a Rodríguez en el siglo XX fue la tipología utópica. Lo cual tiene el paradójico efecto de limitar su lectura por una tipología previamente establecida –la “utópica”– que sin embargo anula las potencias destructivas de los </w:t>
      </w:r>
      <w:r>
        <w:rPr>
          <w:i/>
          <w:iCs/>
        </w:rPr>
        <w:t>tópicos</w:t>
      </w:r>
      <w:r>
        <w:rPr/>
        <w:t>, contenidas en los dispositivos de desencasillamiento que atraviesan su obra. En otras palabras, hay una dimensión anti-tópica, a-tópica o no-tópica en la textualidad de Rodríguez que ha quedado recurrentemente anulada por la tipificación de su personalidad, sea esta la “utópica”, la “loca”, la de Duchamp de los Andes, o la de Rousseau tropical.</w:t>
      </w:r>
    </w:p>
    <w:p>
      <w:pPr>
        <w:pStyle w:val="TextBody"/>
        <w:rPr/>
      </w:pPr>
      <w:r>
        <w:rPr/>
        <w:t xml:space="preserve">Por eso el crop ovalado que separa al rostro de su texto y de su cuerpo en </w:t>
      </w:r>
      <w:r>
        <w:rPr>
          <w:i/>
          <w:iCs/>
        </w:rPr>
        <w:t>El maestro</w:t>
      </w:r>
      <w:r>
        <w:rPr/>
        <w:t xml:space="preserve"> es tan significativa. Pues si bien las tentativas de interpretación sucesivas no separan literalmente la cara de Rodríguez de su cuerpo y de su obra, esta separación sigue funcionando en la dinámica que describen Deleuze and Guattari en </w:t>
      </w:r>
      <w:r>
        <w:rPr>
          <w:i/>
          <w:iCs/>
        </w:rPr>
        <w:t>Mil mesetas</w:t>
      </w:r>
      <w:r>
        <w:rPr/>
        <w:t xml:space="preserve"> para caracterizar la rostridad. La personificación de Rodríguez ha operado en la tradición crítica como un “ojo central, agujero negro que captura todo lo que exceda, todo lo que transforme tanto los afectos asignados comos las significaciones dominantes” (Deleuze and Guattari 184).</w:t>
      </w:r>
    </w:p>
    <w:p>
      <w:pPr>
        <w:pStyle w:val="TextBody"/>
        <w:rPr/>
      </w:pPr>
      <w:r>
        <w:rPr/>
        <w:t xml:space="preserve">Claro que en el modelo metafórico de Deleuze and Guattari, el rostro no es un rostro en un sentido literal, como aparece en el crop del </w:t>
      </w:r>
      <w:r>
        <w:rPr>
          <w:i/>
          <w:iCs/>
        </w:rPr>
        <w:t>Maestro del Libertador</w:t>
      </w:r>
      <w:r>
        <w:rPr/>
        <w:t>: el “rostro” es una “máquina abstracta” que organiza y sobredetermina la producción de sentido en un grupo de discursos (pp). Más aún, la “rostrificación” de Rodríguez, en este caso puede pensarse en términos más precisos como una instrumentalización mistificante de la “función de autor”: la que, como señala Foucault,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TextBody"/>
        <w:rPr/>
      </w:pPr>
      <w:r>
        <w:rPr/>
        <w:t>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
          <w:iCs/>
        </w:rPr>
        <w:t>Inventamos o erramos</w:t>
      </w:r>
      <w:r>
        <w:rPr/>
        <w:t xml:space="preserve">, organizada por el argentino Dardo Cúneo en 1980– presenta fragmentos parciales de los textos originales, sin señalar el recorte ni argumentarlo </w:t>
      </w:r>
      <w:r>
        <w:rPr>
          <w:rStyle w:val="FootnoteAnchor"/>
        </w:rPr>
        <w:footnoteReference w:id="14"/>
      </w:r>
      <w:r>
        <w:rPr/>
        <w:t xml:space="preserve">. Además de las siete reimpresiones en Monte Ávila Editores de </w:t>
      </w:r>
      <w:r>
        <w:rPr>
          <w:i/>
          <w:iCs/>
        </w:rPr>
        <w:t>Inventamos o erramos</w:t>
      </w:r>
      <w:r>
        <w:rPr/>
        <w:t xml:space="preserve"> entre 1980 y 2004, la obra fue reeditada con los mismos recortes en 2012 por la editorial creada durante el gobierno de Hugo Chávez, El Perro y la Rana.</w:t>
      </w:r>
    </w:p>
    <w:p>
      <w:pPr>
        <w:pStyle w:val="TextBody"/>
        <w:rPr/>
      </w:pPr>
      <w:r>
        <w:rPr/>
        <w:t>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 “agujero central ordenador” (Deleuze and Guattari 134), que vuelve –o trata de volver– a Rodríguez discernible y a sus discursos utilizables.</w:t>
      </w:r>
    </w:p>
    <w:p>
      <w:pPr>
        <w:pStyle w:val="TextBody"/>
        <w:rPr/>
      </w:pPr>
      <w:r>
        <w:rPr/>
        <w:t xml:space="preserve">Al igual que el culto a Bolívar, este “agujero central ordenador” 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 </w:t>
      </w:r>
      <w:r>
        <w:rPr>
          <w:i/>
          <w:iCs/>
        </w:rPr>
        <w:t>crop</w:t>
      </w:r>
      <w:r>
        <w:rPr/>
        <w:t xml:space="preserve"> ovalado del rostro de Rodríguez en 1913.</w:t>
      </w:r>
      <w:bookmarkEnd w:id="0"/>
      <w:bookmarkEnd w:id="5"/>
    </w:p>
    <w:p>
      <w:pPr>
        <w:pStyle w:val="Heading2"/>
        <w:rPr/>
      </w:pPr>
      <w:r>
        <w:rPr/>
        <w:t xml:space="preserve">2. El </w:t>
      </w:r>
      <w:r>
        <w:rPr>
          <w:i/>
          <w:iCs/>
        </w:rPr>
        <w:t>crop</w:t>
      </w:r>
      <w:r>
        <w:rPr/>
        <w:t xml:space="preserve"> romántico del individuo</w:t>
      </w:r>
    </w:p>
    <w:p>
      <w:pPr>
        <w:pStyle w:val="Heading3"/>
        <w:rPr/>
      </w:pPr>
      <w:bookmarkStart w:id="6" w:name="la-barajita-difícil"/>
      <w:r>
        <w:rPr/>
        <w:t>La barajita difícil</w:t>
      </w:r>
    </w:p>
    <w:p>
      <w:pPr>
        <w:pStyle w:val="FirstParagraph"/>
        <w:rPr/>
      </w:pPr>
      <w:r>
        <w:rPr/>
        <w:t>La lectura dominante de Rodríguez en la historiografía cultural latinoamericana –al menos desde la década de 1940– ha leído su obra más bien separada de la trama épica en que lo asimilaron las maquinarias ideológicas de Estado. Especialmente, como han señalado Camila Pulgar Machado y Javier Lasarte Valcárcel,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 Lozano y Lozano y otros, y convirtió lo que resultaba inasimilable de su obra en un índice de insularidad y exterioridad visionaria.</w:t>
      </w:r>
    </w:p>
    <w:p>
      <w:pPr>
        <w:pStyle w:val="TextBody"/>
        <w:rPr/>
      </w:pPr>
      <w:r>
        <w:rPr/>
        <w:t>Como ya indiqué, la primera forma de rostrificación que orientó el sentido de la obra de Rodríguez fue el diagnóstico de locura. Como señala Maximiliano Durán (“La supuesta influencia de Rousseau en el pensamiento de Simón Rodríguez”),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 (Durán, “Locura, novedad y educación en el pensamiento político de Simón Rodríguez: un abordaje filosófico” 527). Pero a diferencia de quienes lo precedieron, Lozano y Lozano entramó eficazmente en un volumen monográfico la serie de relatos y teorías disponibles sobre la manía de Rodríguez como atributo de lo heroico.</w:t>
      </w:r>
    </w:p>
    <w:p>
      <w:pPr>
        <w:pStyle w:val="TextBody"/>
        <w:rPr/>
      </w:pPr>
      <w:r>
        <w:rPr/>
        <w:t xml:space="preserve">El entramado heroico de la “locura” de Rodríguez encuentra una manera de canalizar lo que desde otro enfoque se encontró con una decidida resistencia oficial. Por ejemplo, en 1918, el psiquiatra venezolano Luis Carbonell publicó el volumen </w:t>
      </w:r>
      <w:r>
        <w:rPr>
          <w:i/>
          <w:iCs/>
        </w:rPr>
        <w:t>Psicopatología de Bolívar</w:t>
      </w:r>
      <w:r>
        <w:rPr/>
        <w:t xml:space="preserve">, que fue inmediatamente proscrito por las autoridades. En él, la relación de Bolívar con Rodríguez, y especialmente la escena y el texto del “Juramento”, son argumentos centrales en su caracterización del carácter psicopático del Libertador (pp). A este libro se sumó </w:t>
      </w:r>
      <w:r>
        <w:rPr>
          <w:i/>
          <w:iCs/>
        </w:rPr>
        <w:t>La psicopatía de Simón Rodríguez</w:t>
      </w:r>
      <w:r>
        <w:rPr/>
        <w:t>,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TextBody"/>
        <w:rPr/>
      </w:pPr>
      <w:r>
        <w:rPr/>
        <w:t>Pero la valoración heroica de la “locura” de Rodríguez ensayada por Lozano y Lozano va a la par de una invalidación tajante del valor intelectual de sus escritos. Para él, “[n]o dominaba Rodríguez por las cualidades esencialmente intelectuales” y “[s]u predominio arranca exclusivamente de su carácter, de su seguridad imponente, de su resolución y energía inquebrantables” (Lozano y Lozano 23). La personalidad avasallante es aceptable pero la página compuesta es “la lógica y la tipografía del loco”: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TextBody"/>
        <w:rPr/>
      </w:pPr>
      <w:r>
        <w:rPr>
          <w:i/>
          <w:iCs/>
        </w:rPr>
        <w:t>El maestro</w:t>
      </w:r>
      <w:r>
        <w:rPr/>
        <w:t xml:space="preserve"> encontró una fórmula en la que el rostro de Rodríguez podía integrar, normalizado, el repertorio de los próceres nacionales latinoamericanos. Pero al mismo tiempo su discurso seguía siendo el discurso del loco: el que, según la definición de Foucault “no puede circular como los demás”.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 (Durán, “La supuesta influencia de Rousseau en el pensamiento de Simón Rodríguez” pp). Y relegó las consideraciones sobre los rasgos desvariantes de Rodríguez a la época de “olvido abrumador” que marcó su recepción crítica hasta el segundo tercio del siglo XX (Lasarte Valcárcel 16).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 (Lasarte Valcárcel pp, RawiczYMondragon pp).</w:t>
      </w:r>
      <w:bookmarkEnd w:id="6"/>
    </w:p>
    <w:p>
      <w:pPr>
        <w:pStyle w:val="Heading3"/>
        <w:rPr/>
      </w:pPr>
      <w:bookmarkStart w:id="7" w:name="romantizar-para-normalizar"/>
      <w:r>
        <w:rPr/>
        <w:t>Romantizar para normalizar</w:t>
      </w:r>
    </w:p>
    <w:p>
      <w:pPr>
        <w:pStyle w:val="FirstParagraph"/>
        <w:rPr/>
      </w:pPr>
      <w:r>
        <w:rPr/>
        <w:t>En la etapa de canonización de Rodríguez, Rawicz and Mondragón destacan la labor de difusión de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w:t>
      </w:r>
      <w:r>
        <w:rPr>
          <w:rStyle w:val="FootnoteAnchor"/>
        </w:rPr>
        <w:footnoteReference w:id="15"/>
      </w:r>
      <w:r>
        <w:rPr/>
        <w:t xml:space="preserve">. De acuerdo a Lasarte Valcárcel, ellos lo incorporaron como parte de un repertorio de autores y figuras históricas mediante el que se presentan la época de la independencia y formación de las nacionalidades “eufóricamente como el nacimiento de una manifiesta conciencia de autonomía” (pp) </w:t>
      </w:r>
      <w:r>
        <w:rPr>
          <w:rStyle w:val="FootnoteAnchor"/>
        </w:rPr>
        <w:footnoteReference w:id="16"/>
      </w:r>
      <w:r>
        <w:rPr/>
        <w:t>.</w:t>
      </w:r>
    </w:p>
    <w:p>
      <w:pPr>
        <w:pStyle w:val="TextBody"/>
        <w:rPr/>
      </w:pPr>
      <w:r>
        <w:rPr/>
        <w:t>Esta lectura de Rodríguez en muchos casos se produjo a partir de recortes muy parciales, sin acceso directo a su obra publicada (Rawicz and Mondragón pp). En parte por eso fue una lectura que pudo asimilar lo que había sido la “tipografía del loco” 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TextBody"/>
        <w:rPr/>
      </w:pPr>
      <w:r>
        <w:rPr/>
        <w:t xml:space="preserve">Este rostro ya no está separado por la condición de maníaco-heróico, sino por una asimilación metonímica que puede resumirse en estas palabras: “[e]n el camino [de su primera formación, Bolívar] tropieza con </w:t>
      </w:r>
      <w:r>
        <w:rPr>
          <w:i/>
          <w:iCs/>
        </w:rPr>
        <w:t>Emilio</w:t>
      </w:r>
      <w:r>
        <w:rPr/>
        <w:t xml:space="preserve"> y con Rousseau, en la persona de aquel extraordinario preceptor que se llamó Simón Carreño, Simón Rodríguez o simplemente Samuel Robinson” (Uslar Pietri 52).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TextBody"/>
        <w:rPr/>
      </w:pPr>
      <w:r>
        <w:rPr/>
        <w:t xml:space="preserve">La edición, encabezada por el mismo avatar </w:t>
      </w:r>
      <w:r>
        <w:rPr>
          <w:i/>
          <w:iCs/>
        </w:rPr>
        <w:t>cropeado</w:t>
      </w:r>
      <w:r>
        <w:rPr/>
        <w:t xml:space="preserve"> que se usa en </w:t>
      </w:r>
      <w:r>
        <w:rPr>
          <w:i/>
          <w:iCs/>
        </w:rPr>
        <w:t>El maestro</w:t>
      </w:r>
      <w:r>
        <w:rPr/>
        <w:t xml:space="preserve">, es una de las más rigurosas que se ha publicado, en lo que se refiere a la preservación de las singularidades textuales de Rodríguez (Mondragón pp). Es decir, Úslar Pietri tuvo acceso directo a casi toda la obra –exceptuando los pocos materiales que han aparecido después </w:t>
      </w:r>
      <w:r>
        <w:rPr>
          <w:rStyle w:val="FootnoteAnchor"/>
        </w:rPr>
        <w:footnoteReference w:id="17"/>
      </w:r>
      <w:r>
        <w:rPr/>
        <w:t>–, como no la tuvieron sus pares de la historiografía culturalista latinoamericana. Además, gracias a esa perspectiva ampliada, pudo ser de los primeros en conocer y exponer las diferencias sustanciales entre el pensamiento de Rodríguez y el de Rousseau (Rawicz and Mondragón pp).</w:t>
      </w:r>
    </w:p>
    <w:p>
      <w:pPr>
        <w:pStyle w:val="TextBody"/>
        <w:rPr/>
      </w:pPr>
      <w:r>
        <w:rPr/>
        <w:t xml:space="preserve">Sin embargo, la trama narrativa en que Úslar Pietri insertó al autor seguía recurriendo enérgicamente al genovés como un rostro modélico para ordenar su lectura. Es decir, independientemente de lo muy cuestionable de la “tesis del Emilio” </w:t>
      </w:r>
      <w:r>
        <w:rPr>
          <w:rStyle w:val="FootnoteAnchor"/>
        </w:rPr>
        <w:footnoteReference w:id="18"/>
      </w:r>
      <w:r>
        <w:rPr/>
        <w:t xml:space="preserve">, la figura de Rousseau sirvió para valorar a Rodríguez como intelectual a partir de la década de 1940, pero encapsulándolo en un modelo europeo y estable del romántico aislado que normalizaba, romantizaba y </w:t>
      </w:r>
      <w:r>
        <w:rPr>
          <w:i/>
          <w:iCs/>
        </w:rPr>
        <w:t>roman</w:t>
      </w:r>
      <w:r>
        <w:rPr/>
        <w:t>izaba sus anomalías.</w:t>
      </w:r>
    </w:p>
    <w:p>
      <w:pPr>
        <w:pStyle w:val="TextBody"/>
        <w:rPr/>
      </w:pPr>
      <w:r>
        <w:rPr/>
        <w:t xml:space="preserve">En este sentido, es significativo que Rodríguez se opuso en más de una ocasión tanto a la romantización como a la </w:t>
      </w:r>
      <w:r>
        <w:rPr>
          <w:i/>
          <w:iCs/>
        </w:rPr>
        <w:t>roman</w:t>
      </w:r>
      <w:r>
        <w:rPr/>
        <w:t>ización. En el informe que realizó en 1830 para el proyecto de desviación del hoy desaparecido río Viconcoya, afirmó categóricamente frente a quienes romantizaban el trabajo agrícola y el paisaje “la VERDAD no admite ROMANCES” (pp). Y en el mismo texto fuente del “Juramento” , Uribe Ángel revela que el relato sobre el ritual en el Monte Sacro fue explícitamente una excepción hecha a la decisión de Rodríguez, de no ofrecer material de su intimidad que contribuyera a la novelización de su vida. El antioqueño recuerda que Rodríguez le dijo: “[t]ú quieres pormenores sobre mi existencia para hacer una novela: pues no los tendrás’ (sic.)”. Pero más aún que esas declaraciones de principios, son significativos los dispositivos de desencasillamiento que –como el contenido apócrifo del “Juramento”–, se originan en la habilidad performática del Rodríguez narrador.</w:t>
      </w:r>
    </w:p>
    <w:p>
      <w:pPr>
        <w:pStyle w:val="TextBody"/>
        <w:rPr/>
      </w:pPr>
      <w:r>
        <w:rPr/>
        <w:t xml:space="preserve">Un texto fundamental en este sentido es la crónica del viajero, naturalista y dibujante francés Paul Marcoy, “Voyage dans la region du Titicaca et dans les Vallées de l’est du Bas-Péru” (Paris, 1877) y la traducción de este fragmento que transcribió Lozano y Lozano en 1913 –atribuída a un periódico venezolano sin fecha, aunque idéntica a una versión publicada en Barcelona en 1878 . Este texto ha sido uno de los marcos fundamentales para la novelización </w:t>
      </w:r>
      <w:r>
        <w:rPr>
          <w:i/>
          <w:iCs/>
        </w:rPr>
        <w:t>rousseauniana</w:t>
      </w:r>
      <w:r>
        <w:rPr/>
        <w:t xml:space="preserve"> de Rodríguez. Es decir, como sujeto voluntariamente aislado o separado de la sociedad en que vivió.</w:t>
      </w:r>
    </w:p>
    <w:p>
      <w:pPr>
        <w:pStyle w:val="TextBody"/>
        <w:rPr/>
      </w:pPr>
      <w:r>
        <w:rPr/>
        <w:t xml:space="preserve">La crónica pertenece a un viaje realizado hacia 1841 por Marcoy, quien publicó una serie de libros de viaje por América entre 1861 y 1875 [referencia]. El texto sobre la región del Titicaca permaneció inédito hasta que hizo parte del número 33 de </w:t>
      </w:r>
      <w:r>
        <w:rPr>
          <w:i/>
          <w:iCs/>
        </w:rPr>
        <w:t>Le Tour du monde : nouveau journal des voyages</w:t>
      </w:r>
      <w:r>
        <w:rPr/>
        <w:t>, una publicación periódica ilustrada publicada en París desde 1860 hasta 1914 [figuras: ilustración de Rodríguez por Marcoy e imagen de la portada del número de la revista]. El viajero viene de un lugar donde “[l]as ovejas pastaban sobre un musgo desnudo con algunas briznas de hierba” (Marcoy 289)</w:t>
      </w:r>
      <w:r>
        <w:rPr>
          <w:rStyle w:val="FootnoteAnchor"/>
        </w:rPr>
        <w:footnoteReference w:id="19"/>
      </w:r>
      <w:r>
        <w:rPr/>
        <w:t xml:space="preserve">, cuando le cae la noche y comienza su entrada a Azángaro: una población a 68 kilómetros de la orilla del Titicaca y 3859 metros sobre el nivel del mar. Marcoy lo describe como “un caserío al pie de una montaña” </w:t>
      </w:r>
      <w:r>
        <w:rPr>
          <w:rStyle w:val="FootnoteAnchor"/>
        </w:rPr>
        <w:footnoteReference w:id="20"/>
      </w:r>
      <w:r>
        <w:rPr/>
        <w:t xml:space="preserve">, sin posadas, donde vagó entre las casas buscando alguien que le ofreciera hospedarlo (290). Lo invita a entrar el dueño de una pulpería “en cuya entrada veíamos algunas velas que el viento de la tarde hacía oscilar” </w:t>
      </w:r>
      <w:r>
        <w:rPr>
          <w:rStyle w:val="FootnoteAnchor"/>
        </w:rPr>
        <w:footnoteReference w:id="21"/>
      </w:r>
      <w:r>
        <w:rPr/>
        <w:t>: Simón Rodríguez [figura: dibujo de Marcoy]. Es el Rodríguez que Marcoy describe así:</w:t>
      </w:r>
    </w:p>
    <w:p>
      <w:pPr>
        <w:pStyle w:val="BlockText"/>
        <w:rPr/>
      </w:pPr>
      <w:r>
        <w:rP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 </w:t>
      </w:r>
      <w:r>
        <w:rPr>
          <w:rStyle w:val="FootnoteAnchor"/>
        </w:rPr>
        <w:footnoteReference w:id="22"/>
      </w:r>
      <w:r>
        <w:rPr/>
        <w:t>.</w:t>
      </w:r>
    </w:p>
    <w:p>
      <w:pPr>
        <w:pStyle w:val="FirstParagraph"/>
        <w:rPr/>
      </w:pPr>
      <w:r>
        <w:rPr/>
        <w:t>La descripción de la precariedad en la indumentaria Rodríguez se extiende en el mismo párrafo hasta su morada. En ella hay una habitación contigua al mostrador que sirve “a la vez de cocina, de laboratorio y de alcoba”. Comen cecina [lanières de viande séchée] y sopa de pimienta sobre dos tablas sobre banquillos que sirven de mesa, y beben agua de la fuente “cuya crudeza atenuamos con algunas gotas de aguardiente” Marcoy. En la conversación, que se extiende hasta tarde, Rodríguez deja ver que está jugando con la credulidad del viajero, pues le da una versión completamente adulterada de su vida.</w:t>
      </w:r>
    </w:p>
    <w:p>
      <w:pPr>
        <w:pStyle w:val="TextBody"/>
        <w:rPr/>
      </w:pPr>
      <w:r>
        <w:rPr/>
        <w:t xml:space="preserve">En esta versión, Rodríguez nació en Sanlúcar de Barrameda, Cadiz, y muy joven se fue de su pueblo. Recorrió primero Europa –donde aprendió las seis lenguas y múltiples dialectos que se adjudicaba–, y luego Chile, Perú, Bolivia y Quito, donde se encontró con Bolívar por “casualidad” desde 1815 y lo acompañó “en todas sus campañas”. En su discurso tergiversador desmiente explícitamente a “[l]os historiadores que han escrito sobre esa época, [que] me consideraron a mí equivocadamente como preceptor del Libertador”. Libertador que, por otra parte, en esta versión se retira a la vida privada después de la batalla de Ayacucho en 1824 </w:t>
      </w:r>
      <w:r>
        <w:rPr>
          <w:rStyle w:val="FootnoteAnchor"/>
        </w:rPr>
        <w:footnoteReference w:id="23"/>
      </w:r>
      <w:r>
        <w:rPr/>
        <w:t>.</w:t>
      </w:r>
      <w:bookmarkEnd w:id="7"/>
    </w:p>
    <w:p>
      <w:pPr>
        <w:pStyle w:val="Heading3"/>
        <w:rPr/>
      </w:pPr>
      <w:r>
        <w:rPr/>
        <w:t>El chiste omitido del pulpero andaluz</w:t>
      </w:r>
    </w:p>
    <w:p>
      <w:pPr>
        <w:pStyle w:val="FirstParagraph"/>
        <w:rPr/>
      </w:pPr>
      <w:r>
        <w:rPr/>
        <w:t xml:space="preserve">No puede precisarse la motivación de Rodríguez para tergiversar de ese modo su vida y la de Bolívar en la conversa con el viajero </w:t>
      </w:r>
      <w:r>
        <w:rPr>
          <w:rStyle w:val="FootnoteAnchor"/>
        </w:rPr>
        <w:footnoteReference w:id="24"/>
      </w:r>
      <w:r>
        <w:rPr/>
        <w:t xml:space="preserve">. Pero en cualquier caso, este gesto ha sido subestimado o ignorado en su importancia crítica desde la transcripción que hizo Lozano y Lozano </w:t>
      </w:r>
      <w:r>
        <w:rPr>
          <w:rStyle w:val="FootnoteAnchor"/>
        </w:rPr>
        <w:footnoteReference w:id="25"/>
      </w:r>
      <w:r>
        <w:rPr/>
        <w:t>. En cambio, lo que dice Rodríguez al final de ese monólogo lleno de inventos adquirió una importancia definitiva sobre para su rostrificación en la historiografía cultural latinoamericana: “</w:t>
      </w:r>
      <w:r>
        <w:rPr>
          <w:i/>
          <w:iCs/>
        </w:rPr>
        <w:t>prefiero acabar mis días</w:t>
      </w:r>
      <w:r>
        <w:rPr/>
        <w:t xml:space="preserve"> en una tranquilidad profunda, a ejemplo de los ríos de esta América que van sin saber adónde y dejan a la Providencia guiarlos” (Marcoy pp énfasis mío) </w:t>
      </w:r>
      <w:r>
        <w:rPr>
          <w:rStyle w:val="FootnoteAnchor"/>
        </w:rPr>
        <w:footnoteReference w:id="26"/>
      </w:r>
      <w:r>
        <w:rPr/>
        <w:t>.</w:t>
      </w:r>
    </w:p>
    <w:p>
      <w:pPr>
        <w:pStyle w:val="TextBody"/>
        <w:rPr/>
      </w:pPr>
      <w:r>
        <w:rPr/>
        <w:t>El verbo “preferir” y la noción de “acabar mis días” 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TextBody"/>
        <w:rPr/>
      </w:pPr>
      <w:r>
        <w:rPr/>
        <w:t xml:space="preserve">Un año antes del encuentro con Marcoy, Rodríguez aparece en Valparaíso, regentando una escuela con menos alumnos que los que necesitaba para hacerla sustentable, y publicando –para la venta– la tercera entrega de </w:t>
      </w:r>
      <w:r>
        <w:rPr>
          <w:i/>
          <w:iCs/>
        </w:rPr>
        <w:t>Sociedades americanas</w:t>
      </w:r>
      <w:r>
        <w:rPr/>
        <w:t xml:space="preserve">, </w:t>
      </w:r>
      <w:r>
        <w:rPr>
          <w:i/>
          <w:iCs/>
        </w:rPr>
        <w:t>Luces y virtudes sociales</w:t>
      </w:r>
      <w:r>
        <w:rPr/>
        <w:t xml:space="preserve">(1840). Dos años después, figura como administrador en las salinas del general José Flores, presidente de Ecuador, y se publica la cuarta y última entrega de </w:t>
      </w:r>
      <w:r>
        <w:rPr>
          <w:i/>
          <w:iCs/>
        </w:rPr>
        <w:t>Sociedades americanas</w:t>
      </w:r>
      <w:r>
        <w:rPr/>
        <w:t xml:space="preserve"> en Lima, </w:t>
      </w:r>
      <w:r>
        <w:rPr>
          <w:i/>
          <w:iCs/>
        </w:rPr>
        <w:t>Sociedades americanas en 1828</w:t>
      </w:r>
      <w:r>
        <w:rPr/>
        <w:t xml:space="preserve"> (1842) Amunátegui </w:t>
      </w:r>
      <w:r>
        <w:rPr>
          <w:rStyle w:val="FootnoteAnchor"/>
        </w:rPr>
        <w:footnoteReference w:id="27"/>
      </w:r>
      <w:r>
        <w:rPr/>
        <w:t>. Pero el viajero francés, en su ignorancia, concluye que el aislamiento de Rodríguez no puede obedecer sino a una “filosofía impregnada de cinismo” (Marcoy pp).</w:t>
      </w:r>
    </w:p>
    <w:p>
      <w:pPr>
        <w:pStyle w:val="TextBody"/>
        <w:rPr/>
      </w:pPr>
      <w:r>
        <w:rPr/>
        <w:t>Rodríguez, por su parte, parece divertirse con los prejuicios del francés: la vida imaginaria que se inventó puede responder a lo que Marcoy creyó saber al indicar en la voz de Rodríguez un “castellano sonoro en que se reconocía claramente el andaluz”. Del mismo modo, la conclusión apresurada del viajero, según la cual Rodríguez habría decidido ser pobre y vivir alejado de los centros poblados por convicciones filosóficas, puede haber producido esa declaración de principios de “acabar mis días en una tranquilidad profunda”. En cualquier caso, la voluntad evidente en esta fuente es la de jugar con la mente del viajero –y la de nosotros–, y no la voluntad de pasar trabajo y pobreza aislado de la sociedad.</w:t>
      </w:r>
    </w:p>
    <w:p>
      <w:pPr>
        <w:pStyle w:val="TextBody"/>
        <w:rPr/>
      </w:pPr>
      <w:r>
        <w:rPr/>
        <w:t xml:space="preserve">Pero desde la semblanza de Rodríguez que hizo Úslar Pietri en su prólogo de 1954 para la primera edición de sus obras completas, este episodio fue el que articuló la rostrificación de Rodríguez como un romántico aislado. Rodríguez se presenta como alguien que siempre vivió por deseo y conviccción una vida tan precaria y separada de la sociedad como la del pulpero de Azángaro . Y la crónica de Marcoy es aún más protagónica en las páginas que le dedica José Lezama Lima a Rodríguez en sus conferencias presentadas en el Palacio de Bellas Artes de La Habana de 1957, y publicadas en el mismo año como </w:t>
      </w:r>
      <w:r>
        <w:rPr>
          <w:i/>
          <w:iCs/>
        </w:rPr>
        <w:t>La expresión americana</w:t>
      </w:r>
      <w:r>
        <w:rPr/>
        <w:t>.</w:t>
      </w:r>
    </w:p>
    <w:p>
      <w:pPr>
        <w:pStyle w:val="TextBody"/>
        <w:rPr/>
      </w:pPr>
      <w:r>
        <w:rPr/>
        <w:t>Lezama Lima trabaja particularmente a partir de una expresión de Marcoy, quien creyó estar frente al “diablo mismo” cuando escuchó que el pulpero del caserío –es decir Rodríguez– le dijo que hablaba seis idiomas con sus dialectos, y él lo creyó sin verificar. A partir de este epíteto diabólico, Lezama Lima presenta a Rodríguez “en la frontera […] del destierro romántico, [donde] aparece el ejemplar de individualismo más sulfúreo y demoníaco”. Pero, como indican Ulloa and Ulloa, la caracterización que hace Lezama Lima de Rodríguez como un extremo individualista, está fundada en la inexacta conclusión de que vivir en el caserío de Azángaro, impedido de ser un “ciudadano corriente del mundo” fue la “última decisión” de Rodríguez (375).</w:t>
      </w:r>
    </w:p>
    <w:p>
      <w:pPr>
        <w:pStyle w:val="TextBody"/>
        <w:rPr/>
      </w:pPr>
      <w:r>
        <w:rPr/>
        <w:t xml:space="preserve">Esa voluntad de autoexilio y aislamiento de la sociedad como último destino habilita su rostrificación </w:t>
      </w:r>
      <w:r>
        <w:rPr>
          <w:i/>
          <w:iCs/>
        </w:rPr>
        <w:t>rousseauniana</w:t>
      </w:r>
      <w:r>
        <w:rPr/>
        <w:t>. Así, su figura de autor se tipifica en base a otro autor que es, en palabras de Derrida “más robinsoniano que Robinson [Crusoe], puesto que él ama tanto la soledad y vivir solo que ni siquiera habría sufrido como Robinson debido a su insularidad” (Derrida 99) El Rodríguez histórico es al mism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 “individualismo prerromántico”, “cinismo rousoniano”, “individuo […] inapresable, conjetural” e “individualista de desesperada última instancia” (Lezama Lima pp).</w:t>
      </w:r>
    </w:p>
    <w:p>
      <w:pPr>
        <w:pStyle w:val="TextBody"/>
        <w:rPr/>
      </w:pPr>
      <w:bookmarkStart w:id="8" w:name="el-chiste-omitido-del-pulpero-andaluz"/>
      <w:r>
        <w:rPr/>
        <w:t>Pero el espisodio de Azángaro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 “ciudadano corriente” 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bookmarkEnd w:id="8"/>
    </w:p>
    <w:p>
      <w:pPr>
        <w:pStyle w:val="Heading3"/>
        <w:rPr/>
      </w:pPr>
      <w:r>
        <w:rPr/>
        <w:t>El adentro y el afuera</w:t>
      </w:r>
    </w:p>
    <w:p>
      <w:pPr>
        <w:pStyle w:val="FirstParagraph"/>
        <w:rPr/>
      </w:pPr>
      <w:r>
        <w:rPr/>
        <w:t>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TextBody"/>
        <w:rPr/>
      </w:pPr>
      <w:r>
        <w:rPr/>
        <w:t xml:space="preserve">Pero la fuerza que tiene la tipificación de Rodríguez como romántico aislado se sostiene también en la caracterización que él mismo hace en su obra publicada del “yo” autoral. Desde su segunda página impresa, este se define como una presencia incomprendida, rechazada y ridiculizada por sus contemporáneos. Convencido, Rodríguez anuncia en la primera entrega de </w:t>
      </w:r>
      <w:r>
        <w:rPr>
          <w:i/>
          <w:iCs/>
        </w:rPr>
        <w:t>Sociedades americanas</w:t>
      </w:r>
      <w:r>
        <w:rPr/>
        <w:t xml:space="preserve">, </w:t>
      </w:r>
      <w:r>
        <w:rPr>
          <w:i/>
          <w:iCs/>
        </w:rPr>
        <w:t>Sociedades americanas en 1828</w:t>
      </w:r>
      <w:r>
        <w:rPr/>
        <w:t xml:space="preserve"> (1828) que su obra: “[e]n unos Lectores / excitará, tal ves, la RISA / en otros el DESPRECIO”, o que “[e]l autor será….. / (aquí pondrá cada uno lo malo que le parezca)” (Rodríguez, </w:t>
      </w:r>
      <w:r>
        <w:rPr>
          <w:i/>
          <w:iCs/>
        </w:rPr>
        <w:t>Sociedades Americanas en 1828. Cómo serán y cómo podrían ser en los siglos venideros</w:t>
      </w:r>
      <w:r>
        <w:rPr/>
        <w:t xml:space="preserve"> 4–5) .</w:t>
      </w:r>
    </w:p>
    <w:p>
      <w:pPr>
        <w:pStyle w:val="TextBody"/>
        <w:rPr/>
      </w:pPr>
      <w:r>
        <w:rPr/>
        <w:t xml:space="preserve">Claro que la predisposición de Rodríguez no es gratuita: publica la primera entrega </w:t>
      </w:r>
      <w:r>
        <w:rPr>
          <w:i/>
          <w:iCs/>
        </w:rPr>
        <w:t>Sociedades</w:t>
      </w:r>
      <w:r>
        <w:rPr/>
        <w:t xml:space="preserve"> tras dos años de vivir entre chismes contra él –como el de los orinales, probablemente– y conspiraciones contra sus proyectos en Bolivia y Perú </w:t>
      </w:r>
      <w:r>
        <w:rPr>
          <w:rStyle w:val="FootnoteAnchor"/>
        </w:rPr>
        <w:footnoteReference w:id="28"/>
      </w:r>
      <w:r>
        <w:rP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 Derrida tipifica como parte de lo </w:t>
      </w:r>
      <w:r>
        <w:rPr>
          <w:i/>
          <w:iCs/>
        </w:rPr>
        <w:t>rousseauniano</w:t>
      </w:r>
      <w:r>
        <w:rPr/>
        <w:t>. Desde sus primeras páginas es reconocible en el “yo” de Rodríguez alguien que, como el “yo” de Rousseau:</w:t>
      </w:r>
    </w:p>
    <w:p>
      <w:pPr>
        <w:pStyle w:val="BlockText"/>
        <w:rPr/>
      </w:pPr>
      <w:r>
        <w:rPr/>
        <w:t>[S]e considera único por el hecho de extremar cierta perversidad en favorecer la perversión de los demás, los perseguidores, hasta el punto de competir voluntariamente con ellos (…) [S]e apropia de la presunta perversión del otro: la interioriza y la desborda de antemano (Derrida 100)</w:t>
      </w:r>
    </w:p>
    <w:p>
      <w:pPr>
        <w:pStyle w:val="FirstParagraph"/>
        <w:rPr/>
      </w:pPr>
      <w:r>
        <w:rPr/>
        <w:t xml:space="preserve">Rodríguez anticipa una equivocada reacción despreciativa y burlona del público a sus escritos. Y esto desborda la perversión de los “perseguidores”, especialmente cuando se pone en relación con la afirmación de uno de sus biógrafos, según la cual Rodríguez era el primero en contribuir a difundir las difamaciones que circulaban sobre él (Rumazo González, </w:t>
      </w:r>
      <w:r>
        <w:rPr>
          <w:i/>
          <w:iCs/>
        </w:rPr>
        <w:t>Simón Rodríguez, Maestro de América</w:t>
      </w:r>
      <w:r>
        <w:rPr/>
        <w:t xml:space="preserve"> pp). Pero a diferencia del Rodríguez que transcribe Marcoy, este “yo” autoral nunca manifiesta, como el de Rousseau, “elegir él mismo aislarse en la soledad que sus perseguidores quieren imponerle” (Derrida 100). Lo que plantea Rodríguez es una definición de un adentro y un afuera, donde él se sitúa en el borde. Así queda de manifiesto varias páginas después de la reacción adversa anticipada, tras una sección de “advertencia” y otra de “profesión de fe política”. En su “nota sobre los prefacios”, Rodríguez asegura que:</w:t>
      </w:r>
    </w:p>
    <w:p>
      <w:pPr>
        <w:pStyle w:val="BlockText"/>
        <w:rPr/>
      </w:pPr>
      <w:r>
        <w:rPr/>
        <w:t>Se dan definiciones, porque esta Obra es para instruir al pueblo: debe, por consiguiente, ser clara, fácil…. Exoterica, como decian los antiguos , y como nosotros diriamos… Exterior.</w:t>
      </w:r>
    </w:p>
    <w:p>
      <w:pPr>
        <w:pStyle w:val="FirstParagraph"/>
        <w:rPr/>
      </w:pPr>
      <w:r>
        <w:rPr/>
        <w:t>Esta definición supone un doble movimiento. Por un lado hace manifiesta una voluntad de hacer una obra “exotérica”, en tanto “[c]omún, accesible para el vulgo, en oposición a esotérico” (RAE). Pero al mismo tiempo establece una homología entre lo “exterior” y lo “exotérico”. Homología que se reafirma con su contraparte: la homología entre una obra “esotérica” –la que sería escrita para los Sabios– como “interior, recóndita” (Rodríguez (</w:t>
      </w:r>
      <w:r>
        <w:rPr>
          <w:i/>
          <w:iCs/>
        </w:rPr>
        <w:t>Sociedades Americanas en 1828. Cómo serán y cómo podrían ser en los siglos venideros</w:t>
      </w:r>
      <w:r>
        <w:rPr/>
        <w:t>) V). Así, Rodríguez establece el estilo como una cualidad que define posiciones en una lógica polarizada, donde él se ubica junto a lo vulgar y accesible, por “fuera”, y los Sabios se ubican del lado de lo recóndito y lo inaccesible, por “dentro” .</w:t>
      </w:r>
    </w:p>
    <w:p>
      <w:pPr>
        <w:pStyle w:val="TextBody"/>
        <w:rPr/>
      </w:pPr>
      <w:r>
        <w:rPr/>
        <w:t xml:space="preserve">Por supuesto que la idea de que su escritura fuera clara o fácil es muy cuestionable y está en abierta contradicción con muchas afirmaciones de Rodríguez a lo largo de la obra ^[ sin ir muy lejos, como mostraré en el próximo capítulo, en su segunda entrega de </w:t>
      </w:r>
      <w:r>
        <w:rPr>
          <w:i/>
          <w:iCs/>
        </w:rPr>
        <w:t>Sociedades</w:t>
      </w:r>
      <w:r>
        <w:rPr/>
        <w:t xml:space="preserve">, Rodríguez sugiere casi explícitamente que su obra está dirigida a la parte del “Pueblo” que no pertenece al “vulgo” (Rodríguez,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xml:space="preserve"> pp). Lo que quiero subrayar es que el gesto que favorece la perversión de los perseguidores en Rodríguez se dirige hacia un horizonte distinto de la “ipseidad soberana” de Rousseau (Derrida 100).</w:t>
      </w:r>
    </w:p>
    <w:p>
      <w:pPr>
        <w:pStyle w:val="TextBody"/>
        <w:rPr/>
      </w:pPr>
      <w:bookmarkStart w:id="9" w:name="el-adentro-y-el-afuera"/>
      <w:r>
        <w:rPr/>
        <w:t>Esto, en principio, debido a una diferencia subjetiva muy determinante entre el carácter perseguido del “yo” autoral de Rousseau y el carácter perseguido del “yo” autoral de Rodríguez: mientras una parte sustancial de la obra del primero se inscribe en el género autobiográfico o de “confesiones”, el “yo” 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 Uribe Ángel –en la que aparece el texto del “Juramento”–,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bookmarkEnd w:id="9"/>
    </w:p>
    <w:p>
      <w:pPr>
        <w:pStyle w:val="Heading3"/>
        <w:rPr/>
      </w:pPr>
      <w:r>
        <w:rPr/>
        <w:t>Contra la novela de su vida</w:t>
      </w:r>
    </w:p>
    <w:p>
      <w:pPr>
        <w:pStyle w:val="FirstParagraph"/>
        <w:rPr/>
      </w:pPr>
      <w:r>
        <w:rPr/>
        <w:t>Como señalé, Uribe Ángel indica cómo, durante una caminata por un riachuelo, Rodríguez “me miró con un airecito malicioso y me dijo. ‘Tú quieres pormenores sobre mi existencia para hacer una novela: pues no los tendrás’ (sic.)”(74). El relato de Rodríguez del “Juramento” aparece en el siguiente renglón, como una “compensación” que Rodríguez se permitía para el hombre que le había brindado tantos almuerzos. Es decir, el texto del “Juramento” puede leerse como una concesión roman(t)izada de un pedazo de su vida –y del Libertador–, que se “pagó” con comida.</w:t>
      </w:r>
    </w:p>
    <w:p>
      <w:pPr>
        <w:pStyle w:val="TextBody"/>
        <w:rPr/>
      </w:pPr>
      <w:r>
        <w:rP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 “yo” “separado del comercio de los hombres por la misma muchedumbre que se apresura a rodearlo” (Rousseau citado por Derrida 100), el “yo” 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 “abandonados a su suerte en la masa del pueblo” (Rodríguez, </w:t>
      </w:r>
      <w:r>
        <w:rPr>
          <w:i/>
          <w:iCs/>
        </w:rPr>
        <w:t>Sociedades Americanas en 1828. Cómo serán y cómo podrían ser en los siglos venideros</w:t>
      </w:r>
      <w:r>
        <w:rPr/>
        <w:t xml:space="preserve"> pp).</w:t>
      </w:r>
    </w:p>
    <w:p>
      <w:pPr>
        <w:pStyle w:val="TextBody"/>
        <w:rPr/>
      </w:pPr>
      <w:r>
        <w:rP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 </w:t>
      </w:r>
      <w:r>
        <w:rPr>
          <w:i/>
          <w:iCs/>
        </w:rPr>
        <w:t>Ficciones Fundacionales</w:t>
      </w:r>
      <w:r>
        <w:rPr/>
        <w:t xml:space="preserve"> de Doris Sommer, que expuso el carácter si no reaccionario al menos hegemónico y neocolonial del romanticismo y la novela en el modernismo latinoamericano.</w:t>
      </w:r>
    </w:p>
    <w:p>
      <w:pPr>
        <w:pStyle w:val="TextBody"/>
        <w:rPr/>
      </w:pPr>
      <w:bookmarkStart w:id="10" w:name="contra-la-novela-de-su-vida"/>
      <w:bookmarkStart w:id="11" w:name="el-crop-romántico-del-individuo"/>
      <w:r>
        <w:rPr/>
        <w:t>Es en este contexto crítico que el “vanguardismo” 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bookmarkEnd w:id="10"/>
      <w:bookmarkEnd w:id="11"/>
    </w:p>
    <w:p>
      <w:pPr>
        <w:pStyle w:val="Heading2"/>
        <w:rPr/>
      </w:pPr>
      <w:bookmarkStart w:id="12" w:name="otra-cara-del-arte-de-vanguardia"/>
      <w:r>
        <w:rPr/>
        <w:t>Otra cara del arte de vanguardia</w:t>
      </w:r>
    </w:p>
    <w:p>
      <w:pPr>
        <w:pStyle w:val="Heading3"/>
        <w:rPr/>
      </w:pPr>
      <w:bookmarkStart w:id="13" w:name="Xcbbb0cb51ad1501c76315f35e09e07e4e2476c4"/>
      <w:r>
        <w:rPr/>
        <w:t>Del romántico aislado al contra-héroe vanguardista</w:t>
      </w:r>
    </w:p>
    <w:p>
      <w:pPr>
        <w:pStyle w:val="FirstParagraph"/>
        <w:rPr/>
      </w:pPr>
      <w:r>
        <w:rP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 “arte de pintar palabras”. Y esta lectura generó un nuevo </w:t>
      </w:r>
      <w:r>
        <w:rPr>
          <w:i/>
          <w:iCs/>
        </w:rPr>
        <w:t>crop</w:t>
      </w:r>
      <w:r>
        <w:rPr/>
        <w:t xml:space="preserve"> 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 </w:t>
      </w:r>
      <w:r>
        <w:rPr>
          <w:rStyle w:val="FootnoteAnchor"/>
        </w:rPr>
        <w:footnoteReference w:id="29"/>
      </w:r>
      <w:r>
        <w:rPr/>
        <w:t>.</w:t>
      </w:r>
    </w:p>
    <w:p>
      <w:pPr>
        <w:pStyle w:val="TextBody"/>
        <w:rPr/>
      </w:pPr>
      <w:r>
        <w:rPr/>
        <w:t xml:space="preserve">La lectura del Rodríguez anti-establishment estabilizó una personificación, a partir de la década de 1980, como autor alternativo al </w:t>
      </w:r>
      <w:r>
        <w:rPr>
          <w:i/>
          <w:iCs/>
        </w:rPr>
        <w:t>statu quo</w:t>
      </w:r>
      <w:r>
        <w:rPr/>
        <w:t xml:space="preserve"> 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 Rawicz and Mondragón. Como contraparte de estos agentes, el hombre empobrecido en las cercanías del Titicaca, que habiendo sido mentor de Bolívar escribía como Mallarmé y Apollinaire y desnudaba al poder como Tortsky y Bakunin </w:t>
      </w:r>
      <w:r>
        <w:rPr>
          <w:rStyle w:val="FootnoteAnchor"/>
        </w:rPr>
        <w:footnoteReference w:id="30"/>
      </w:r>
      <w:r>
        <w:rPr/>
        <w:t>, emergió como contra-héroe.</w:t>
      </w:r>
    </w:p>
    <w:p>
      <w:pPr>
        <w:pStyle w:val="TextBody"/>
        <w:rPr/>
      </w:pPr>
      <w:r>
        <w:rPr/>
        <w:t>En palabras de Javier Lasarte Valcárcel, Rodríguez fue uno de los pocos relatos alternativos a un proceso de formación de las nacionalidades que, desde principios de la década de 1980:</w:t>
      </w:r>
    </w:p>
    <w:p>
      <w:pPr>
        <w:pStyle w:val="BlockText"/>
        <w:rPr/>
      </w:pPr>
      <w:r>
        <w:rPr/>
        <w:t>[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rPr/>
      </w:pPr>
      <w:r>
        <w:rPr/>
        <w:t>Rawicz and Mondragón incluso proponen que en la obra más influyente de la tradición que describe Lasarte Valcárcel –</w:t>
      </w:r>
      <w:r>
        <w:rPr>
          <w:i/>
          <w:iCs/>
        </w:rPr>
        <w:t>La ciudad letrada</w:t>
      </w:r>
      <w:r>
        <w:rPr/>
        <w:t>,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 (</w:t>
      </w:r>
      <w:r>
        <w:rPr>
          <w:b/>
          <w:bCs/>
        </w:rPr>
        <w:t>machadoPreguntasSobreAutoridad?</w:t>
      </w:r>
      <w:r>
        <w:rPr/>
        <w:t>), la prevalenci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TextBody"/>
        <w:rPr/>
      </w:pPr>
      <w:r>
        <w:rPr/>
        <w:t xml:space="preserve">Lasarte Valcárcel reclama que para levantar una figura de contrapeso se formó una imagen de Rodríguez que oblitera su “lado oscuro”. Es la imagen de un “vanguardista (…) que lo hace digno de ‘loco amor’ para escritores y críticos latinoamericanos”: “el emblema del utopista revolucionario –demócrata radical y populista pleno–, de original americanismo, de crítica al poder letrado, de experimentalista (…) genio y visionario incomprendido” (17, 16). El reclamo de se sustenta en la poca atención que han recibido zonas de la obra rodrigueana que complican la figura de contrahéroe o héroe alternativo. Lasarte Valcárcel señala en este sentido su egotismo de “grande hombre”, su elitismo, su representación del espacio americano como “vacío” y sus llamados “bellistas” al orden por miedo a la anarquía social [28-29]. Todas estas precisiones –sumadas a otras </w:t>
      </w:r>
      <w:r>
        <w:rPr>
          <w:i/>
          <w:iCs/>
        </w:rPr>
        <w:t>ad hominem</w:t>
      </w:r>
      <w:r>
        <w:rPr/>
        <w:t xml:space="preserve"> que no menciono– conforman parte de lo que Lasarte Valcárcel define como su “lado oscuro”. Es decir, aquello que la crítica ha necesitado </w:t>
      </w:r>
      <w:r>
        <w:rPr>
          <w:i/>
          <w:iCs/>
        </w:rPr>
        <w:t>cropear</w:t>
      </w:r>
      <w:r>
        <w:rPr/>
        <w:t xml:space="preserve"> del rostro de Rodríguez para estabilizarlo como figura alternativa. En este caso, lo que se </w:t>
      </w:r>
      <w:r>
        <w:rPr>
          <w:i/>
          <w:iCs/>
        </w:rPr>
        <w:t>cropea</w:t>
      </w:r>
      <w:r>
        <w:rPr/>
        <w:t xml:space="preserve"> no es la “tipografía del loco”, ni su línea de fuga hacia el vulgo, como en la mayor parte del siglo XX. Ahora lo que queda fuera de la máquina abstracta de significación es lo que tiene en común con el </w:t>
      </w:r>
      <w:r>
        <w:rPr>
          <w:i/>
          <w:iCs/>
        </w:rPr>
        <w:t>statu quo</w:t>
      </w:r>
      <w:r>
        <w:rPr/>
        <w:t>. Es decir, lo que Lasarte Valcárcel llama “lado oscuro” se presenta fundamentalmente con la suma de entre la obra de Rodríguez y el proyecto civilizatorio que su “yo” autoral imagina como antagonista pleno y radical.</w:t>
      </w:r>
    </w:p>
    <w:p>
      <w:pPr>
        <w:pStyle w:val="TextBody"/>
        <w:rPr/>
      </w:pPr>
      <w:r>
        <w:rPr/>
        <w:t xml:space="preserve">Lasarte Valcárcel reconoce parte del riesgo que supondría responder a este problema con una lectura dedicada a encontrar en Rodríguez los vicios de la “ciudad letrada” (pp). Pero riesgo no solo tiene que ver con los tenores de tribunal </w:t>
      </w:r>
      <w:r>
        <w:rPr>
          <w:i/>
          <w:iCs/>
        </w:rPr>
        <w:t>woke</w:t>
      </w:r>
      <w:r>
        <w:rPr/>
        <w:t xml:space="preserve"> que adquiriría muy fácilmente, sino sobre todo porque perdería de vista el fenómeno de borde que plantea la homología “exterior-exotérico” de Rodríguez y que su obra impresa pone –o quiere poner– en escena. Ubicar la escritura de Rodríguez del “lado” de los opresores o del “lado” de los oprimidos obligaría a forzar un nuevo –o renovado– </w:t>
      </w:r>
      <w:r>
        <w:rPr>
          <w:i/>
          <w:iCs/>
        </w:rPr>
        <w:t>crop</w:t>
      </w:r>
      <w:r>
        <w:rPr/>
        <w:t xml:space="preserve"> y rostro rodrigueano, que lo separarían de amplias zonas de su texto y su cuerpo histórico. Ambas lecturas obligan a dejar de lado la relación dinámica que su estilo y su proyecto se proponen establecer entre el “adentro” y el “afuera” de la realidad social que postula.</w:t>
      </w:r>
    </w:p>
    <w:p>
      <w:pPr>
        <w:pStyle w:val="TextBody"/>
        <w:rPr/>
      </w:pPr>
      <w:r>
        <w:rPr/>
        <w:t xml:space="preserve">Por eso no se trata de un “lado oscuro”, sino de vasos comunicantes –e incomunicantes– que desdibujan el antagonismo radical entre Rodríguez y su tiempo, y lo muestran en un diálogo más fluido que intransigente con sus contemporáneos, colegas y amigos del </w:t>
      </w:r>
      <w:r>
        <w:rPr>
          <w:i/>
          <w:iCs/>
        </w:rPr>
        <w:t>statu quo</w:t>
      </w:r>
      <w:r>
        <w:rPr/>
        <w:t>. De hecho, Lasarte Valcárcel pone al vanguardismo como uno de los índices de lectura eufórica y descontextualizada de Rodríguez. Pero en realidad, indagar en detalle en su condición de vanguardista en la primera mitad del siglo XIX, es más bien una clave para aproximarlo al lugar de enunciación que compartió con los letrados hegemónicos de su época. Es en este horizonte donde se gesta el “arte de pintar palabras” con tipos móviles: la técnica que con más precisión ubica a Rodríguez en su epocalidad. No necesaria ni exactamente del “lado” de los opresores, pero sí en un extremo diferencial, donde se pone en juego el límite entre opresores y oprimidos en una escala global, precisamente, a partir del tipo de técnica que en determinado espacio-tiempo pudo emerger como parte de la vanguardia o no.</w:t>
      </w:r>
      <w:bookmarkEnd w:id="13"/>
    </w:p>
    <w:p>
      <w:pPr>
        <w:pStyle w:val="Heading3"/>
        <w:rPr/>
      </w:pPr>
      <w:bookmarkStart w:id="14" w:name="demasiado-jacobino-para-ser-dadaísta"/>
      <w:r>
        <w:rPr/>
        <w:t>Demasiado jacobino para ser dadaísta</w:t>
      </w:r>
    </w:p>
    <w:p>
      <w:pPr>
        <w:pStyle w:val="FirstParagraph"/>
        <w:rPr/>
      </w:pPr>
      <w:r>
        <w:rPr/>
        <w:t>Como señalé, en una de varias cartas de Antonio José de Sucre a Simón Bolívar, tratando de explicar los frecuentes desencuentros que tuvo con su mentor político y hombre de absoluta confianza, afirmó que Rodríguez tenía la “cabeza de un francés atormentado”.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TextBody"/>
        <w:rPr/>
      </w:pPr>
      <w:r>
        <w:rPr/>
        <w:t>Por otra parte, no deja de ser significativo que tres de los hitos de las “vanguardias históricas” con los que Rodríguez se ha comparado u homologado –Duchamp, Mallarmé y Apollinaire– son de origen francés. Lasarte Valcárcel enfatiza la crítica a estas analogías y homologías, pues a pesar de las similitudes formales, el horizonte teórico, ético y estético de esos proyectos estéticos difícilmente pueden homologarse con una técnica como la de Rodríguez (</w:t>
      </w:r>
      <w:r>
        <w:rPr>
          <w:i/>
          <w:iCs/>
        </w:rPr>
        <w:t>Sociedades Americanas en 1828. Cómo serán y cómo podrían ser en los siglos venideros</w:t>
      </w:r>
      <w:r>
        <w:rPr/>
        <w:t>), que fue programáticamente concebida como instrumento para impulsar un gobierno “verdaderamente republicano” (pp, pp). Esta es una distinción que también indica Ronald Briggs, específicamente para contraargumentar las tentativas de analogía del “arte de pintar las palabras” con la poesía de Mallarmé. Tentativas que, como señala Lasarte Valcárcel, están presentes al menos en la obra de Ángel Rama, Rafael Castillo Zapata y José Ramón Medina (pp).</w:t>
      </w:r>
    </w:p>
    <w:p>
      <w:pPr>
        <w:pStyle w:val="TextBody"/>
        <w:rPr/>
      </w:pPr>
      <w:r>
        <w:rPr/>
        <w:t>Briggs 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 (Briggs 164).</w:t>
      </w:r>
    </w:p>
    <w:p>
      <w:pPr>
        <w:pStyle w:val="TextBody"/>
        <w:rPr/>
      </w:pPr>
      <w:r>
        <w:rPr/>
        <w:t>También el mismo Rodríguez (</w:t>
      </w:r>
      <w:r>
        <w:rPr>
          <w:i/>
          <w:iCs/>
        </w:rPr>
        <w:t>Sociedades Americanas en 1828. Cómo serán y cómo podrían ser en los siglos venideros</w:t>
      </w:r>
      <w:r>
        <w:rPr/>
        <w:t xml:space="preserve">) declara las finalidades de su innovación técnica, desde las últimas páginas de </w:t>
      </w:r>
      <w:r>
        <w:rPr>
          <w:i/>
          <w:iCs/>
        </w:rPr>
        <w:t>Sociedades americanas en 1828</w:t>
      </w:r>
      <w:r>
        <w:rPr/>
        <w:t xml:space="preserve">, cuando asegura que “[e]n el modo de pintar [con las palabras] consiste la expresión, y por la expresión se distinguen los estilos”. Pues ahí indica que el fin de dicha </w:t>
      </w:r>
      <w:r>
        <w:rPr>
          <w:i/>
          <w:iCs/>
        </w:rPr>
        <w:t>expresión</w:t>
      </w:r>
      <w:r>
        <w:rPr/>
        <w:t xml:space="preserve"> es “despertar la atención [del lector] por la variedad de </w:t>
      </w:r>
      <w:r>
        <w:rPr>
          <w:i/>
          <w:iCs/>
        </w:rPr>
        <w:t>tonos</w:t>
      </w:r>
      <w:r>
        <w:rPr/>
        <w:t xml:space="preserve"> y de </w:t>
      </w:r>
      <w:r>
        <w:rPr>
          <w:i/>
          <w:iCs/>
        </w:rPr>
        <w:t>tiempos</w:t>
      </w:r>
      <w:r>
        <w:rPr/>
        <w:t>” para “[f]ormar hombres sociables por medio de una buena moral” y “destinarlos a la obra social y dirijirlos en la acción” (25). Es decir, los fines de su invención técnica son explícitos y manifiesta la voluntad de clausurar su sentido y reducirla a un medio cuyos efectos sociales se pueden controlar. En ese sentido, la posible noción de Rodríguez de “arte de vanguardia” sería la jacobina: solo es una técnica útil que adquiere su importancia por el contexto revolucionario en que se pone en práctica (Briggs 169).</w:t>
      </w:r>
    </w:p>
    <w:p>
      <w:pPr>
        <w:pStyle w:val="TextBody"/>
        <w:rPr/>
      </w:pPr>
      <w:r>
        <w:rPr/>
        <w:t>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 adelantan setenta años al modernismo europeo y alrededor de un siglo al vanguardismo latinoamericano del siglo XX [figura]. Quizá por este golpe discrónico que asalta al lector a “primera vista”, la tendencia hacia la interpretación fuera de contexto persiste con tanta insistencia. Por ejemplo, a pesar de lo enérgicamente que Lasarte Valcárcel critica las analogías con los mencionados artistas del siglo XX, él mismo no puede resistirse al final de su ensayo a proponer una hipótesis de lectura que lo ubica fuera de su epocalidad. Caracteriza su “actitud intransigente, excéntrica y personalista” como contemporánea de autores posteriores, como el ecuatoriano Juan Montalvo y los modernistas José Martí, Manuel González Prada, Rubén Darío y Rufino Blanco Fombona. Para Lasarte Valcárcel, junto a ellos “su purismo hubiera tenido compañía” (pp).</w:t>
      </w:r>
    </w:p>
    <w:p>
      <w:pPr>
        <w:pStyle w:val="TextBody"/>
        <w:rPr/>
      </w:pPr>
      <w:r>
        <w:rPr/>
        <w:t>Claro que el “purismo” al que se refiere Lasarte Valcárcel no se refiere al tipo de pureza que propone el horizonte jacobino, donde los medios artísticos pueden fijarse inequívocamente a los fines. Como señala Julio (</w:t>
      </w:r>
      <w:r>
        <w:rPr>
          <w:b/>
          <w:bCs/>
        </w:rPr>
        <w:t>ramosDesencuentrosModernidadAmerica2021?</w:t>
      </w:r>
      <w:r>
        <w:rPr/>
        <w:t xml:space="preserve">), en el caso del modernismo hispanoamericano, se trata más bien de un proyecto de autoridad y autonomía estilística, que resiste a los flujos de homogenización y mecanización del capitalismo (pp). En ese horizonte hay coincidencias que han sido señaladas </w:t>
      </w:r>
      <w:r>
        <w:rPr>
          <w:rStyle w:val="FootnoteAnchor"/>
        </w:rPr>
        <w:footnoteReference w:id="31"/>
      </w:r>
      <w:r>
        <w:rPr/>
        <w:t>. Pero ninguna de estas tentativas requirió de sus creadores gestos de ruptura del orden convencional de los signos sobre la página. Y aunque los duelos a muerte de Rufino Blanco Fombona alcanzan el escándalo anecdótico, ninguna de estas figuras dejó inscrita en su biografía una escena como la del “banquete” de La Paz.</w:t>
      </w:r>
      <w:bookmarkEnd w:id="14"/>
    </w:p>
    <w:p>
      <w:pPr>
        <w:pStyle w:val="Heading3"/>
        <w:rPr/>
      </w:pPr>
      <w:bookmarkStart w:id="15" w:name="demasiado-dadaísta-para-ser-jacobino"/>
      <w:r>
        <w:rPr/>
        <w:t>Demasiado dadaísta para ser jacobino</w:t>
      </w:r>
    </w:p>
    <w:p>
      <w:pPr>
        <w:pStyle w:val="FirstParagraph"/>
        <w:rPr/>
      </w:pPr>
      <w:r>
        <w:rPr/>
        <w:t xml:space="preserve">La homología entre la </w:t>
      </w:r>
      <w:r>
        <w:rPr>
          <w:i/>
          <w:iCs/>
        </w:rPr>
        <w:t>Fuente</w:t>
      </w:r>
      <w:r>
        <w:rPr/>
        <w:t xml:space="preserve"> de Marcel Duchamp y el chisme sobre Rodríguez y los orinales que plantea Luis Camnitzer (</w:t>
      </w:r>
      <w:r>
        <w:rPr>
          <w:i/>
          <w:iCs/>
        </w:rPr>
        <w:t>Conceptualism in Latin American art</w:t>
      </w:r>
      <w:r>
        <w:rPr/>
        <w:t>) también subraya su “actitud intransigente, excéntrica y personalista”. Con esto sugiere una contemporaneidad asíncrona con el vanguardismo de Duchamp, como la que sugiere Lasarte Valcárcel entre Rodríguez y los modernistas hispanoamericanos. Sin embargo, Camnitzer (</w:t>
      </w:r>
      <w:r>
        <w:rPr>
          <w:i/>
          <w:iCs/>
        </w:rPr>
        <w:t>Conceptualism in Latin American art</w:t>
      </w:r>
      <w:r>
        <w:rPr/>
        <w:t>) establece el –asumido– objetivo político y pedagógico de la obra de Rodríguez como fijador inequívoco de su valor artístico. Y la relación asíncrona de parentesco que más enfatiza no es la que establece con lo que Peter Bürger and Schulte-Sasse llamó “vanguardias históricas” –a las que pertenecerían Duchamp, Mallarmé y Apollinaire–, sino la que propone con “conceptualistas” latinoamericanos de la segunda mitad del siglo XX (pp).</w:t>
      </w:r>
    </w:p>
    <w:p>
      <w:pPr>
        <w:pStyle w:val="TextBody"/>
        <w:rPr/>
      </w:pPr>
      <w:r>
        <w:rPr/>
        <w:t>Para establecer este parentesco, Camnitzer (</w:t>
      </w:r>
      <w:r>
        <w:rPr>
          <w:i/>
          <w:iCs/>
        </w:rPr>
        <w:t>Conceptualism in Latin American art</w:t>
      </w:r>
      <w:r>
        <w:rPr/>
        <w:t xml:space="preserve">) propone una tradición alternativa del arte conceptual latinoamericano, el “conceptualismo”, que correría –junto a los Tupamaros de Uruguay o los argentinos de </w:t>
      </w:r>
      <w:r>
        <w:rPr>
          <w:i/>
          <w:iCs/>
        </w:rPr>
        <w:t>Tucumán Arde</w:t>
      </w:r>
      <w:r>
        <w:rPr/>
        <w:t>, por ejemplo– paralela a los circuitos más institucionalizados del arte occidental. Camnitzer (</w:t>
      </w:r>
      <w:r>
        <w:rPr>
          <w:i/>
          <w:iCs/>
        </w:rPr>
        <w:t>Conceptualism in Latin American art</w:t>
      </w:r>
      <w:r>
        <w:rPr/>
        <w:t>) 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TextBody"/>
        <w:rPr/>
      </w:pPr>
      <w:r>
        <w:rPr/>
        <w:t xml:space="preserve">La tesis de Briggs propone una homología sincrónica, entre el concepto de arte de Rodríguez y el concepto de arte jacobino. La de Camnitzer, establece la homología diacrónicamente, a partir de un parentesco geográfico y veladamente racial </w:t>
      </w:r>
      <w:r>
        <w:rPr>
          <w:rStyle w:val="FootnoteAnchor"/>
        </w:rPr>
        <w:footnoteReference w:id="32"/>
      </w:r>
      <w:r>
        <w:rPr/>
        <w:t>.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TextBody"/>
        <w:rPr/>
      </w:pPr>
      <w:r>
        <w:rPr/>
        <w:t>Todas las experiencias artísticas que Camnitzer incorpora en su tradición alternativa son posteriores a la ruptura estructural que se produjo, entre finales del siglo XIX y principios del XX, entre las expresiones artísticas y políticas de la vanguardia. Como lo demuestra Matei Calinescu,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a la expresión diáfana y edificante de las bondades de la revolución, y pasaron a ser aquellos que, bien oponiéndose a la revolución o aupándola, revolucionaban los modos de expresarse y el concepto mismo de lo que se consideraba arte.</w:t>
      </w:r>
    </w:p>
    <w:p>
      <w:pPr>
        <w:pStyle w:val="TextBody"/>
        <w:rPr/>
      </w:pPr>
      <w:r>
        <w:rPr/>
        <w:t xml:space="preserve">Es tras esa ruptura, que Andreas Huyssen llama “The Great Divide” –y de la que la </w:t>
      </w:r>
      <w:r>
        <w:rPr>
          <w:i/>
          <w:iCs/>
        </w:rPr>
        <w:t>Fuente</w:t>
      </w:r>
      <w:r>
        <w:rPr/>
        <w:t xml:space="preserve"> de Marcel Duchamp es uno de los íconos–, que acciones como las de los Tupamaros, en el borde más extremo entre arte y política, podían promover un “nuevo sistema” gobernado por la justicia social y la razón, mediante una acción que connotaba confusión y caos, sin entrar en contradicción </w:t>
      </w:r>
      <w:r>
        <w:rPr>
          <w:rStyle w:val="FootnoteAnchor"/>
        </w:rPr>
        <w:footnoteReference w:id="33"/>
      </w:r>
      <w:r>
        <w:rPr/>
        <w:t>.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rPr/>
      </w:pPr>
      <w:r>
        <w:rPr/>
        <w:t>[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 (Calinescu 110).</w:t>
      </w:r>
    </w:p>
    <w:p>
      <w:pPr>
        <w:pStyle w:val="FirstParagraph"/>
        <w:rPr/>
      </w:pPr>
      <w:r>
        <w:rPr/>
        <w:t xml:space="preserve">Para los jacobinos, la agencia del arte, los artistas y su técnica estaba reducida a darle forma a un proyecto civilizatorio preconcebido e ideal que lo superaba y lo sobredeterminaba: la “gran empresa” revolucionaria. Rodríguez, por su parte, coincidió con ellos al concebir su “arte de pintar palabras” como un medio que se puede utilizar para abrir la marcha hacia un “nuevo sistema”. Como ya indiqué, su fin inmediato es “despertar la atención [del lector]  por la variedad de </w:t>
      </w:r>
      <w:r>
        <w:rPr>
          <w:i/>
          <w:iCs/>
        </w:rPr>
        <w:t>tonos</w:t>
      </w:r>
      <w:r>
        <w:rPr/>
        <w:t xml:space="preserve"> y de </w:t>
      </w:r>
      <w:r>
        <w:rPr>
          <w:i/>
          <w:iCs/>
        </w:rPr>
        <w:t>tiempos</w:t>
      </w:r>
      <w:r>
        <w:rPr/>
        <w:t>”. Y el fin último es “[f]ormar hombres sociables por medio de una buena moral”, “destinarlos a la obra social” y “dirijirlos en la acción” (25). Es decir, el objeto de su arte es formar y dirigir a los hombres que crearán el que Rodríguez postula como “nuevo sistema”.</w:t>
      </w:r>
    </w:p>
    <w:p>
      <w:pPr>
        <w:pStyle w:val="TextBody"/>
        <w:rPr/>
      </w:pPr>
      <w:r>
        <w:rPr/>
        <w:t xml:space="preserve">En este concepto de la función del arte de escribir, Rodríguez coincide no solo con los jacobinos, sino también con los letrados más autorizados y exitosos de la post-guerra de Independencia. Prevalece en él, como en Domingo Faustino Sarmiento “un concepto de la escritura como máquina de acción, transformadora de la ‘naturaleza’ caótica de la barbarie y generadora de vida pública”; y, como en Bello opera “el concepto de las Bellas Letras que postulaba la escritura ‘literaria’ como paradigma del saber decir, medio de trabajar la lengua (…) para la transmisión de cualquier conocimiento” </w:t>
      </w:r>
      <w:r>
        <w:rPr>
          <w:rStyle w:val="FootnoteAnchor"/>
        </w:rPr>
        <w:footnoteReference w:id="34"/>
      </w:r>
      <w:r>
        <w:rPr/>
        <w:t xml:space="preserve"> (</w:t>
      </w:r>
      <w:r>
        <w:rPr>
          <w:b/>
          <w:bCs/>
        </w:rPr>
        <w:t>ramosDesencuentrosModernidadAmerica2021?</w:t>
      </w:r>
      <w:r>
        <w:rPr/>
        <w:t xml:space="preserve"> pp)</w:t>
      </w:r>
    </w:p>
    <w:p>
      <w:pPr>
        <w:pStyle w:val="TextBody"/>
        <w:rPr/>
      </w:pPr>
      <w:r>
        <w:rPr/>
        <w:t xml:space="preserve">Lo que diferencia a Rodríguez de la norma de su época no es, entonces, un proyecto de desobediencia al rol del arte como diseñador de un “nuevo sistema”, ni a la noción de la escritura como paradigma del “saber decir”, y de transformar la naturaleza caótica de la barbarie. A lo que desobedece Rodríguez es al mandato que dictaba cantarle bendiciones a la “civilización” </w:t>
      </w:r>
      <w:r>
        <w:rPr>
          <w:i/>
          <w:iCs/>
        </w:rPr>
        <w:t>tal como esta era concebida por la revolución burguesa</w:t>
      </w:r>
      <w:r>
        <w:rPr/>
        <w:t xml:space="preserve">, que siguieron tanto jacobinos como letrados. Es decir, en lo que disentía radicalmente Rodríguez respecto a sus pares era en el concepto del “nuevo sistema” hacia el que el arte abriría la marcha. Para él, el “nuevo sistema” era sobre todo nuevo respecto a la civilización burguesa. Por eso al “desarrollar el aspecto poético” de este “nuevo sistema” produjo un efecto artístico que en la línea diacrónica global aparece como “anticipado” al </w:t>
      </w:r>
      <w:r>
        <w:rPr>
          <w:i/>
          <w:iCs/>
        </w:rPr>
        <w:t>ethos</w:t>
      </w:r>
      <w:r>
        <w:rPr/>
        <w:t xml:space="preserve"> de la ruptura que fue dominante en las “vanguardias” del siglo XX.</w:t>
      </w:r>
      <w:bookmarkEnd w:id="15"/>
    </w:p>
    <w:p>
      <w:pPr>
        <w:pStyle w:val="Heading3"/>
        <w:rPr/>
      </w:pPr>
      <w:bookmarkStart w:id="16" w:name="el-arte-como-acción"/>
      <w:r>
        <w:rPr/>
        <w:t>El arte como acción</w:t>
      </w:r>
    </w:p>
    <w:p>
      <w:pPr>
        <w:pStyle w:val="FirstParagraph"/>
        <w:rPr/>
      </w:pPr>
      <w:r>
        <w:rPr/>
        <w:t>Como demuestro en el tercer capítulo, las tensiones que la técnica de Rodríguez pone en evidencia con las nociones hegemónicas de novedad y de vanguardia artística no son accidentales ni secundarias: son efecto de dispositivos y conceptos en el “arte de pintar palabras” que destruyen o apuntan a destruir el “tiempo homogéneo y vacío” que Benedict Anderson identificó como efecto del capitalismo de imprenta, y que rige la comprensión incoherentemente lineal, etapista y progresiva de la historia. Es bajo esta comprensión que Rodríguez aparece como “adelantado” a Mallarmé o a Duchamp, cuando de acuerdo a una estricta lógica secuencial, Mallarmé y Duchamp estarían “atrasados” respecto a Rodríguez.</w:t>
      </w:r>
    </w:p>
    <w:p>
      <w:pPr>
        <w:pStyle w:val="TextBody"/>
        <w:rPr/>
      </w:pPr>
      <w:r>
        <w:rPr/>
        <w:t xml:space="preserve">Sin duda, el grado en que estas tensiones son evidentes en la obra de Rodríguez tiene mucho que ver con las condicones geoculturales en que se produjo: la modernidad “discrónica”, “periférica”, “desigual” </w:t>
      </w:r>
      <w:r>
        <w:rPr>
          <w:rStyle w:val="FootnoteAnchor"/>
        </w:rPr>
        <w:footnoteReference w:id="35"/>
      </w:r>
      <w:r>
        <w:rPr/>
        <w:t xml:space="preserve"> 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 “sur Global” o “América Latina”.</w:t>
      </w:r>
    </w:p>
    <w:p>
      <w:pPr>
        <w:pStyle w:val="TextBody"/>
        <w:rPr/>
      </w:pPr>
      <w:r>
        <w:rPr/>
        <w:t>Como propone John Tresch, la primera mitad del siglo XIX fue, sobre todo en los meridianos culturales europeos, un “tiempo y lugar donde las aspiraciones románticas dieron forma a las ciencias mecánicas y la industria, y donde nuevos descubrimientos y dispositivos intensificaron las visiones artísticas y orgánicas” (Tresch 1). Es decir, fue un tiempo en el que aún no era unánime la comprensión teleológica del progreso como avance lineal y mecánico de la técnica y la acumulación capitalistas, y por eso mismo las alternativas artísticas y creativas dominantes no derivaban en una comprensión del progreso como catástrofe, ni de la tecnología como su cómplice automático.</w:t>
      </w:r>
    </w:p>
    <w:p>
      <w:pPr>
        <w:pStyle w:val="TextBody"/>
        <w:rPr/>
      </w:pPr>
      <w:r>
        <w:rPr/>
        <w:t xml:space="preserve">Tresch 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 </w:t>
      </w:r>
      <w:r>
        <w:rPr>
          <w:rStyle w:val="FootnoteAnchor"/>
        </w:rPr>
        <w:footnoteReference w:id="36"/>
      </w:r>
      <w:r>
        <w:rPr/>
        <w:t>.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TextBody"/>
        <w:rPr/>
      </w:pPr>
      <w:r>
        <w:rPr/>
        <w:t>Es decir, el “arte de vanguardia” 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 “arte de pintar palabras” de Rodríguez.</w:t>
      </w:r>
    </w:p>
    <w:p>
      <w:pPr>
        <w:pStyle w:val="TextBody"/>
        <w:rPr/>
      </w:pPr>
      <w:r>
        <w:rPr/>
        <w:t xml:space="preserve">Si bien la generación que entretejió “ciencia, tecnología y las artes en una visión de una sociedad democrática y autoorganizada” 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 “canon occidental” y Rodríguez, sino de observar cómo opera en los textos de Rodríguez la noción entretejida de arte, política y tecnología. En este sentido, es importante tener en cuenta lo que imprime Rodríguez y tercera entrega de </w:t>
      </w:r>
      <w:r>
        <w:rPr>
          <w:i/>
          <w:iCs/>
        </w:rPr>
        <w:t>Sociedades americanas</w:t>
      </w:r>
      <w:r>
        <w:rPr/>
        <w:t xml:space="preserve">, </w:t>
      </w:r>
      <w:r>
        <w:rPr>
          <w:i/>
          <w:iCs/>
        </w:rPr>
        <w:t>Luces y virtudes sociales</w:t>
      </w:r>
      <w:r>
        <w:rPr/>
        <w:t xml:space="preserve"> (1840):</w:t>
      </w:r>
    </w:p>
    <w:p>
      <w:pPr>
        <w:pStyle w:val="BlockText"/>
        <w:rPr/>
      </w:pPr>
      <w:r>
        <w:rPr/>
        <w:t xml:space="preserve">El Curso natural de las cosas es un torrente que arrastra con lo que encuentra y vuelca lo que se le opone Esta fuerza es la que hace las revoluciones los hombres que figuran en ellas son instrumentos de la necesidad Son ACTORES nó AUTORES (Rodríguez, </w:t>
      </w:r>
      <w:r>
        <w:rPr>
          <w:i/>
          <w:iCs/>
        </w:rPr>
        <w:t>Sociedades Americanas en 1828. Luces y virtudes sociales</w:t>
      </w:r>
      <w:r>
        <w:rPr/>
        <w:t>,)</w:t>
      </w:r>
    </w:p>
    <w:p>
      <w:pPr>
        <w:pStyle w:val="FirstParagraph"/>
        <w:rPr/>
      </w:pPr>
      <w:r>
        <w:rPr/>
        <w:t xml:space="preserve">La idea del “curso natural de las cosas” connota la larga tradición de “filosofía natural” que, como nos recuerdan Graeber and Wengrow y Raymond Williams, estuvo entrelazada con la filosofía de la historia a lo largo de la Ilustración (pp). Ahora no me voy a detener a analizar en qué sentido específico usa Rodríguez el término “curso natural de las cosas” </w:t>
      </w:r>
      <w:r>
        <w:rPr>
          <w:rStyle w:val="FootnoteAnchor"/>
        </w:rPr>
        <w:footnoteReference w:id="37"/>
      </w:r>
      <w:r>
        <w:rPr/>
        <w:t>, que recorre distintes pensadores de la Ilustración –como Mary Wollstonecraft, John Stuart Stuart Mill, Adam Smith y Jean Jacques Rousseau–, con sentidos similares pero no idénticos. Lo que quiero subrayar es lo que Rodríguez tiene en común con todos ellos, y es que asume que hay una fuerza –o fuerzas–, mayores que la voluntad humana pero distintas a Dios, que determinan el devenir histórico .</w:t>
      </w:r>
    </w:p>
    <w:p>
      <w:pPr>
        <w:pStyle w:val="TextBody"/>
        <w:rPr/>
      </w:pPr>
      <w:r>
        <w:rPr/>
        <w:t xml:space="preserve">Particularmente me importa enfatizar que, para Rodríguez, quienes figuran como individualidades en el devenir histórico lo hacen en función de las demandas de esa fuerza, o de la “necesidad”. Por ende, la valoración que hace Rodríguez de su propio “arte” y del arte en general está en función de cómo este actúa para las necesidades de la historia, y </w:t>
      </w:r>
      <w:r>
        <w:rPr>
          <w:i/>
          <w:iCs/>
        </w:rPr>
        <w:t>no</w:t>
      </w:r>
      <w:r>
        <w:rPr/>
        <w:t xml:space="preserve"> de cómo establece y valida su autoridad artística o literaria en un proyecto que se agota en su propia circulación y consumo.</w:t>
      </w:r>
    </w:p>
    <w:p>
      <w:pPr>
        <w:pStyle w:val="TextBody"/>
        <w:rPr/>
      </w:pPr>
      <w:r>
        <w:rP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 </w:t>
      </w:r>
      <w:r>
        <w:rPr>
          <w:rStyle w:val="FootnoteAnchor"/>
        </w:rPr>
        <w:footnoteReference w:id="38"/>
      </w:r>
      <w:r>
        <w:rPr/>
        <w:t>. Y en ello coincidió con todos los extremos que hicieron parte de su época: tanto con las voces críticas, creativas y disruptivas que analiza Tresch, como con las voces hegemónicas de la ciudad letrada, que diseñaron el futuro de los estados-nación después de la guerra de Independencia con mucha más fe en el progreso que la que en conjunto profesaba la civilización europea a la que trataban de imitar.</w:t>
      </w:r>
      <w:bookmarkEnd w:id="16"/>
    </w:p>
    <w:p>
      <w:pPr>
        <w:pStyle w:val="Heading3"/>
        <w:rPr/>
      </w:pPr>
      <w:r>
        <w:rPr/>
        <w:t>La era de la tecnoestética</w:t>
      </w:r>
    </w:p>
    <w:p>
      <w:pPr>
        <w:pStyle w:val="FirstParagraph"/>
        <w:rPr/>
      </w:pPr>
      <w:r>
        <w:rPr/>
        <w:t xml:space="preserve">Como reza el </w:t>
      </w:r>
      <w:r>
        <w:rPr>
          <w:i/>
          <w:iCs/>
        </w:rPr>
        <w:t>motus</w:t>
      </w:r>
      <w:r>
        <w:rPr/>
        <w:t xml:space="preserve"> de </w:t>
      </w:r>
      <w:r>
        <w:rPr>
          <w:i/>
          <w:iCs/>
        </w:rPr>
        <w:t>Sociedades</w:t>
      </w:r>
      <w:r>
        <w:rPr/>
        <w:t>, la pregunta que orienta la escritura de Rodríguez es: ¿cómo serán y cómo podrían ser las sociedades americanas a partir de 1828?</w:t>
      </w:r>
    </w:p>
    <w:p>
      <w:pPr>
        <w:pStyle w:val="TextBody"/>
        <w:rPr/>
      </w:pPr>
      <w:r>
        <w:rPr/>
        <w:t>[figura: captura de la portada]</w:t>
      </w:r>
    </w:p>
    <w:p>
      <w:pPr>
        <w:pStyle w:val="TextBody"/>
        <w:rPr/>
      </w:pPr>
      <w:r>
        <w:rPr/>
        <w:t xml:space="preserve">Es decir, la suya no es una exploración formal ni formalista, pero tampoco es un proyecto meramente especulativo, sino uno que entreteje “ciencia, tecnología y artes en una visión de una sociedad democrática y autoorganizada” (Tresch pp). Su escritura no se propone describir ni pronosticar cómo serán la ciencia, la tecnología y las artes del futuro, sino definir las posibles derivas del “curso natural”, a partir de una visión integrada de todas esas esferas, e influir sobre ellas. Por eso la noción de ARTE de Rodríguez no se encuentra en lo que su obra </w:t>
      </w:r>
      <w:r>
        <w:rPr>
          <w:i/>
          <w:iCs/>
        </w:rPr>
        <w:t>dice</w:t>
      </w:r>
      <w:r>
        <w:rPr/>
        <w:t xml:space="preserve"> sobre “arte” como una disciplina aislada, sino en lo que su obra </w:t>
      </w:r>
      <w:r>
        <w:rPr>
          <w:i/>
          <w:iCs/>
        </w:rPr>
        <w:t>hace</w:t>
      </w:r>
      <w:r>
        <w:rPr/>
        <w:t xml:space="preserve"> con las palabras. Lo que </w:t>
      </w:r>
      <w:r>
        <w:rPr>
          <w:i/>
          <w:iCs/>
        </w:rPr>
        <w:t>hace</w:t>
      </w:r>
      <w:r>
        <w:rPr/>
        <w:t xml:space="preserve"> el “arte de pintar palabras” es poner en acto una técnica que quiere darle forma al futuro potencial que sospecha.</w:t>
      </w:r>
    </w:p>
    <w:p>
      <w:pPr>
        <w:pStyle w:val="TextBody"/>
        <w:rPr/>
      </w:pPr>
      <w:r>
        <w:rPr/>
        <w:t>Pero el “arte de pintar palabras” 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 “curso natural de las cosas”.</w:t>
      </w:r>
    </w:p>
    <w:p>
      <w:pPr>
        <w:pStyle w:val="TextBody"/>
        <w:rPr/>
      </w:pPr>
      <w:r>
        <w:rPr/>
        <w:t xml:space="preserve">La marca tipográfica en mayúsculas aumenta el tono cuando llama ARTE labores científicas, gubernamentales y propiamente “artísticas” –o mejor dicho, “artísticas” en el sentido moderno. Además, el término adquiere un espesor particular, enmarcado en una técnica impresa particularmente similar a los hitos del arte y la poesía moderna y modernista que ya he mencionado. Estas son, ciertamente, marcas de estilo singular, que enfatizan la pronunciación del concepto. Pero el uso polisémico de “arte” en Rodríguez es singular solo por esta atención específica que su técnica reclama sobre el término. Porque más allá del énfasis que imprime la variación del tipo de letra, llamar “arte” a todas disciplinas prácticas, sensibles, científicas o técninas era parte del marco categorial dominante en el período en que Rodríguez imprimió toda su obra </w:t>
      </w:r>
      <w:r>
        <w:rPr>
          <w:rStyle w:val="FootnoteAnchor"/>
        </w:rPr>
        <w:footnoteReference w:id="39"/>
      </w:r>
      <w:r>
        <w:rPr/>
        <w:t>.</w:t>
      </w:r>
    </w:p>
    <w:p>
      <w:pPr>
        <w:pStyle w:val="TextBody"/>
        <w:rPr/>
      </w:pPr>
      <w:r>
        <w:rPr/>
        <w:t xml:space="preserve">Este es apenas otro índice de las nociones integradas de ciencia, arte, política y tecnología en el interregno 1820-1850 –un índice que Tresch no explora pero que puede verificarse lexicográficamente [referencia a figura]. Un ejemplo de esta noción integrada es la </w:t>
      </w:r>
      <w:r>
        <w:rPr>
          <w:i/>
          <w:iCs/>
        </w:rPr>
        <w:t>Classification des connaissances humaines, ou tableaux synoptiques des sciences et des arts</w:t>
      </w:r>
      <w:r>
        <w:rPr/>
        <w:t>: una diagrama organizador de las ciencias publicado por el teórico del electromagnetismo clásico, André-Marie Ampère, en 1834.</w:t>
      </w:r>
    </w:p>
    <w:p>
      <w:pPr>
        <w:pStyle w:val="TextBody"/>
        <w:rPr/>
      </w:pPr>
      <w:r>
        <w:rPr/>
        <w:t>[figura: copia del “árbol”][figura: estudio lexicográfico de “arte” en el periodo]</w:t>
      </w:r>
    </w:p>
    <w:p>
      <w:pPr>
        <w:pStyle w:val="TextBody"/>
        <w:rPr/>
      </w:pPr>
      <w:r>
        <w:rPr/>
        <w:t xml:space="preserve">A contrapelo de los árboles del conocimiento “creados por pensadores a lo largo de los siglos”, el de Ampère no planteaba una división fundamental entre teoría y práctica (Tresch 57). Por ejemplo, en él se agrupan como “ramas” del “reino” de las “ciencias noológicas” las ciencias filosóficas, etnológicas, políticas y “dialegmáticas” (Ampère). Las “ciencias noológicas” son uno de los dos macroreinos que organizan el conocimiento, y agrupan “los medios por los cuales el hombre actúa sobre la inteligencia o la voluntad de otros hombres” (Tresch 57). Y </w:t>
      </w:r>
      <w:r>
        <w:rPr>
          <w:i/>
          <w:iCs/>
        </w:rPr>
        <w:t>dialegmatique</w:t>
      </w:r>
      <w:r>
        <w:rPr/>
        <w:t xml:space="preserve"> fue un neologismo creado por Ampère para referirse al estudio de los signos utilizados para transmitir ideas, sentimientos y pasiones (“Définition de dialegmatique”). En él se agrupan, como ciencias del “primer orden” la antropología, la literatura, la “glosología” –el poder de las palabras y la pedagogía– y la “tecnoestética”, que se refería a las bellas artes y letras y sus efectos en los sentimientos y pensamientos de otros.</w:t>
      </w:r>
    </w:p>
    <w:p>
      <w:pPr>
        <w:pStyle w:val="TextBody"/>
        <w:rPr/>
      </w:pPr>
      <w:r>
        <w:rPr/>
        <w:t xml:space="preserve">Los conceptos”noológicos” de “dialegmática”, “glosología” y “tecnoestética” están en particular sintonía con el “arte de pintar palabras” de Rodríguez, en tanto esta es una técnica que apunta a sincronizar la sensibilidad más fina con los proyectos hegemónicos más generales para actuar “sobre la voluntad de los hombres”. La afinidad es además sincrónica pues donde Rodríguez teoriza más ampliamente su técnica impresa es en la reimpresión aumentada, en 1840, de </w:t>
      </w:r>
      <w:r>
        <w:rPr>
          <w:i/>
          <w:iCs/>
        </w:rPr>
        <w:t>Luces y virtudes sociales</w:t>
      </w:r>
      <w:r>
        <w:rPr/>
        <w:t>, que se imprimió por primera vez en 1834 en Valparaíso: el mismo año que se imprimió por primera vez en París el árbol de Ampère.</w:t>
      </w:r>
    </w:p>
    <w:p>
      <w:pPr>
        <w:pStyle w:val="TextBody"/>
        <w:rPr/>
      </w:pPr>
      <w:r>
        <w:rPr/>
        <w:t xml:space="preserve">Me aproximaré a la teorización sobre el “arte de pintar palabras” de 1840 en el tercer capítulo, donde también mostraré cómo el “paralelo” 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 </w:t>
      </w:r>
      <w:r>
        <w:rPr>
          <w:i/>
          <w:iCs/>
        </w:rPr>
        <w:t>mutatis mutandis</w:t>
      </w:r>
      <w:r>
        <w:rPr/>
        <w:t xml:space="preserve"> respondió a lo que Saint-Simon pedía a la vanguardia artística de la revolución: usar “todos los medios de las artes” para desarrollar la “gran empresa” y “el nuevo sistema”. Aunque solo algunos se limitaron a cantar “bendiciones” a la cilvilización.</w:t>
      </w:r>
    </w:p>
    <w:p>
      <w:pPr>
        <w:pStyle w:val="TextBody"/>
        <w:rPr/>
      </w:pPr>
      <w:r>
        <w:rPr/>
        <w:t>De ella formaron parte obras tan influyentes y canónicas como la de Alejandro de Humboldt, Aguste Comte y Pierre Leroux en Europa (Tresch pp). Y si hay que encontrar una “vanguardia” –en el sentido decimi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 “un depósito de formas, medios para la producción de efectos no literarios, no estéticos, ligados a la racionalización proyectada de la vida y (…) de la lengua nacional” (</w:t>
      </w:r>
      <w:r>
        <w:rPr>
          <w:b/>
          <w:bCs/>
        </w:rPr>
        <w:t>ramosDesencuentrosModernidadAmerica2021?</w:t>
      </w:r>
      <w:r>
        <w:rPr/>
        <w:t xml:space="preserve"> pp)</w:t>
      </w:r>
    </w:p>
    <w:p>
      <w:pPr>
        <w:pStyle w:val="TextBody"/>
        <w:rPr/>
      </w:pPr>
      <w:bookmarkStart w:id="17" w:name="la-era-de-la-tecnoestética"/>
      <w:r>
        <w:rPr/>
        <w:t>En el horizonte de su época, la dialegmática y la tecnoestética más representativas no fueron las de incomprendidos como Rodríguez, sino quienes de hecho emplearon exitosamente “todos los medios de las artes” para gestar el entramado sobre el que se erigió el “nuevo sistema”. Quienes efectivamente sincronizaron la sensibilidad fina con los proyectos hegemónicos generales para actuar “sobre la voluntad de los hombres” fueron los autores triunfantes de la “ciudad letrada”, contra la que tradicionalmente Rodríguez se ha definido: Andrés Bello, Domingo Faustino Sarmiento, Juan Bautista Alberdi, etcétera. Como veremos más detalladamente en el próximo capítulo, en su momento,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más probable destino de su proyecto a corto y largo plazo, le da forma a una relación e incidencia sobre el “curso natural de las cosas” que no cabe ni en las casillas de la vanguardia de su época ni en las casillas de la vanguardia del –entonces– futuro.</w:t>
      </w:r>
      <w:bookmarkEnd w:id="17"/>
    </w:p>
    <w:p>
      <w:pPr>
        <w:pStyle w:val="Heading3"/>
        <w:rPr/>
      </w:pPr>
      <w:bookmarkStart w:id="18" w:name="una-risa-en-francés-que-viene-del-futuro"/>
      <w:r>
        <w:rPr/>
        <w:t>Una risa en francés que viene del futuro</w:t>
      </w:r>
    </w:p>
    <w:p>
      <w:pPr>
        <w:pStyle w:val="FirstParagraph"/>
        <w:rPr/>
      </w:pPr>
      <w:r>
        <w:rPr/>
        <w:t xml:space="preserve">En el epígrafe a </w:t>
      </w:r>
      <w:r>
        <w:rPr>
          <w:i/>
          <w:iCs/>
        </w:rPr>
        <w:t>Sociedades americanas en 1828</w:t>
      </w:r>
      <w:r>
        <w:rPr/>
        <w:t xml:space="preserve"> (1828), Rodríguez pronosticó para su obra lo que León Rozitchner llamó “el triunfo de un fracaso ejemplar”. Como mostré, la voz autoral prevé la burla del lector. Es decir, anticipa que su tecnoestética no será tomada en serio por el público, y por lo tanto su propuesta dialegmática será ignorada por los decisores </w:t>
      </w:r>
      <w:r>
        <w:rPr>
          <w:rStyle w:val="FootnoteAnchor"/>
        </w:rPr>
        <w:footnoteReference w:id="40"/>
      </w:r>
      <w:r>
        <w:rPr/>
        <w:t>. Así, Rodríguez anticipaba su fracaso en la reacción perversa de “sus perseguidores”. Pero a renglón seguido, agregaba:</w:t>
      </w:r>
    </w:p>
    <w:p>
      <w:pPr>
        <w:pStyle w:val="TextBody"/>
        <w:rPr/>
      </w:pPr>
      <w:r>
        <w:rPr/>
        <w:t xml:space="preserve">[figura: De la risa / podrá el autor decir / (en francés mejor que en latín) </w:t>
      </w:r>
      <w:r>
        <w:rPr>
          <w:i/>
          <w:iCs/>
        </w:rPr>
        <w:t>Rira bien qui Rira le dernier</w:t>
      </w:r>
      <w:r>
        <w:rPr/>
        <w:t>]</w:t>
      </w:r>
    </w:p>
    <w:p>
      <w:pPr>
        <w:pStyle w:val="TextBody"/>
        <w:rPr/>
      </w:pPr>
      <w:r>
        <w:rPr/>
        <w:t xml:space="preserve">La tensión entre el futuro probable (“cómo serán”) y el futuro potencial (“cómo podrían ser”) del subtítulo de </w:t>
      </w:r>
      <w:r>
        <w:rPr>
          <w:i/>
          <w:iCs/>
        </w:rPr>
        <w:t>Sociedades</w:t>
      </w:r>
      <w:r>
        <w:rPr/>
        <w:t xml:space="preserve"> 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 “la más seria del siglo XIX”, como la llamó Susana Susana Rotker.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TextBody"/>
        <w:rPr/>
      </w:pPr>
      <w:r>
        <w:rPr/>
        <w:t xml:space="preserve">Calinescu muestra cómo el “mismo concepto lineal e irreversible del tiempo” atravesó estas dos articulaciones de la relación entre arte y política de vanguardia, a lo largo de sus mutuas atracciones y repulsiones (pp). La vanguardia artística del siglo XX imprimió un giro irónico en la “valiente exploración precursora” y la “confianza en la victoria final del </w:t>
      </w:r>
      <w:r>
        <w:rPr>
          <w:i/>
          <w:iCs/>
        </w:rPr>
        <w:t>tiempo</w:t>
      </w:r>
      <w:r>
        <w:rPr/>
        <w:t xml:space="preserve">” que la vanguardia política jacobina instituyó a partir de la metáfora militar, a finales del siglo XVIII. Así, el compromiso con el cambio y los valores del futuro de la vanguardia política –y de la vanguardia artística que se concibió como su apéndice– se transpuso a las “vanguardias históricas” (artísticas en el sentido moderno) como un “nihilismo omniabarcador, cuya inevitable consecuencia es la autodestrucción (de aquí que el dadaísmo con su estética suicida del ‘antiarte por el antiarte’ sea un ejemplo en cuestión)” (pp). Esta es la inversión que Walter Benjamin and Weiker celebró en </w:t>
      </w:r>
      <w:r>
        <w:rPr>
          <w:i/>
          <w:iCs/>
        </w:rPr>
        <w:t>La obra de arte en la época de su reproducción mecánica</w:t>
      </w:r>
      <w:r>
        <w:rPr/>
        <w:t xml:space="preserve"> como un paso de la “estetización de la política” a la “politización de la estética”.</w:t>
      </w:r>
    </w:p>
    <w:p>
      <w:pPr>
        <w:pStyle w:val="TextBody"/>
        <w:rPr/>
      </w:pPr>
      <w:r>
        <w:rPr/>
        <w:t xml:space="preserve">Desde luego que dentro del amplio espectro de experiencias artísticas que abarca el concepto de “vanguardias históricas”, no todas pueden reducirse a un “nihilismo omniabarcador” 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 </w:t>
      </w:r>
      <w:r>
        <w:rPr>
          <w:rStyle w:val="FootnoteAnchor"/>
        </w:rPr>
        <w:footnoteReference w:id="41"/>
      </w:r>
      <w:r>
        <w:rPr/>
        <w:t>.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TextBody"/>
        <w:rPr/>
      </w:pPr>
      <w:r>
        <w:rPr/>
        <w:t>Pero el principio autodestructivo que puso en escena en el dadaísmo tenía que ver con un problema técnico que iba más allá de los principios programáticos abstractos. Es el problema de la “reproducción mecánica”, que como señaló Benjamin and Weiker produjo una derogación del “valor de culto” de la obra de arte, y lo sustituyó por su “valor de exhibición” (pp). Como indica Bolívar Echeverría, Benjamin encontró una posibilidad revolucionaria en el nuevo régimen de relación entre arte y revolución que se imponía con el avance de tecnologías de reproducción mecánica de la imagen como el cine y la fotografía (pp). Y esta posibilidad no estaba cifrada en lo que estas tecnologías tenían de edificante, sino precisamente en lo que tenían de destructivo.</w:t>
      </w:r>
    </w:p>
    <w:p>
      <w:pPr>
        <w:pStyle w:val="TextBody"/>
        <w:rPr/>
      </w:pPr>
      <w:r>
        <w:rPr/>
        <w:t xml:space="preserve">Contra el concepto dominante en el pensamiento comunista de su época –y del pensamiento comunista en general–, Benjamin celebraba la destrucción de la noción de arte propia de las sociedades “precapitalistas”. En estas, como explica Samir Amin, el arte era “siempre un medio de integración social, mientras que nuestro arte contemporáneo es, por primera vez y cada vez más integralmente, la expresión de un rechazo de la sociedad” (9). Para Benjamin, las tecnologías de reproducción mecánica destruían la función tradicional de la obra arte, como mecanismo de cohesión social mediante el culto colectivo (pp) </w:t>
      </w:r>
      <w:r>
        <w:rPr>
          <w:rStyle w:val="FootnoteAnchor"/>
        </w:rPr>
        <w:footnoteReference w:id="42"/>
      </w:r>
      <w:r>
        <w:rPr/>
        <w:t xml:space="preserve">. En consecuencia, esta destrucción exponenciaba la posibilidad del arte de ofrecer resistencia, oposición o freno a la dirección –catastrófica– del progreso, que se había posicionado como una suerte de unívoco culto colectivo en la civilización moderna . En este sentido, encuentro la posibilidad de sentido para la relación entre la </w:t>
      </w:r>
      <w:r>
        <w:rPr>
          <w:i/>
          <w:iCs/>
        </w:rPr>
        <w:t>Fuente</w:t>
      </w:r>
      <w:r>
        <w:rPr/>
        <w:t xml:space="preserve"> de Marcel Duchamp y el “banquete” de Simón Rodríguez que plantea Luis Camnitzer (</w:t>
      </w:r>
      <w:r>
        <w:rPr>
          <w:i/>
          <w:iCs/>
        </w:rPr>
        <w:t>Conceptualism in Latin American art</w:t>
      </w:r>
      <w:r>
        <w:rPr/>
        <w:t>) en la relación, más evidente y señalada, entre el “arte de pintar palabras” y la poesía visual de Mallarmé, Apollinaire, Huidobro y Girondo. La clave al contraponer estas obras se encuentra en un aspecto puntual del desarrollo desigual, como lo es el avance de las recnologías de reproducción mecánica en general y de la tecnología impresa en particular.</w:t>
      </w:r>
    </w:p>
    <w:p>
      <w:pPr>
        <w:pStyle w:val="TextBody"/>
        <w:rPr/>
      </w:pPr>
      <w:r>
        <w:rPr/>
        <w:t>Como muestro en el próximo capítulo, una preocupación central de Rodríguez y motor de su “arte de pintar palabras” fueron las posibilidades y peligros que significaba para Hispanoamérica la –tardía– adopción masiva de la primera tecnología de reproducción mecánica de la modernidad. Pues si Benjamin and Weiker advertía en la introducción a su ensayo de 1936 que los efectos de la imprenta sobre la cultura “ya son conocidos” (pp), en el periodo de 1820 a 1850, el acceso a la tecnología de tipos móviles era todavía una novedad ajena a las grandes mayorías en Hispanoamérica. Y –lo que era más alarmante para Rodríguez– del mismo modo era ajeno el modelo de “comunidad imaginada” y de nación que, como demuestra Benedict Anderson, se forjó a la medida de las condiciones de posibilidad habilitadas por esta tecnología: el “capitalismo de imprenta” emanado de Europa y Estados Unidos (pp).</w:t>
      </w:r>
    </w:p>
    <w:p>
      <w:pPr>
        <w:pStyle w:val="TextBody"/>
        <w:rPr/>
      </w:pPr>
      <w:r>
        <w:rPr/>
        <w:t>Estas condiciones son fundamentales para entender en su medida histórica la extrema singularidad y virulencia del arte de vanguardia de Rodríguez. Porque tanto el “antiarte por el antiarte” del dadaísmo, como la interpretación revolucionaria que le dio Benjamin, partían de un horizonte histórico en el que el espíritu de la vanguardia ya solo podía relacionarse desobediencialmente con la –catastrófica– idea de la modernización y del progreso. En cambio, el “arte de pintar palabras”, la carcajada en francés y el “podrían” que Rodríguez lanzó al tiempo en 1828, abren una brecha en la clausura que ese horizonte suponía en 1936 –y que mucho más la supone en el presente. La comida servida en orinales en la ciudad de Chuquisaca en 1826 alerta sobre la dirección del progreso, pero no se queda ahí ni propone activar un freno de emergencia, sino que hace presente, con una última risa, un espacio-tiempo en que su carácter catastrófico podía imaginarse reversible.</w:t>
      </w:r>
    </w:p>
    <w:p>
      <w:pPr>
        <w:pStyle w:val="Bibliography"/>
        <w:rPr/>
      </w:pPr>
      <w:bookmarkStart w:id="19" w:name="refs"/>
      <w:bookmarkStart w:id="20" w:name="ref-aminElogeSocialisme1974"/>
      <w:r>
        <w:rPr/>
        <w:t xml:space="preserve">Amin, Samir. “Éloge Du Socialisme.” </w:t>
      </w:r>
      <w:r>
        <w:rPr>
          <w:i/>
          <w:iCs/>
        </w:rPr>
        <w:t>L Homme Et La Société</w:t>
      </w:r>
      <w:r>
        <w:rPr/>
        <w:t xml:space="preserve">, vol. 31, no. 1, 1974, pp. 3–14. </w:t>
      </w:r>
      <w:r>
        <w:rPr>
          <w:i/>
          <w:iCs/>
        </w:rPr>
        <w:t>DOI.org (Crossref)</w:t>
      </w:r>
      <w:r>
        <w:rPr/>
        <w:t xml:space="preserve">, </w:t>
      </w:r>
      <w:hyperlink r:id="rId2">
        <w:r>
          <w:rPr>
            <w:rStyle w:val="InternetLink"/>
          </w:rPr>
          <w:t>https://doi.org/10.3406/homso.1974.1854</w:t>
        </w:r>
      </w:hyperlink>
      <w:r>
        <w:rPr/>
        <w:t>.</w:t>
      </w:r>
      <w:bookmarkEnd w:id="20"/>
    </w:p>
    <w:p>
      <w:pPr>
        <w:pStyle w:val="Bibliography"/>
        <w:rPr/>
      </w:pPr>
      <w:bookmarkStart w:id="21" w:name="X98951dc42c5b7e78f8a9cb8affc32d039439568"/>
      <w:r>
        <w:rPr/>
        <w:t xml:space="preserve">Ampère, André-Marie. </w:t>
      </w:r>
      <w:r>
        <w:rPr>
          <w:i/>
          <w:iCs/>
        </w:rPr>
        <w:t>Tableaux synoptiques des sciences et des arts, in Essai sur la philosophie des sciences</w:t>
      </w:r>
      <w:r>
        <w:rPr/>
        <w:t xml:space="preserve">. (1834), </w:t>
      </w:r>
      <w:hyperlink r:id="rId3">
        <w:r>
          <w:rPr>
            <w:rStyle w:val="InternetLink"/>
          </w:rPr>
          <w:t>https://atlas-disciplines.unige.ch/Images/Source_images/Index/Ampere.html</w:t>
        </w:r>
      </w:hyperlink>
      <w:r>
        <w:rPr/>
        <w:t>.</w:t>
      </w:r>
      <w:bookmarkEnd w:id="21"/>
    </w:p>
    <w:p>
      <w:pPr>
        <w:pStyle w:val="Bibliography"/>
        <w:rPr/>
      </w:pPr>
      <w:bookmarkStart w:id="22" w:name="ref-amunateguiEnsayosBiograficos1893"/>
      <w:r>
        <w:rPr/>
        <w:t xml:space="preserve">Amunátegui, Miguel Luis. </w:t>
      </w:r>
      <w:r>
        <w:rPr>
          <w:i/>
          <w:iCs/>
        </w:rPr>
        <w:t>Ensayos biográficos</w:t>
      </w:r>
      <w:r>
        <w:rPr/>
        <w:t xml:space="preserve">. Santiago de Chile, Imprenta nacional, 1893. </w:t>
      </w:r>
      <w:r>
        <w:rPr>
          <w:i/>
          <w:iCs/>
        </w:rPr>
        <w:t>Internet Archive</w:t>
      </w:r>
      <w:r>
        <w:rPr/>
        <w:t xml:space="preserve">, </w:t>
      </w:r>
      <w:hyperlink r:id="rId4">
        <w:r>
          <w:rPr>
            <w:rStyle w:val="InternetLink"/>
          </w:rPr>
          <w:t>http://archive.org/details/ensayosbiogrfic00amungoog</w:t>
        </w:r>
      </w:hyperlink>
      <w:r>
        <w:rPr/>
        <w:t>.</w:t>
      </w:r>
      <w:bookmarkEnd w:id="22"/>
    </w:p>
    <w:p>
      <w:pPr>
        <w:pStyle w:val="Bibliography"/>
        <w:rPr/>
      </w:pPr>
      <w:bookmarkStart w:id="23" w:name="X90cf82b97c88b1667cc2d2adc2616cef63347ed"/>
      <w:r>
        <w:rPr/>
        <w:t xml:space="preserve">Anderson, Benedict R. O’G. </w:t>
      </w:r>
      <w:r>
        <w:rPr>
          <w:i/>
          <w:iCs/>
        </w:rPr>
        <w:t>Imagined Communities : Reflections on the Origin and Spread of Nationalism</w:t>
      </w:r>
      <w:r>
        <w:rPr/>
        <w:t>. 2016. /z-wcorg/.</w:t>
      </w:r>
      <w:bookmarkEnd w:id="23"/>
    </w:p>
    <w:p>
      <w:pPr>
        <w:pStyle w:val="Bibliography"/>
        <w:rPr/>
      </w:pPr>
      <w:bookmarkStart w:id="24" w:name="ref-benjaminObraArteEpoca2003"/>
      <w:r>
        <w:rPr/>
        <w:t xml:space="preserve">Benjamin, Walter, and Andrés E. Weiker. </w:t>
      </w:r>
      <w:r>
        <w:rPr>
          <w:i/>
          <w:iCs/>
        </w:rPr>
        <w:t>La obra de arte en la época de su reproductibilidad técnica</w:t>
      </w:r>
      <w:r>
        <w:rPr/>
        <w:t>. Ítaca, 2003.</w:t>
      </w:r>
      <w:bookmarkEnd w:id="24"/>
    </w:p>
    <w:p>
      <w:pPr>
        <w:pStyle w:val="Bibliography"/>
        <w:rPr/>
      </w:pPr>
      <w:bookmarkStart w:id="25" w:name="ref-bhabhaNationNarration1991"/>
      <w:r>
        <w:rPr/>
        <w:t xml:space="preserve">Bhabha, Homi K. </w:t>
      </w:r>
      <w:r>
        <w:rPr>
          <w:i/>
          <w:iCs/>
        </w:rPr>
        <w:t>Nation and Narration</w:t>
      </w:r>
      <w:r>
        <w:rPr/>
        <w:t>. Routledge, 1991. /z-wcorg/.</w:t>
      </w:r>
      <w:bookmarkEnd w:id="25"/>
    </w:p>
    <w:p>
      <w:pPr>
        <w:pStyle w:val="Bibliography"/>
        <w:rPr/>
      </w:pPr>
      <w:bookmarkStart w:id="26" w:name="ref-bolivarObrasCompletas1947"/>
      <w:r>
        <w:rPr/>
        <w:t xml:space="preserve">Bolívar, Simón. </w:t>
      </w:r>
      <w:r>
        <w:rPr>
          <w:i/>
          <w:iCs/>
        </w:rPr>
        <w:t>Obras completas</w:t>
      </w:r>
      <w:r>
        <w:rPr/>
        <w:t>. Edited by Vicente Lecuna, vol. 1, Ediciones Lisama, 1947.</w:t>
      </w:r>
      <w:bookmarkEnd w:id="26"/>
    </w:p>
    <w:p>
      <w:pPr>
        <w:pStyle w:val="Bibliography"/>
        <w:rPr/>
      </w:pPr>
      <w:bookmarkStart w:id="27" w:name="ref-briggsTropesEnlightenmentAge2010"/>
      <w:r>
        <w:rPr/>
        <w:t xml:space="preserve">Briggs, Ronald. </w:t>
      </w:r>
      <w:r>
        <w:rPr>
          <w:i/>
          <w:iCs/>
        </w:rPr>
        <w:t>Tropes of Enlightenment in the Age of Bolivar: Simón Rodríguez and the American Essay at Revolution</w:t>
      </w:r>
      <w:r>
        <w:rPr/>
        <w:t>. Vanderbilt University Press, 2010.</w:t>
      </w:r>
      <w:bookmarkEnd w:id="27"/>
    </w:p>
    <w:p>
      <w:pPr>
        <w:pStyle w:val="Bibliography"/>
        <w:rPr/>
      </w:pPr>
      <w:bookmarkStart w:id="28" w:name="ref-burgerTheoryAvantgarde1984"/>
      <w:r>
        <w:rPr/>
        <w:t xml:space="preserve">Bürger, Peter, and Jochen Schulte-Sasse. </w:t>
      </w:r>
      <w:r>
        <w:rPr>
          <w:i/>
          <w:iCs/>
        </w:rPr>
        <w:t>Theory of the avant-garde</w:t>
      </w:r>
      <w:r>
        <w:rPr/>
        <w:t>. Translated by Michael Shaw, University of Minnesota Press, 1984.</w:t>
      </w:r>
      <w:bookmarkEnd w:id="28"/>
    </w:p>
    <w:p>
      <w:pPr>
        <w:pStyle w:val="Bibliography"/>
        <w:rPr/>
      </w:pPr>
      <w:bookmarkStart w:id="29" w:name="ref-calinescuCincoCarasModernidad2003"/>
      <w:r>
        <w:rPr/>
        <w:t xml:space="preserve">Calinescu, Matei. </w:t>
      </w:r>
      <w:r>
        <w:rPr>
          <w:i/>
          <w:iCs/>
        </w:rPr>
        <w:t>Cinco caras de la modernidad: modernismo, vanguardia, decadencia, kitsch, posmodernismo</w:t>
      </w:r>
      <w:r>
        <w:rPr/>
        <w:t>. Translated by Francisco Rodríguez Martín, Tecnos, 2003.</w:t>
      </w:r>
      <w:bookmarkEnd w:id="29"/>
    </w:p>
    <w:p>
      <w:pPr>
        <w:pStyle w:val="Bibliography"/>
        <w:rPr/>
      </w:pPr>
      <w:bookmarkStart w:id="30" w:name="Xd8b90658deaf75b5c23de03eaa334fbd835ea8e"/>
      <w:r>
        <w:rPr/>
        <w:t xml:space="preserve">Camnitzer, Luis. </w:t>
      </w:r>
      <w:r>
        <w:rPr>
          <w:i/>
          <w:iCs/>
        </w:rPr>
        <w:t>Conceptualism in Latin American art: didactics of liberation</w:t>
      </w:r>
      <w:r>
        <w:rPr/>
        <w:t>. University of Texas Press, 2007.</w:t>
      </w:r>
      <w:bookmarkEnd w:id="30"/>
    </w:p>
    <w:p>
      <w:pPr>
        <w:pStyle w:val="Bibliography"/>
        <w:rPr/>
      </w:pPr>
      <w:bookmarkStart w:id="31" w:name="ref-camnitzerVolandoAusenciaFuerza2005"/>
      <w:r>
        <w:rPr/>
        <w:t xml:space="preserve">---. </w:t>
      </w:r>
      <w:r>
        <w:rPr>
          <w:i/>
          <w:iCs/>
        </w:rPr>
        <w:t>Volando en ausencia de la fuerza de gravedad</w:t>
      </w:r>
      <w:r>
        <w:rPr/>
        <w:t xml:space="preserve">. 2005, </w:t>
      </w:r>
      <w:hyperlink r:id="rId5">
        <w:r>
          <w:rPr>
            <w:rStyle w:val="InternetLink"/>
          </w:rPr>
          <w:t>https://www.artnexus.com/es/magazines/article-magazine-artnexus/5d63263090cc21cf7c09f4f1/58/flying-in-weightlessness</w:t>
        </w:r>
      </w:hyperlink>
      <w:r>
        <w:rPr/>
        <w:t>.</w:t>
      </w:r>
      <w:bookmarkEnd w:id="31"/>
    </w:p>
    <w:p>
      <w:pPr>
        <w:pStyle w:val="Bibliography"/>
        <w:rPr/>
      </w:pPr>
      <w:bookmarkStart w:id="32" w:name="ref-carreradamasCultoBolivarEsbozo2013"/>
      <w:r>
        <w:rPr/>
        <w:t xml:space="preserve">Carrera Damas, German. </w:t>
      </w:r>
      <w:r>
        <w:rPr>
          <w:i/>
          <w:iCs/>
        </w:rPr>
        <w:t>El culto a Bolivar : esbozo para un estudio de la historia de las ideas en Venezuela</w:t>
      </w:r>
      <w:r>
        <w:rPr/>
        <w:t>. Editorial Alfa, 2013.</w:t>
      </w:r>
      <w:bookmarkEnd w:id="32"/>
    </w:p>
    <w:p>
      <w:pPr>
        <w:pStyle w:val="Bibliography"/>
        <w:rPr/>
      </w:pPr>
      <w:bookmarkStart w:id="33" w:name="X92a3504626ea5df0b453cacfe721097d834b164"/>
      <w:r>
        <w:rPr/>
        <w:t xml:space="preserve">Castillo Zapata, Rafael. “Simón Rodríguez: Páginas de la utopía y utopías de la página.” </w:t>
      </w:r>
      <w:r>
        <w:rPr>
          <w:i/>
          <w:iCs/>
        </w:rPr>
        <w:t>Esplendores y miserias del siglo XIX: cultura y sociedad en América Latina</w:t>
      </w:r>
      <w:r>
        <w:rPr/>
        <w:t xml:space="preserve">, edited by Beatriz. González Stephan et al., Monte Avila Editores Latinoamericana, 1995, </w:t>
      </w:r>
      <w:hyperlink r:id="rId6">
        <w:r>
          <w:rPr>
            <w:rStyle w:val="InternetLink"/>
          </w:rPr>
          <w:t>https://books.google.com/books?id=5Tx3Sf4DvfsC</w:t>
        </w:r>
      </w:hyperlink>
      <w:r>
        <w:rPr/>
        <w:t>.</w:t>
      </w:r>
      <w:bookmarkEnd w:id="33"/>
    </w:p>
    <w:p>
      <w:pPr>
        <w:pStyle w:val="Bibliography"/>
        <w:rPr/>
      </w:pPr>
      <w:bookmarkStart w:id="34" w:name="ref-DefinitionDialegmatique"/>
      <w:r>
        <w:rPr/>
        <w:t>“</w:t>
      </w:r>
      <w:r>
        <w:rPr/>
        <w:t xml:space="preserve">Définition de dialegmatique.” </w:t>
      </w:r>
      <w:r>
        <w:rPr>
          <w:i/>
          <w:iCs/>
        </w:rPr>
        <w:t>La langue française</w:t>
      </w:r>
      <w:r>
        <w:rPr/>
        <w:t xml:space="preserve">, </w:t>
      </w:r>
      <w:hyperlink r:id="rId7">
        <w:r>
          <w:rPr>
            <w:rStyle w:val="InternetLink"/>
          </w:rPr>
          <w:t>https://www.lalanguefrancaise.com/dictionnaire/definition/dialegmatique</w:t>
        </w:r>
      </w:hyperlink>
      <w:r>
        <w:rPr/>
        <w:t>. Accessed 17 Dec. 2022.</w:t>
      </w:r>
      <w:bookmarkEnd w:id="34"/>
    </w:p>
    <w:p>
      <w:pPr>
        <w:pStyle w:val="Bibliography"/>
        <w:rPr/>
      </w:pPr>
      <w:bookmarkStart w:id="35" w:name="ref-deleuzeMilMesetasCapitalismo2002"/>
      <w:r>
        <w:rPr/>
        <w:t xml:space="preserve">Deleuze, Gilles, and Félix Guattari. </w:t>
      </w:r>
      <w:r>
        <w:rPr>
          <w:i/>
          <w:iCs/>
        </w:rPr>
        <w:t>Mil mesetas: capitalismo y esquizofrenia</w:t>
      </w:r>
      <w:r>
        <w:rPr/>
        <w:t>. Translated by José Vásquez Pérez, 5th ed., Pre-Textos, 2002.</w:t>
      </w:r>
      <w:bookmarkEnd w:id="35"/>
    </w:p>
    <w:p>
      <w:pPr>
        <w:pStyle w:val="Bibliography"/>
        <w:rPr/>
      </w:pPr>
      <w:bookmarkStart w:id="36" w:name="ref-derridaSeminarioBestiaSoberano2010"/>
      <w:r>
        <w:rPr/>
        <w:t xml:space="preserve">Derrida, Jacques. </w:t>
      </w:r>
      <w:r>
        <w:rPr>
          <w:i/>
          <w:iCs/>
        </w:rPr>
        <w:t>Seminario La bestia y el soberano</w:t>
      </w:r>
      <w:r>
        <w:rPr/>
        <w:t>. Ediciones Manantial, 2010.</w:t>
      </w:r>
      <w:bookmarkEnd w:id="36"/>
    </w:p>
    <w:p>
      <w:pPr>
        <w:pStyle w:val="Bibliography"/>
        <w:rPr/>
      </w:pPr>
      <w:bookmarkStart w:id="37" w:name="ref-duranSupuestaInfluenciaRousseau2011"/>
      <w:r>
        <w:rPr/>
        <w:t xml:space="preserve">Durán, Maximiliano. “La supuesta influencia de Rousseau en el pensamiento de Simón Rodríguez: la ‘tesis del Emilio’.” </w:t>
      </w:r>
      <w:r>
        <w:rPr>
          <w:i/>
          <w:iCs/>
        </w:rPr>
        <w:t>Iberoamericana (Madrid, Spain)</w:t>
      </w:r>
      <w:r>
        <w:rPr/>
        <w:t>, vol. 11, no. 42, 2011, pp. 7–20.</w:t>
      </w:r>
      <w:bookmarkEnd w:id="37"/>
    </w:p>
    <w:p>
      <w:pPr>
        <w:pStyle w:val="Bibliography"/>
        <w:rPr/>
      </w:pPr>
      <w:bookmarkStart w:id="38" w:name="ref-duranLocuraNovedadEducacion2017"/>
      <w:r>
        <w:rPr/>
        <w:t xml:space="preserve">---. “Locura, novedad y educación en el pensamiento político de Simón Rodríguez: un abordaje filosófico.” </w:t>
      </w:r>
      <w:r>
        <w:rPr>
          <w:i/>
          <w:iCs/>
        </w:rPr>
        <w:t>Cadernos de História da Educação</w:t>
      </w:r>
      <w:r>
        <w:rPr/>
        <w:t xml:space="preserve">, vol. 16, no. 2, 2017, pp. 525–38, </w:t>
      </w:r>
      <w:hyperlink r:id="rId8">
        <w:r>
          <w:rPr>
            <w:rStyle w:val="InternetLink"/>
          </w:rPr>
          <w:t>https://seer.ufu.br/index.php/che/article/view/39602</w:t>
        </w:r>
      </w:hyperlink>
      <w:r>
        <w:rPr/>
        <w:t>.</w:t>
      </w:r>
      <w:bookmarkEnd w:id="38"/>
    </w:p>
    <w:p>
      <w:pPr>
        <w:pStyle w:val="Bibliography"/>
        <w:rPr/>
      </w:pPr>
      <w:bookmarkStart w:id="39" w:name="ref-echeverriaIntroduccion2003"/>
      <w:r>
        <w:rPr/>
        <w:t xml:space="preserve">Echeverría, Bolívar. “Introducción.” </w:t>
      </w:r>
      <w:r>
        <w:rPr>
          <w:i/>
          <w:iCs/>
        </w:rPr>
        <w:t>La obra de arte en la época de su reproductibilidad técnica</w:t>
      </w:r>
      <w:r>
        <w:rPr/>
        <w:t>, by Walter Benjamin and Andrés E. Weiker, Ítaca, 2003.</w:t>
      </w:r>
      <w:bookmarkEnd w:id="39"/>
    </w:p>
    <w:p>
      <w:pPr>
        <w:pStyle w:val="Bibliography"/>
        <w:rPr/>
      </w:pPr>
      <w:bookmarkStart w:id="40" w:name="ref-carreradamasCultoBolivar2018"/>
      <w:r>
        <w:rPr>
          <w:i/>
          <w:iCs/>
        </w:rPr>
        <w:t>El culto a Bolívar</w:t>
      </w:r>
      <w:r>
        <w:rPr/>
        <w:t xml:space="preserve">. 2018. </w:t>
      </w:r>
      <w:r>
        <w:rPr>
          <w:i/>
          <w:iCs/>
        </w:rPr>
        <w:t>YouTube</w:t>
      </w:r>
      <w:r>
        <w:rPr/>
        <w:t xml:space="preserve">, </w:t>
      </w:r>
      <w:hyperlink r:id="rId9">
        <w:r>
          <w:rPr>
            <w:rStyle w:val="InternetLink"/>
          </w:rPr>
          <w:t>https://www.youtube.com/watch?v=hBoAgx0p5MA</w:t>
        </w:r>
      </w:hyperlink>
      <w:r>
        <w:rPr/>
        <w:t>.</w:t>
      </w:r>
      <w:bookmarkEnd w:id="40"/>
    </w:p>
    <w:p>
      <w:pPr>
        <w:pStyle w:val="Bibliography"/>
        <w:rPr/>
      </w:pPr>
      <w:bookmarkStart w:id="41" w:name="ref-foucaultQueEsAutor2010"/>
      <w:r>
        <w:rPr/>
        <w:t xml:space="preserve">Foucault, Michel. </w:t>
      </w:r>
      <w:r>
        <w:rPr>
          <w:i/>
          <w:iCs/>
        </w:rPr>
        <w:t>Qué es un autor</w:t>
      </w:r>
      <w:r>
        <w:rPr/>
        <w:t>. El Cuenco de Plata, 2010.</w:t>
      </w:r>
      <w:bookmarkEnd w:id="41"/>
    </w:p>
    <w:p>
      <w:pPr>
        <w:pStyle w:val="Bibliography"/>
        <w:rPr/>
      </w:pPr>
      <w:bookmarkStart w:id="42" w:name="ref-graeberDawnEverythingNew2021"/>
      <w:r>
        <w:rPr/>
        <w:t xml:space="preserve">Graeber, David, and D. Wengrow. </w:t>
      </w:r>
      <w:r>
        <w:rPr>
          <w:i/>
          <w:iCs/>
        </w:rPr>
        <w:t>The dawn of everything: a new history of humanity</w:t>
      </w:r>
      <w:r>
        <w:rPr/>
        <w:t>. Unabridged, Macmillan Audio, 2021.</w:t>
      </w:r>
      <w:bookmarkEnd w:id="42"/>
    </w:p>
    <w:p>
      <w:pPr>
        <w:pStyle w:val="Bibliography"/>
        <w:rPr/>
      </w:pPr>
      <w:bookmarkStart w:id="43" w:name="ref-hobsbawmNationsNationalism17801990"/>
      <w:r>
        <w:rPr/>
        <w:t xml:space="preserve">Hobsbawm, E. J. </w:t>
      </w:r>
      <w:r>
        <w:rPr>
          <w:i/>
          <w:iCs/>
        </w:rPr>
        <w:t>Nations and nationalism since 1780: programme, myth, reality</w:t>
      </w:r>
      <w:r>
        <w:rPr/>
        <w:t>. Cambridge University Press, 1990.</w:t>
      </w:r>
      <w:bookmarkEnd w:id="43"/>
    </w:p>
    <w:p>
      <w:pPr>
        <w:pStyle w:val="Bibliography"/>
        <w:rPr/>
      </w:pPr>
      <w:bookmarkStart w:id="44" w:name="ref-huyssenGreatDivideModernism1986"/>
      <w:r>
        <w:rPr/>
        <w:t xml:space="preserve">Huyssen, Andreas. </w:t>
      </w:r>
      <w:r>
        <w:rPr>
          <w:i/>
          <w:iCs/>
        </w:rPr>
        <w:t>After the Great Divide: Modernism, Mass Culture, Postmodernism</w:t>
      </w:r>
      <w:r>
        <w:rPr/>
        <w:t xml:space="preserve">. Indiana University Press, 1986. </w:t>
      </w:r>
      <w:r>
        <w:rPr>
          <w:i/>
          <w:iCs/>
        </w:rPr>
        <w:t>onesearch.library.nd.edu</w:t>
      </w:r>
      <w:r>
        <w:rPr/>
        <w:t xml:space="preserve">, </w:t>
      </w:r>
      <w:hyperlink r:id="rId10">
        <w:r>
          <w:rPr>
            <w:rStyle w:val="InternetLink"/>
          </w:rPr>
          <w:t>https://login.proxy.library.nd.edu/login?url=https://hdl.handle.net/2027/heb.01765.0001.001</w:t>
        </w:r>
      </w:hyperlink>
      <w:r>
        <w:rPr/>
        <w:t>.</w:t>
      </w:r>
      <w:bookmarkEnd w:id="44"/>
    </w:p>
    <w:p>
      <w:pPr>
        <w:pStyle w:val="Bibliography"/>
        <w:rPr/>
      </w:pPr>
      <w:bookmarkStart w:id="45" w:name="ref-lasartevalcarcelLadoOscuroSimon2005"/>
      <w:r>
        <w:rPr/>
        <w:t xml:space="preserve">Lasarte Valcárcel, Javier. “El lado oscuro de Simón Rodríguez.” </w:t>
      </w:r>
      <w:r>
        <w:rPr>
          <w:i/>
          <w:iCs/>
        </w:rPr>
        <w:t>Al filo de la lectura: usos de la escritura, Figuras de escritor en Venezuela</w:t>
      </w:r>
      <w:r>
        <w:rPr/>
        <w:t>, Universidad Católica Cecilio Acosta, 2005.</w:t>
      </w:r>
      <w:bookmarkEnd w:id="45"/>
    </w:p>
    <w:p>
      <w:pPr>
        <w:pStyle w:val="Bibliography"/>
        <w:rPr/>
      </w:pPr>
      <w:bookmarkStart w:id="46" w:name="Xdda371fab8939c3be525908c7c972da11d42e3e"/>
      <w:r>
        <w:rPr/>
        <w:t xml:space="preserve">Lastarria, José Victorino. </w:t>
      </w:r>
      <w:r>
        <w:rPr>
          <w:i/>
          <w:iCs/>
        </w:rPr>
        <w:t>Recuerdos literarios; datos para la historia literaria de la América Española i del progreso intelectual en Chile</w:t>
      </w:r>
      <w:r>
        <w:rPr/>
        <w:t>. 2. ed, M. Servat, 1885.</w:t>
      </w:r>
      <w:bookmarkEnd w:id="46"/>
    </w:p>
    <w:p>
      <w:pPr>
        <w:pStyle w:val="Bibliography"/>
        <w:rPr/>
      </w:pPr>
      <w:bookmarkStart w:id="47" w:name="ref-lecunaSenorDonSimon1947"/>
      <w:r>
        <w:rPr/>
        <w:t xml:space="preserve">Lecuna, Vicente, editor. “Al señor Don Simón Rodríguez.” </w:t>
      </w:r>
      <w:r>
        <w:rPr>
          <w:i/>
          <w:iCs/>
        </w:rPr>
        <w:t>Obras completas</w:t>
      </w:r>
      <w:r>
        <w:rPr/>
        <w:t>, by Simón Bolívar, Ediciones Lisama, 1947.</w:t>
      </w:r>
      <w:bookmarkEnd w:id="47"/>
    </w:p>
    <w:p>
      <w:pPr>
        <w:pStyle w:val="Bibliography"/>
        <w:rPr/>
      </w:pPr>
      <w:bookmarkStart w:id="48" w:name="X4c2da6591ec1a753ff9dbca9b45c70a0dd016e5"/>
      <w:r>
        <w:rPr/>
        <w:t xml:space="preserve">Lezama Lima, José. “El romanticismo y el hecho americano.” </w:t>
      </w:r>
      <w:r>
        <w:rPr>
          <w:i/>
          <w:iCs/>
        </w:rPr>
        <w:t>La expresión americana</w:t>
      </w:r>
      <w:r>
        <w:rPr/>
        <w:t>, edited by Irlemar. Chiampi, Confluencias, 2011.</w:t>
      </w:r>
      <w:bookmarkEnd w:id="48"/>
    </w:p>
    <w:p>
      <w:pPr>
        <w:pStyle w:val="Bibliography"/>
        <w:rPr/>
      </w:pPr>
      <w:bookmarkStart w:id="49" w:name="ref-lopezCirculoBellasArtes1998"/>
      <w:r>
        <w:rPr/>
        <w:t xml:space="preserve">López, José Enrique, et al. “El Círculo de Bellas Artes y La Modernidad Pictórica En Venezuela.” </w:t>
      </w:r>
      <w:r>
        <w:rPr>
          <w:i/>
          <w:iCs/>
        </w:rPr>
        <w:t>Gaceta Médica de Caracas</w:t>
      </w:r>
      <w:r>
        <w:rPr/>
        <w:t>, vol. 1, no. 106, 1998, pp. 89–102.</w:t>
      </w:r>
      <w:bookmarkEnd w:id="49"/>
    </w:p>
    <w:p>
      <w:pPr>
        <w:pStyle w:val="Bibliography"/>
        <w:rPr/>
      </w:pPr>
      <w:bookmarkStart w:id="50" w:name="ref-lozanoylozanoMaestroLibertador1913"/>
      <w:r>
        <w:rPr/>
        <w:t xml:space="preserve">Lozano y Lozano, Fabio. </w:t>
      </w:r>
      <w:r>
        <w:rPr>
          <w:i/>
          <w:iCs/>
        </w:rPr>
        <w:t>El maestro del Libertador</w:t>
      </w:r>
      <w:r>
        <w:rPr/>
        <w:t>. P. Ollendorff, 1913.</w:t>
      </w:r>
      <w:bookmarkEnd w:id="50"/>
    </w:p>
    <w:p>
      <w:pPr>
        <w:pStyle w:val="Bibliography"/>
        <w:rPr/>
      </w:pPr>
      <w:bookmarkStart w:id="51" w:name="ref-marcoyVoyageDansRegion1877"/>
      <w:r>
        <w:rPr/>
        <w:t xml:space="preserve">Marcoy, Paul. “Voyage dans la region du Titicaca et dans les Vallées de l’est du Bas-Péru.” </w:t>
      </w:r>
      <w:r>
        <w:rPr>
          <w:i/>
          <w:iCs/>
        </w:rPr>
        <w:t>Le Tour du monde : nouveau journal des voyages / publié sous la direction de M. Édouard Charton et illustré par nos plus célèbres artistes -- 1877-01-01 -- fascicules</w:t>
      </w:r>
      <w:r>
        <w:rPr/>
        <w:t xml:space="preserve">, no. 33, Jan. 1877, </w:t>
      </w:r>
      <w:hyperlink r:id="rId11">
        <w:r>
          <w:rPr>
            <w:rStyle w:val="InternetLink"/>
          </w:rPr>
          <w:t>https://gallica.bnf.fr/ark:/12148/bpt6k344072</w:t>
        </w:r>
      </w:hyperlink>
      <w:r>
        <w:rPr/>
        <w:t>.</w:t>
      </w:r>
      <w:bookmarkEnd w:id="51"/>
    </w:p>
    <w:p>
      <w:pPr>
        <w:pStyle w:val="Bibliography"/>
        <w:rPr/>
      </w:pPr>
      <w:bookmarkStart w:id="52" w:name="ref-mondragonHaciaEdicionCritica2016"/>
      <w:r>
        <w:rPr/>
        <w:t xml:space="preserve">Mondragón, Rafael. “Hacia una edición crítica de Sociedades americanas en 1828 de Simón Rodríguez: Claves para la reconstrucción de un proyecto editorial.” </w:t>
      </w:r>
      <w:r>
        <w:rPr>
          <w:i/>
          <w:iCs/>
        </w:rPr>
        <w:t>Utopia y Praxis Latinoamericana</w:t>
      </w:r>
      <w:r>
        <w:rPr/>
        <w:t>, vol. 21, no. 75, 2016, pp. 113–37.</w:t>
      </w:r>
      <w:bookmarkEnd w:id="52"/>
    </w:p>
    <w:p>
      <w:pPr>
        <w:pStyle w:val="Bibliography"/>
        <w:rPr/>
      </w:pPr>
      <w:bookmarkStart w:id="53" w:name="ref-moralesCronologia1990"/>
      <w:r>
        <w:rPr/>
        <w:t xml:space="preserve">Morales, Fabio, and Departamento Técnico de Biblioteca Ayacucho. “Cronología.” </w:t>
      </w:r>
      <w:r>
        <w:rPr>
          <w:i/>
          <w:iCs/>
        </w:rPr>
        <w:t>Sociedades americanas</w:t>
      </w:r>
      <w:r>
        <w:rPr/>
        <w:t>, by Simón. Rodríguez, Biblioteca Ayacucho, 1990.</w:t>
      </w:r>
      <w:bookmarkEnd w:id="53"/>
    </w:p>
    <w:p>
      <w:pPr>
        <w:pStyle w:val="Bibliography"/>
        <w:rPr/>
      </w:pPr>
      <w:bookmarkStart w:id="54" w:name="ref-pulgarmachadoPreguntasSobreAutoridad"/>
      <w:r>
        <w:rPr/>
        <w:t xml:space="preserve">Pulgar Machado, Camila. “Preguntas sobre la autoridad de Simón Rodríguez.” </w:t>
      </w:r>
      <w:r>
        <w:rPr>
          <w:i/>
          <w:iCs/>
        </w:rPr>
        <w:t>Guaraguao</w:t>
      </w:r>
      <w:r>
        <w:rPr/>
        <w:t xml:space="preserve">, vol. 20, p. 44. </w:t>
      </w:r>
      <w:r>
        <w:rPr>
          <w:i/>
          <w:iCs/>
        </w:rPr>
        <w:t>Open WorldCat</w:t>
      </w:r>
      <w:r>
        <w:rPr/>
        <w:t xml:space="preserve">, </w:t>
      </w:r>
      <w:hyperlink r:id="rId12">
        <w:r>
          <w:rPr>
            <w:rStyle w:val="InternetLink"/>
          </w:rPr>
          <w:t>http://www.jstor.org/stable/44078706</w:t>
        </w:r>
      </w:hyperlink>
      <w:r>
        <w:rPr/>
        <w:t>. Accessed 10 Mar. 2023.</w:t>
      </w:r>
      <w:bookmarkEnd w:id="54"/>
    </w:p>
    <w:p>
      <w:pPr>
        <w:pStyle w:val="Bibliography"/>
        <w:rPr/>
      </w:pPr>
      <w:bookmarkStart w:id="55" w:name="ref-raeExotericaExotericoDiccionario2022"/>
      <w:r>
        <w:rPr/>
        <w:t xml:space="preserve">RAE. “exotérica, exotérico | Diccionario panhispánico de dudas.” </w:t>
      </w:r>
      <w:r>
        <w:rPr>
          <w:i/>
          <w:iCs/>
        </w:rPr>
        <w:t>Diccionario panhispánico de dudas</w:t>
      </w:r>
      <w:r>
        <w:rPr/>
        <w:t xml:space="preserve">, 6 Nov. 2022, </w:t>
      </w:r>
      <w:hyperlink r:id="rId13">
        <w:r>
          <w:rPr>
            <w:rStyle w:val="InternetLink"/>
          </w:rPr>
          <w:t>https://www.rae.es/dpd/exotérica</w:t>
        </w:r>
      </w:hyperlink>
      <w:r>
        <w:rPr/>
        <w:t>.</w:t>
      </w:r>
      <w:bookmarkEnd w:id="55"/>
    </w:p>
    <w:p>
      <w:pPr>
        <w:pStyle w:val="Bibliography"/>
        <w:rPr/>
      </w:pPr>
      <w:bookmarkStart w:id="56" w:name="ref-rawiczCampoLatinoamericanista2022"/>
      <w:r>
        <w:rPr/>
        <w:t xml:space="preserve">Rawicz, Daniela, and Rafael Mondragón. “El campo latinoamericanista.” </w:t>
      </w:r>
      <w:r>
        <w:rPr>
          <w:i/>
          <w:iCs/>
        </w:rPr>
        <w:t>Estudios críticos sobre Sociedades americanas en 1828 de Simón Rodríguez</w:t>
      </w:r>
      <w:r>
        <w:rPr/>
        <w:t>, edited by María del Rayo Ramírez et al., Universidad Autónoma de la Ciudad de México, 2022.</w:t>
      </w:r>
      <w:bookmarkEnd w:id="56"/>
    </w:p>
    <w:p>
      <w:pPr>
        <w:pStyle w:val="Bibliography"/>
        <w:rPr/>
      </w:pPr>
      <w:bookmarkStart w:id="57" w:name="ref-rodriguezInventamosErramos2004"/>
      <w:r>
        <w:rPr/>
        <w:t xml:space="preserve">Rodríguez, Simón. </w:t>
      </w:r>
      <w:r>
        <w:rPr>
          <w:i/>
          <w:iCs/>
        </w:rPr>
        <w:t>Inventamos o erramos</w:t>
      </w:r>
      <w:r>
        <w:rPr/>
        <w:t>. Edited by Dardo Cúneo, Monte Avila, 2004.</w:t>
      </w:r>
      <w:bookmarkEnd w:id="57"/>
    </w:p>
    <w:p>
      <w:pPr>
        <w:pStyle w:val="Bibliography"/>
        <w:rPr/>
      </w:pPr>
      <w:bookmarkStart w:id="58" w:name="ref-RodriguezSimon"/>
      <w:r>
        <w:rPr/>
        <w:t>“</w:t>
      </w:r>
      <w:r>
        <w:rPr/>
        <w:t xml:space="preserve">Rodríguez, Simón.” </w:t>
      </w:r>
      <w:r>
        <w:rPr>
          <w:i/>
          <w:iCs/>
        </w:rPr>
        <w:t>Diccionario de historia de Venezuela. Fundación Empresas Polar</w:t>
      </w:r>
      <w:r>
        <w:rPr/>
        <w:t xml:space="preserve">, </w:t>
      </w:r>
      <w:hyperlink r:id="rId14">
        <w:r>
          <w:rPr>
            <w:rStyle w:val="InternetLink"/>
          </w:rPr>
          <w:t>https://bibliofep.fundacionempresaspolar.org/dhv/entradas/r/rodriguez-simon/</w:t>
        </w:r>
      </w:hyperlink>
      <w:r>
        <w:rPr/>
        <w:t>. Accessed 27 May 2022.</w:t>
      </w:r>
      <w:bookmarkEnd w:id="58"/>
    </w:p>
    <w:p>
      <w:pPr>
        <w:pStyle w:val="Bibliography"/>
        <w:rPr/>
      </w:pPr>
      <w:bookmarkStart w:id="59" w:name="X61f066651f6035b7295e00c75dc96144baf5487"/>
      <w:r>
        <w:rPr/>
        <w:t xml:space="preserve">Rodríguez, Simón. </w:t>
      </w:r>
      <w:r>
        <w:rPr>
          <w:i/>
          <w:iCs/>
        </w:rPr>
        <w:t>Sociedades Americanas en 1828. Cómo serán y cómo podrían ser en los siglos venideros</w:t>
      </w:r>
      <w:r>
        <w:rPr/>
        <w:t>. Universidad Autónoma Metropolitana, 2018.</w:t>
      </w:r>
      <w:bookmarkEnd w:id="59"/>
    </w:p>
    <w:p>
      <w:pPr>
        <w:pStyle w:val="Bibliography"/>
        <w:rPr/>
      </w:pPr>
      <w:bookmarkStart w:id="60" w:name="Xb1f00bbdd6f2470181f2c5426e97d6fa78accce"/>
      <w:r>
        <w:rPr/>
        <w:t xml:space="preserve">---. </w:t>
      </w:r>
      <w:r>
        <w:rPr>
          <w:i/>
          <w:iCs/>
        </w:rPr>
        <w:t>Sociedades Americanas en 1828. Cómo serán y cómo podrían ser en los siglos venideros</w:t>
      </w:r>
      <w:r>
        <w:rPr/>
        <w:t>. Universidad Autónoma Metropolitana, 2018.</w:t>
      </w:r>
      <w:bookmarkEnd w:id="60"/>
    </w:p>
    <w:p>
      <w:pPr>
        <w:pStyle w:val="Bibliography"/>
        <w:rPr/>
      </w:pPr>
      <w:bookmarkStart w:id="61" w:name="ref-rodriguezSociedadesAmericanas1828"/>
      <w:r>
        <w:rPr/>
        <w:t xml:space="preserve">---.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Universidad Autónoma Metropolitana.</w:t>
      </w:r>
      <w:bookmarkEnd w:id="61"/>
    </w:p>
    <w:p>
      <w:pPr>
        <w:pStyle w:val="Bibliography"/>
        <w:rPr/>
      </w:pPr>
      <w:bookmarkStart w:id="62" w:name="Xf27b1d5ff486e38d22d1aa97c51a774ae53bf89"/>
      <w:r>
        <w:rPr/>
        <w:t xml:space="preserve">---. </w:t>
      </w:r>
      <w:r>
        <w:rPr>
          <w:i/>
          <w:iCs/>
        </w:rPr>
        <w:t>Sociedades Americanas en 1828. Luces y virtudes sociales</w:t>
      </w:r>
      <w:r>
        <w:rPr/>
        <w:t>. Universidad Autónoma Metropolitana, 2018.</w:t>
      </w:r>
      <w:bookmarkEnd w:id="62"/>
    </w:p>
    <w:p>
      <w:pPr>
        <w:pStyle w:val="Bibliography"/>
        <w:rPr/>
      </w:pPr>
      <w:bookmarkStart w:id="63" w:name="ref-rotkerBravoPuebloPoder2005"/>
      <w:r>
        <w:rPr/>
        <w:t xml:space="preserve">Rotker, Susana. </w:t>
      </w:r>
      <w:r>
        <w:rPr>
          <w:i/>
          <w:iCs/>
        </w:rPr>
        <w:t>Bravo pueblo : poder, utopía y violencia</w:t>
      </w:r>
      <w:r>
        <w:rPr/>
        <w:t>. Fondo Editorial Nave Va, 2005.</w:t>
      </w:r>
      <w:bookmarkEnd w:id="63"/>
    </w:p>
    <w:p>
      <w:pPr>
        <w:pStyle w:val="Bibliography"/>
        <w:rPr/>
      </w:pPr>
      <w:bookmarkStart w:id="64" w:name="ref-rotkerNationMockeryOppositional1996"/>
      <w:r>
        <w:rPr/>
        <w:t xml:space="preserve">Rotker, Susana. “Nation and mockery: the oppositional writings of Simon Rodriguez.” </w:t>
      </w:r>
      <w:r>
        <w:rPr>
          <w:i/>
          <w:iCs/>
        </w:rPr>
        <w:t>Modern Language Quarterly</w:t>
      </w:r>
      <w:r>
        <w:rPr/>
        <w:t xml:space="preserve">, vol. 57, no. 2, June 1996, pp. 253–53. Gale Academic OneFile Select, </w:t>
      </w:r>
      <w:r>
        <w:rPr>
          <w:i/>
          <w:iCs/>
        </w:rPr>
        <w:t>Gale</w:t>
      </w:r>
      <w:r>
        <w:rPr/>
        <w:t xml:space="preserve">, </w:t>
      </w:r>
      <w:hyperlink r:id="rId15">
        <w:r>
          <w:rPr>
            <w:rStyle w:val="InternetLink"/>
          </w:rPr>
          <w:t>http://link.gale.com/apps/doc/A18579177/EAIM?u=nd_ref&amp;sid=zotero&amp;xid=ddea8d51</w:t>
        </w:r>
      </w:hyperlink>
      <w:r>
        <w:rPr/>
        <w:t>.</w:t>
      </w:r>
      <w:bookmarkEnd w:id="64"/>
    </w:p>
    <w:p>
      <w:pPr>
        <w:pStyle w:val="Bibliography"/>
        <w:rPr/>
      </w:pPr>
      <w:bookmarkStart w:id="65" w:name="ref-rousseauEmile"/>
      <w:r>
        <w:rPr/>
        <w:t xml:space="preserve">Rousseau, Jean-Jacques. </w:t>
      </w:r>
      <w:r>
        <w:rPr>
          <w:i/>
          <w:iCs/>
        </w:rPr>
        <w:t>Emile</w:t>
      </w:r>
      <w:r>
        <w:rPr/>
        <w:t xml:space="preserve">. </w:t>
      </w:r>
      <w:hyperlink r:id="rId16">
        <w:r>
          <w:rPr>
            <w:rStyle w:val="InternetLink"/>
          </w:rPr>
          <w:t>https://www.gutenberg.org/files/5427/5427-h/5427-h.htm</w:t>
        </w:r>
      </w:hyperlink>
      <w:r>
        <w:rPr/>
        <w:t>. Accessed 16 Jan. 2023.</w:t>
      </w:r>
      <w:bookmarkEnd w:id="65"/>
    </w:p>
    <w:p>
      <w:pPr>
        <w:pStyle w:val="Bibliography"/>
        <w:rPr/>
      </w:pPr>
      <w:bookmarkStart w:id="66" w:name="X8a1bec3d26161c413e35adfd1ab87ec9f2a9c25"/>
      <w:r>
        <w:rPr/>
        <w:t xml:space="preserve">Rozitchner, León. </w:t>
      </w:r>
      <w:r>
        <w:rPr>
          <w:i/>
          <w:iCs/>
        </w:rPr>
        <w:t>Filosofía y emancipación: Simón Rodríguez : el triunfo de un fracaso ejemplar</w:t>
      </w:r>
      <w:r>
        <w:rPr/>
        <w:t xml:space="preserve">. Ediciones Biblioteca Nacional, 2012, </w:t>
      </w:r>
      <w:hyperlink r:id="rId17">
        <w:r>
          <w:rPr>
            <w:rStyle w:val="InternetLink"/>
          </w:rPr>
          <w:t>http://core.cambeiro.com.ar/0-170082-1.pdf</w:t>
        </w:r>
      </w:hyperlink>
      <w:r>
        <w:rPr/>
        <w:t>.</w:t>
      </w:r>
      <w:bookmarkEnd w:id="66"/>
    </w:p>
    <w:p>
      <w:pPr>
        <w:pStyle w:val="Bibliography"/>
        <w:rPr/>
      </w:pPr>
      <w:bookmarkStart w:id="67" w:name="Xe6fed8e939d0d04b675690c32b2a468aa120998"/>
      <w:r>
        <w:rPr/>
        <w:t xml:space="preserve">Rumazo González, Alfonso. “Estudio introductorio.” </w:t>
      </w:r>
      <w:r>
        <w:rPr>
          <w:i/>
          <w:iCs/>
        </w:rPr>
        <w:t>Obras completas</w:t>
      </w:r>
      <w:r>
        <w:rPr/>
        <w:t>, by Simón Rodríguez, vol. 1, Universidad Simón Rodríguez, 1975.</w:t>
      </w:r>
      <w:bookmarkEnd w:id="67"/>
    </w:p>
    <w:p>
      <w:pPr>
        <w:pStyle w:val="Bibliography"/>
        <w:rPr/>
      </w:pPr>
      <w:bookmarkStart w:id="68" w:name="X9e9e7cf04d1a2f74f2eb8fdc2f9a0ecce20c1ec"/>
      <w:r>
        <w:rPr/>
        <w:t xml:space="preserve">---. </w:t>
      </w:r>
      <w:r>
        <w:rPr>
          <w:i/>
          <w:iCs/>
        </w:rPr>
        <w:t>Simón Rodríguez, Maestro de América</w:t>
      </w:r>
      <w:r>
        <w:rPr/>
        <w:t>. Ministerio de Comunicación e Información, 2006.</w:t>
      </w:r>
      <w:bookmarkEnd w:id="68"/>
    </w:p>
    <w:p>
      <w:pPr>
        <w:pStyle w:val="Bibliography"/>
        <w:rPr/>
      </w:pPr>
      <w:bookmarkStart w:id="69" w:name="ref-smithWealthNations1991"/>
      <w:r>
        <w:rPr/>
        <w:t xml:space="preserve">Smith, Adam. </w:t>
      </w:r>
      <w:r>
        <w:rPr>
          <w:i/>
          <w:iCs/>
        </w:rPr>
        <w:t>The wealth of nations</w:t>
      </w:r>
      <w:r>
        <w:rPr/>
        <w:t xml:space="preserve">. Knopf : Distributed by Random House, 1991, </w:t>
      </w:r>
      <w:hyperlink r:id="rId18">
        <w:r>
          <w:rPr>
            <w:rStyle w:val="InternetLink"/>
          </w:rPr>
          <w:t>http://catdir.loc.gov/catdir/enhancements/fy0703/91052981-s.html</w:t>
        </w:r>
      </w:hyperlink>
      <w:r>
        <w:rPr/>
        <w:t>.</w:t>
      </w:r>
      <w:bookmarkEnd w:id="69"/>
    </w:p>
    <w:p>
      <w:pPr>
        <w:pStyle w:val="Bibliography"/>
        <w:rPr/>
      </w:pPr>
      <w:bookmarkStart w:id="70" w:name="ref-stuartmillNature"/>
      <w:r>
        <w:rPr/>
        <w:t xml:space="preserve">Stuart Mill, John. </w:t>
      </w:r>
      <w:r>
        <w:rPr>
          <w:i/>
          <w:iCs/>
        </w:rPr>
        <w:t>On Nature</w:t>
      </w:r>
      <w:r>
        <w:rPr/>
        <w:t xml:space="preserve">. </w:t>
      </w:r>
      <w:hyperlink r:id="rId19">
        <w:r>
          <w:rPr>
            <w:rStyle w:val="InternetLink"/>
          </w:rPr>
          <w:t>https://www.lancaster.ac.uk/users/philosophy/texts/mill_on.htm</w:t>
        </w:r>
      </w:hyperlink>
      <w:r>
        <w:rPr/>
        <w:t>. Accessed 17 Jan. 2023.</w:t>
      </w:r>
      <w:bookmarkEnd w:id="70"/>
    </w:p>
    <w:p>
      <w:pPr>
        <w:pStyle w:val="Bibliography"/>
        <w:rPr/>
      </w:pPr>
      <w:bookmarkStart w:id="71" w:name="ref-treschRomanticMachineUtopian2012"/>
      <w:r>
        <w:rPr/>
        <w:t xml:space="preserve">Tresch, John. </w:t>
      </w:r>
      <w:r>
        <w:rPr>
          <w:i/>
          <w:iCs/>
        </w:rPr>
        <w:t>The romantic machine: utopian science and technology after Napoleon</w:t>
      </w:r>
      <w:r>
        <w:rPr/>
        <w:t>. University of Chicago Press, The University of Chicago Press, 2012.</w:t>
      </w:r>
      <w:bookmarkEnd w:id="71"/>
    </w:p>
    <w:p>
      <w:pPr>
        <w:pStyle w:val="Bibliography"/>
        <w:rPr/>
      </w:pPr>
      <w:bookmarkStart w:id="72" w:name="ref-ulloaJoseLezamaLima1998"/>
      <w:r>
        <w:rPr/>
        <w:t xml:space="preserve">Ulloa, Leonor A., and Justo C. Ulloa. “José Lezama Lima: configuración mítica de América.” </w:t>
      </w:r>
      <w:r>
        <w:rPr>
          <w:i/>
          <w:iCs/>
        </w:rPr>
        <w:t>MLN</w:t>
      </w:r>
      <w:r>
        <w:rPr/>
        <w:t xml:space="preserve">, vol. 113, no. 2, 1998, pp. 364–79. </w:t>
      </w:r>
      <w:r>
        <w:rPr>
          <w:i/>
          <w:iCs/>
        </w:rPr>
        <w:t>JSTOR</w:t>
      </w:r>
      <w:r>
        <w:rPr/>
        <w:t xml:space="preserve">, </w:t>
      </w:r>
      <w:hyperlink r:id="rId20">
        <w:r>
          <w:rPr>
            <w:rStyle w:val="InternetLink"/>
          </w:rPr>
          <w:t>http://www.jstor.org/stable/3251480</w:t>
        </w:r>
      </w:hyperlink>
      <w:r>
        <w:rPr/>
        <w:t>.</w:t>
      </w:r>
      <w:bookmarkEnd w:id="72"/>
    </w:p>
    <w:p>
      <w:pPr>
        <w:pStyle w:val="Bibliography"/>
        <w:rPr/>
      </w:pPr>
      <w:bookmarkStart w:id="73" w:name="ref-uribeangelLibertadorSuAyo1884"/>
      <w:r>
        <w:rPr/>
        <w:t xml:space="preserve">Uribe Ángel, Manuel. “El Libertador, su ayo y su capellán.” </w:t>
      </w:r>
      <w:r>
        <w:rPr>
          <w:i/>
          <w:iCs/>
        </w:rPr>
        <w:t>Homenaje de Colombia al Libertador Simón Bolívar</w:t>
      </w:r>
      <w:r>
        <w:rPr/>
        <w:t xml:space="preserve">, Imprenta de Medardo Rivas, 1884, </w:t>
      </w:r>
      <w:hyperlink r:id="rId21">
        <w:r>
          <w:rPr>
            <w:rStyle w:val="InternetLink"/>
          </w:rPr>
          <w:t>https://babel.hathitrust.org/cgi/pt?id=nyp.33433000048565&amp;view=1up&amp;seq=7&amp;skin=2021</w:t>
        </w:r>
      </w:hyperlink>
      <w:r>
        <w:rPr/>
        <w:t>.</w:t>
      </w:r>
      <w:bookmarkEnd w:id="73"/>
    </w:p>
    <w:p>
      <w:pPr>
        <w:pStyle w:val="Bibliography"/>
        <w:rPr/>
      </w:pPr>
      <w:bookmarkStart w:id="74" w:name="X7d6f9ea63e2d66bf260d46ad42bbe2c747978be"/>
      <w:r>
        <w:rPr/>
        <w:t xml:space="preserve">Uslar Pietri, Arturo. </w:t>
      </w:r>
      <w:r>
        <w:rPr>
          <w:i/>
          <w:iCs/>
        </w:rPr>
        <w:t>Letras y hombres de Venezuela.</w:t>
      </w:r>
      <w:r>
        <w:rPr/>
        <w:t xml:space="preserve"> Fondo de Cultura Economica, 1948.</w:t>
      </w:r>
      <w:bookmarkEnd w:id="74"/>
    </w:p>
    <w:p>
      <w:pPr>
        <w:pStyle w:val="Bibliography"/>
        <w:rPr/>
      </w:pPr>
      <w:bookmarkStart w:id="75" w:name="ref-uslarpietriPrologo1954"/>
      <w:r>
        <w:rPr/>
        <w:t xml:space="preserve">Úslar Pietri, Arturo. “Prólogo.” </w:t>
      </w:r>
      <w:r>
        <w:rPr>
          <w:i/>
          <w:iCs/>
        </w:rPr>
        <w:t>Escritos</w:t>
      </w:r>
      <w:r>
        <w:rPr/>
        <w:t>, by Simón Rodríguez, Imprenta Nacional, 1954.</w:t>
      </w:r>
      <w:bookmarkEnd w:id="75"/>
    </w:p>
    <w:p>
      <w:pPr>
        <w:pStyle w:val="Bibliography"/>
        <w:rPr/>
      </w:pPr>
      <w:bookmarkStart w:id="76" w:name="ref-williamsCultureMaterialism2020"/>
      <w:r>
        <w:rPr/>
        <w:t xml:space="preserve">Williams, Raymond. </w:t>
      </w:r>
      <w:r>
        <w:rPr>
          <w:i/>
          <w:iCs/>
        </w:rPr>
        <w:t>Culture and materialism</w:t>
      </w:r>
      <w:r>
        <w:rPr/>
        <w:t>. Verso, 2020.</w:t>
      </w:r>
      <w:bookmarkEnd w:id="76"/>
    </w:p>
    <w:p>
      <w:pPr>
        <w:pStyle w:val="Bibliography"/>
        <w:spacing w:before="0" w:after="200"/>
        <w:rPr/>
      </w:pPr>
      <w:bookmarkStart w:id="77" w:name="ref-wollstonecraftVindicationRightsWoman"/>
      <w:r>
        <w:rPr/>
        <w:t xml:space="preserve">Wollstonecraft, Mary. </w:t>
      </w:r>
      <w:r>
        <w:rPr>
          <w:i/>
          <w:iCs/>
        </w:rPr>
        <w:t>A Vindication of the Rights of Woman – Ch 5</w:t>
      </w:r>
      <w:r>
        <w:rPr/>
        <w:t xml:space="preserve">. </w:t>
      </w:r>
      <w:hyperlink r:id="rId22">
        <w:r>
          <w:rPr>
            <w:rStyle w:val="InternetLink"/>
          </w:rPr>
          <w:t>https://www.marxists.org/reference/archive/wollstonecraft-mary/1792/vindication-rights-woman/ch05.htm</w:t>
        </w:r>
      </w:hyperlink>
      <w:r>
        <w:rPr/>
        <w:t>. Accessed 16 Jan. 2023.</w:t>
      </w:r>
      <w:bookmarkEnd w:id="12"/>
      <w:bookmarkEnd w:id="18"/>
      <w:bookmarkEnd w:id="19"/>
      <w:bookmarkEnd w:id="77"/>
      <w:r>
        <w:br w:type="page"/>
      </w:r>
    </w:p>
    <w:p>
      <w:pPr>
        <w:pStyle w:val="TextBody"/>
        <w:rPr/>
      </w:pPr>
      <w:r>
        <w:rPr/>
        <w:t xml:space="preserve">la técnica del Rodríguez escritor descoyunta los engranajes de la progresión homogénea y lineal de la modernidad artística y literaria, la técnica del Rodríguez narrador </w:t>
      </w:r>
      <w:r>
        <w:rPr/>
        <w:t>oral</w:t>
      </w:r>
      <w:r>
        <w:rPr/>
        <w:t xml:space="preserve"> saca de sus casillas la historia política y militar hegemónica de América Latina.</w:t>
      </w:r>
    </w:p>
    <w:p>
      <w:pPr>
        <w:pStyle w:val="TextBody"/>
        <w:spacing w:before="180" w:after="180"/>
        <w:rPr/>
      </w:pPr>
      <w:r>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además de Lastarria, Rotker, Camnitzer, Amunátegui, Rumazo González y Picón-Febres</w:t>
      </w:r>
    </w:p>
  </w:footnote>
  <w:footnote w:id="3">
    <w:p>
      <w:pPr>
        <w:pStyle w:val="Footnote"/>
        <w:spacing w:before="0" w:after="200"/>
        <w:rPr/>
      </w:pPr>
      <w:r>
        <w:rPr>
          <w:rStyle w:val="FootnoteCharacters"/>
        </w:rPr>
        <w:footnoteRef/>
      </w:r>
      <w:r>
        <w:rPr/>
        <w:t xml:space="preserve">  </w:t>
      </w:r>
      <w:r>
        <w:rPr/>
        <w:t>sobre la definición que hace de su (anti)metodología como compota-salpicón</w:t>
      </w:r>
    </w:p>
  </w:footnote>
  <w:footnote w:id="4">
    <w:p>
      <w:pPr>
        <w:pStyle w:val="Footnote"/>
        <w:spacing w:before="0" w:after="200"/>
        <w:rPr/>
      </w:pPr>
      <w:r>
        <w:rPr>
          <w:rStyle w:val="FootnoteCharacters"/>
        </w:rPr>
        <w:footnoteRef/>
      </w:r>
      <w:r>
        <w:rPr/>
        <w:t xml:space="preserve">  </w:t>
      </w:r>
      <w:r>
        <w:rPr/>
        <w:t>referencias a las discusiones historiográficas sobre esto</w:t>
      </w:r>
    </w:p>
  </w:footnote>
  <w:footnote w:id="5">
    <w:p>
      <w:pPr>
        <w:pStyle w:val="Footnote"/>
        <w:spacing w:before="0" w:after="200"/>
        <w:rPr/>
      </w:pPr>
      <w:r>
        <w:rPr>
          <w:rStyle w:val="FootnoteCharacters"/>
        </w:rPr>
        <w:footnoteRef/>
      </w:r>
      <w:r>
        <w:rPr/>
        <w:t xml:space="preserve">  </w:t>
      </w:r>
      <w:r>
        <w:rPr/>
        <w:t>cuáles</w:t>
      </w:r>
    </w:p>
  </w:footnote>
  <w:footnote w:id="6">
    <w:p>
      <w:pPr>
        <w:pStyle w:val="Footnote"/>
        <w:spacing w:before="0" w:after="200"/>
        <w:rPr/>
      </w:pPr>
      <w:r>
        <w:rPr>
          <w:rStyle w:val="FootnoteCharacters"/>
        </w:rPr>
        <w:footnoteRef/>
      </w:r>
      <w:r>
        <w:rPr/>
        <w:t xml:space="preserve">  </w:t>
      </w:r>
      <w:r>
        <w:rPr/>
        <w:t>sobre la discusión de si también estaba Fernándo Rodríguez del Toro o no, que no es relevante en sí mismo, sino el hecho de que Rodríguez es el único que fue reconocido por la historiografía</w:t>
      </w:r>
    </w:p>
  </w:footnote>
  <w:footnote w:id="7">
    <w:p>
      <w:pPr>
        <w:pStyle w:val="Footnote"/>
        <w:spacing w:before="0" w:after="200"/>
        <w:rPr/>
      </w:pPr>
      <w:r>
        <w:rPr>
          <w:rStyle w:val="FootnoteCharacters"/>
        </w:rPr>
        <w:footnoteRef/>
      </w:r>
      <w:r>
        <w:rPr/>
        <w:t xml:space="preserve">  </w:t>
      </w:r>
      <w:r>
        <w:rPr/>
        <w:t>me refiero a todos los críticos que han señalado esto</w:t>
      </w:r>
    </w:p>
  </w:footnote>
  <w:footnote w:id="8">
    <w:p>
      <w:pPr>
        <w:pStyle w:val="Footnote"/>
        <w:spacing w:before="0" w:after="200"/>
        <w:rPr/>
      </w:pPr>
      <w:r>
        <w:rPr>
          <w:rStyle w:val="FootnoteCharacters"/>
        </w:rPr>
        <w:footnoteRef/>
      </w:r>
      <w:r>
        <w:rPr/>
        <w:t xml:space="preserve">  </w:t>
      </w:r>
      <w:r>
        <w:rPr/>
        <w:t>menciono aquí varias de ellas</w:t>
      </w:r>
    </w:p>
  </w:footnote>
  <w:footnote w:id="9">
    <w:p>
      <w:pPr>
        <w:pStyle w:val="Footnote"/>
        <w:spacing w:before="0" w:after="200"/>
        <w:rPr/>
      </w:pPr>
      <w:r>
        <w:rPr>
          <w:rStyle w:val="FootnoteCharacters"/>
        </w:rPr>
        <w:footnoteRef/>
      </w:r>
      <w:r>
        <w:rPr/>
        <w:t xml:space="preserve">  </w:t>
      </w:r>
      <w:r>
        <w:rPr/>
        <w:t>aquí las enumero</w:t>
      </w:r>
    </w:p>
  </w:footnote>
  <w:footnote w:id="10">
    <w:p>
      <w:pPr>
        <w:pStyle w:val="Footnote"/>
        <w:spacing w:before="0" w:after="200"/>
        <w:rPr/>
      </w:pPr>
      <w:r>
        <w:rPr>
          <w:rStyle w:val="FootnoteCharacters"/>
        </w:rPr>
        <w:footnoteRef/>
      </w:r>
      <w:r>
        <w:rPr/>
        <w:t xml:space="preserve">  </w:t>
      </w:r>
      <w:r>
        <w:rPr/>
        <w:t>Sobre el humor de Rodríguez ver Susana Rotker y Susana Rotker</w:t>
      </w:r>
    </w:p>
  </w:footnote>
  <w:footnote w:id="11">
    <w:p>
      <w:pPr>
        <w:pStyle w:val="Footnote"/>
        <w:spacing w:before="0" w:after="200"/>
        <w:rPr/>
      </w:pPr>
      <w:r>
        <w:rPr>
          <w:rStyle w:val="FootnoteCharacters"/>
        </w:rPr>
        <w:footnoteRef/>
      </w:r>
      <w:r>
        <w:rPr/>
        <w:t xml:space="preserve">  </w:t>
      </w:r>
      <w:r>
        <w:rPr/>
        <w:t>referencia a trabajos recientes sobre homoerotismo en la cutura decimonónica latinoamericana</w:t>
      </w:r>
    </w:p>
  </w:footnote>
  <w:footnote w:id="12">
    <w:p>
      <w:pPr>
        <w:pStyle w:val="Footnote"/>
        <w:spacing w:before="0" w:after="200"/>
        <w:rPr/>
      </w:pPr>
      <w:r>
        <w:rPr>
          <w:rStyle w:val="FootnoteCharacters"/>
        </w:rPr>
        <w:footnoteRef/>
      </w:r>
      <w:r>
        <w:rPr/>
        <w:t xml:space="preserve">  </w:t>
      </w:r>
      <w:r>
        <w:rPr/>
        <w:t>menciono aquí los textos de Mitre, Amunátegui y Lastarria</w:t>
      </w:r>
    </w:p>
  </w:footnote>
  <w:footnote w:id="13">
    <w:p>
      <w:pPr>
        <w:pStyle w:val="Footnote"/>
        <w:spacing w:before="0" w:after="200"/>
        <w:rPr/>
      </w:pPr>
      <w:r>
        <w:rPr>
          <w:rStyle w:val="FootnoteCharacters"/>
        </w:rPr>
        <w:footnoteRef/>
      </w:r>
      <w:r>
        <w:rPr/>
        <w:t xml:space="preserve">  </w:t>
      </w:r>
      <w:r>
        <w:rPr/>
        <w:t xml:space="preserve">Me refiero a documentos escritos, firmados, impresos y distribuidos por el Libertador, como el </w:t>
      </w:r>
      <w:r>
        <w:rPr>
          <w:i/>
          <w:iCs/>
        </w:rPr>
        <w:t>Manifiesto de Cartagena</w:t>
      </w:r>
      <w:r>
        <w:rPr/>
        <w:t xml:space="preserve">, el </w:t>
      </w:r>
      <w:r>
        <w:rPr>
          <w:i/>
          <w:iCs/>
        </w:rPr>
        <w:t>Manifiesto de Carúpano</w:t>
      </w:r>
      <w:r>
        <w:rPr/>
        <w:t xml:space="preserve">, la </w:t>
      </w:r>
      <w:r>
        <w:rPr>
          <w:i/>
          <w:iCs/>
        </w:rPr>
        <w:t>Carta de Jamaica</w:t>
      </w:r>
      <w:r>
        <w:rPr/>
        <w:t xml:space="preserve"> y el </w:t>
      </w:r>
      <w:r>
        <w:rPr>
          <w:i/>
          <w:iCs/>
        </w:rPr>
        <w:t>Discurso de Angostura</w:t>
      </w:r>
    </w:p>
  </w:footnote>
  <w:footnote w:id="14">
    <w:p>
      <w:pPr>
        <w:pStyle w:val="Footnote"/>
        <w:spacing w:before="0" w:after="200"/>
        <w:rPr/>
      </w:pPr>
      <w:r>
        <w:rPr>
          <w:rStyle w:val="FootnoteCharacters"/>
        </w:rPr>
        <w:footnoteRef/>
      </w:r>
      <w:r>
        <w:rPr/>
        <w:t xml:space="preserve">  </w:t>
      </w:r>
      <w:r>
        <w:rPr/>
        <w:t xml:space="preserve">solo dice “a esta edición corresponden los textos que se reproducen” (Rodríguez, </w:t>
      </w:r>
      <w:r>
        <w:rPr>
          <w:i/>
          <w:iCs/>
        </w:rPr>
        <w:t>Inventamos o erramos</w:t>
      </w:r>
      <w:r>
        <w:rPr/>
        <w:t xml:space="preserve"> 39)</w:t>
      </w:r>
    </w:p>
  </w:footnote>
  <w:footnote w:id="15">
    <w:p>
      <w:pPr>
        <w:pStyle w:val="Footnote"/>
        <w:spacing w:before="0" w:after="200"/>
        <w:rPr/>
      </w:pPr>
      <w:r>
        <w:rPr>
          <w:rStyle w:val="FootnoteCharacters"/>
        </w:rPr>
        <w:footnoteRef/>
      </w:r>
      <w:r>
        <w:rPr/>
        <w:t xml:space="preserve">  </w:t>
      </w:r>
      <w:r>
        <w:rPr/>
        <w:t xml:space="preserve">además de las obras de Lezama Lima y Úslar Pietri que ya mencioné, puede mencionarse </w:t>
      </w:r>
      <w:r>
        <w:rPr>
          <w:i/>
          <w:iCs/>
        </w:rPr>
        <w:t>De la conquista a la independencia</w:t>
      </w:r>
      <w:r>
        <w:rPr/>
        <w:t xml:space="preserve"> de Picón-Salas</w:t>
      </w:r>
    </w:p>
  </w:footnote>
  <w:footnote w:id="16">
    <w:p>
      <w:pPr>
        <w:pStyle w:val="Footnote"/>
        <w:spacing w:before="0" w:after="200"/>
        <w:rPr/>
      </w:pPr>
      <w:r>
        <w:rPr>
          <w:rStyle w:val="FootnoteCharacters"/>
        </w:rPr>
        <w:footnoteRef/>
      </w:r>
      <w:r>
        <w:rPr/>
        <w:t xml:space="preserve">  </w:t>
      </w:r>
      <w:r>
        <w:rPr/>
        <w:t>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footnote>
  <w:footnote w:id="17">
    <w:p>
      <w:pPr>
        <w:pStyle w:val="Footnote"/>
        <w:spacing w:before="0" w:after="200"/>
        <w:rPr/>
      </w:pPr>
      <w:r>
        <w:rPr>
          <w:rStyle w:val="FootnoteCharacters"/>
        </w:rPr>
        <w:footnoteRef/>
      </w:r>
      <w:r>
        <w:rPr/>
        <w:t xml:space="preserve">  </w:t>
      </w:r>
      <w:r>
        <w:rPr/>
        <w:t>los enumero</w:t>
      </w:r>
    </w:p>
  </w:footnote>
  <w:footnote w:id="18">
    <w:p>
      <w:pPr>
        <w:pStyle w:val="Footnote"/>
        <w:spacing w:before="0" w:after="200"/>
        <w:rPr/>
      </w:pPr>
      <w:r>
        <w:rPr>
          <w:rStyle w:val="FootnoteCharacters"/>
        </w:rPr>
        <w:footnoteRef/>
      </w:r>
      <w:r>
        <w:rPr/>
        <w:t xml:space="preserve">  </w:t>
      </w:r>
      <w:r>
        <w:rPr/>
        <w:t xml:space="preserve">En “La supuesta influencia de Rousseau en el pensamiento de Simón Rodríguez: la”tesis del Emilio”“, Maximiliano Durán (“La supuesta influencia de Rousseau en el pensamiento de Simón Rodríguez”) expone detalladamente la naturaleza mítica de esta equivalencia </w:t>
      </w:r>
    </w:p>
  </w:footnote>
  <w:footnote w:id="19">
    <w:p>
      <w:pPr>
        <w:pStyle w:val="Footnote"/>
        <w:spacing w:before="0" w:after="200"/>
        <w:rPr/>
      </w:pPr>
      <w:r>
        <w:rPr>
          <w:rStyle w:val="FootnoteCharacters"/>
        </w:rPr>
        <w:footnoteRef/>
      </w:r>
      <w:r>
        <w:rPr/>
        <w:t xml:space="preserve">  “</w:t>
      </w:r>
      <w:r>
        <w:rPr/>
        <w:t>moutons y paissaient une mousse rase émaillée de quelques brins d’herbe”</w:t>
      </w:r>
    </w:p>
  </w:footnote>
  <w:footnote w:id="20">
    <w:p>
      <w:pPr>
        <w:pStyle w:val="Footnote"/>
        <w:spacing w:before="0" w:after="200"/>
        <w:rPr/>
      </w:pPr>
      <w:r>
        <w:rPr>
          <w:rStyle w:val="FootnoteCharacters"/>
        </w:rPr>
        <w:footnoteRef/>
      </w:r>
      <w:r>
        <w:rPr/>
        <w:t xml:space="preserve">  “</w:t>
      </w:r>
      <w:r>
        <w:rPr/>
        <w:t>un ramassis de maisons quelconques situées au pied d’un morne”</w:t>
      </w:r>
    </w:p>
  </w:footnote>
  <w:footnote w:id="21">
    <w:p>
      <w:pPr>
        <w:pStyle w:val="Footnote"/>
        <w:spacing w:before="0" w:after="200"/>
        <w:rPr/>
      </w:pPr>
      <w:r>
        <w:rPr>
          <w:rStyle w:val="FootnoteCharacters"/>
        </w:rPr>
        <w:footnoteRef/>
      </w:r>
      <w:r>
        <w:rPr/>
        <w:t xml:space="preserve">  </w:t>
      </w:r>
      <w:r>
        <w:rPr/>
        <w:t>original</w:t>
      </w:r>
    </w:p>
  </w:footnote>
  <w:footnote w:id="22">
    <w:p>
      <w:pPr>
        <w:pStyle w:val="Footnote"/>
        <w:spacing w:before="0" w:after="200"/>
        <w:rPr/>
      </w:pPr>
      <w:r>
        <w:rPr>
          <w:rStyle w:val="FootnoteCharacters"/>
        </w:rPr>
        <w:footnoteRef/>
      </w:r>
      <w:r>
        <w:rPr/>
        <w:t xml:space="preserve">  “</w:t>
      </w:r>
      <w:r>
        <w:rPr/>
        <w:t>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p>
  </w:footnote>
  <w:footnote w:id="23">
    <w:p>
      <w:pPr>
        <w:pStyle w:val="Footnote"/>
        <w:spacing w:before="0" w:after="200"/>
        <w:rPr/>
      </w:pPr>
      <w:r>
        <w:rPr>
          <w:rStyle w:val="FootnoteCharacters"/>
        </w:rPr>
        <w:footnoteRef/>
      </w:r>
      <w:r>
        <w:rPr/>
        <w:t xml:space="preserve">  </w:t>
      </w:r>
      <w:r>
        <w:rPr/>
        <w:t xml:space="preserve">referencia interna a la siguiente parte, donde damos parte de la verdadera cronología de su vida + referencia a la cronología en la edición de </w:t>
      </w:r>
      <w:r>
        <w:rPr>
          <w:i/>
          <w:iCs/>
        </w:rPr>
        <w:t>Sociedades americanas</w:t>
      </w:r>
      <w:r>
        <w:rPr/>
        <w:t xml:space="preserve"> de Biblioteca Ayacucho y la semblanza de Rafael Mondragón</w:t>
      </w:r>
    </w:p>
  </w:footnote>
  <w:footnote w:id="24">
    <w:p>
      <w:pPr>
        <w:pStyle w:val="Footnote"/>
        <w:spacing w:before="0" w:after="200"/>
        <w:rPr/>
      </w:pPr>
      <w:r>
        <w:rPr>
          <w:rStyle w:val="FootnoteCharacters"/>
        </w:rPr>
        <w:footnoteRef/>
      </w:r>
      <w:r>
        <w:rPr/>
        <w:t xml:space="preserve">  </w:t>
      </w:r>
      <w:r>
        <w:rPr/>
        <w:t>mencionar que se sabe que a Rodríguez le gustaba difundir rumores sobre sí mismo, y que Susana Rotker escribió sobre el humor negro de Rodríguez en “La carcajada más seria del siglo XIX”</w:t>
      </w:r>
    </w:p>
  </w:footnote>
  <w:footnote w:id="25">
    <w:p>
      <w:pPr>
        <w:pStyle w:val="Footnote"/>
        <w:spacing w:before="0" w:after="200"/>
        <w:rPr/>
      </w:pPr>
      <w:r>
        <w:rPr>
          <w:rStyle w:val="FootnoteCharacters"/>
        </w:rPr>
        <w:footnoteRef/>
      </w:r>
      <w:r>
        <w:rPr/>
        <w:t xml:space="preserve">  </w:t>
      </w:r>
      <w:r>
        <w:rPr/>
        <w:t>mencionar excepción en Rafael Mondragón</w:t>
      </w:r>
    </w:p>
  </w:footnote>
  <w:footnote w:id="26">
    <w:p>
      <w:pPr>
        <w:pStyle w:val="Footnote"/>
        <w:spacing w:before="0" w:after="200"/>
        <w:rPr/>
      </w:pPr>
      <w:r>
        <w:rPr>
          <w:rStyle w:val="FootnoteCharacters"/>
        </w:rPr>
        <w:footnoteRef/>
      </w:r>
      <w:r>
        <w:rPr/>
        <w:t xml:space="preserve">  </w:t>
      </w:r>
      <w:r>
        <w:rPr/>
        <w:t>traducción</w:t>
      </w:r>
    </w:p>
  </w:footnote>
  <w:footnote w:id="27">
    <w:p>
      <w:pPr>
        <w:pStyle w:val="Footnote"/>
        <w:spacing w:before="0" w:after="200"/>
        <w:rPr/>
      </w:pPr>
      <w:r>
        <w:rPr>
          <w:rStyle w:val="FootnoteCharacters"/>
        </w:rPr>
        <w:footnoteRef/>
      </w:r>
      <w:r>
        <w:rPr/>
        <w:t xml:space="preserve">  </w:t>
      </w:r>
      <w:r>
        <w:rPr/>
        <w:t xml:space="preserve">explico en detalle el sentido de esta anómala nomenclatura para las distintas partes que componen </w:t>
      </w:r>
      <w:r>
        <w:rPr>
          <w:i/>
          <w:iCs/>
        </w:rPr>
        <w:t>Sociedades americanas</w:t>
      </w:r>
      <w:r>
        <w:rPr/>
        <w:t xml:space="preserve"> en el tercer capítulo</w:t>
      </w:r>
    </w:p>
  </w:footnote>
  <w:footnote w:id="28">
    <w:p>
      <w:pPr>
        <w:pStyle w:val="Footnote"/>
        <w:spacing w:before="0" w:after="200"/>
        <w:rPr/>
      </w:pPr>
      <w:r>
        <w:rPr>
          <w:rStyle w:val="FootnoteCharacters"/>
        </w:rPr>
        <w:footnoteRef/>
      </w:r>
      <w:r>
        <w:rPr/>
        <w:t xml:space="preserve">  </w:t>
      </w:r>
      <w:r>
        <w:rPr/>
        <w:t>algunos ejemplos y referencia a Amunátegui y las cartas</w:t>
      </w:r>
    </w:p>
  </w:footnote>
  <w:footnote w:id="29">
    <w:p>
      <w:pPr>
        <w:pStyle w:val="Footnote"/>
        <w:spacing w:before="0" w:after="200"/>
        <w:rPr/>
      </w:pPr>
      <w:r>
        <w:rPr>
          <w:rStyle w:val="FootnoteCharacters"/>
        </w:rPr>
        <w:footnoteRef/>
      </w:r>
      <w:r>
        <w:rPr/>
        <w:t xml:space="preserve">  </w:t>
      </w:r>
      <w:r>
        <w:rPr/>
        <w:t>trabajaré sobre estas ideas y proyectos en común de Rodríguez con la elite letrada en el próximo capítulo</w:t>
      </w:r>
    </w:p>
  </w:footnote>
  <w:footnote w:id="30">
    <w:p>
      <w:pPr>
        <w:pStyle w:val="Footnote"/>
        <w:spacing w:before="0" w:after="200"/>
        <w:rPr/>
      </w:pPr>
      <w:r>
        <w:rPr>
          <w:rStyle w:val="FootnoteCharacters"/>
        </w:rPr>
        <w:footnoteRef/>
      </w:r>
      <w:r>
        <w:rPr/>
        <w:t xml:space="preserve">  </w:t>
      </w:r>
      <w:r>
        <w:rPr/>
        <w:t>quienes hacen estas analogías</w:t>
      </w:r>
    </w:p>
  </w:footnote>
  <w:footnote w:id="31">
    <w:p>
      <w:pPr>
        <w:pStyle w:val="Footnote"/>
        <w:spacing w:before="0" w:after="200"/>
        <w:rPr/>
      </w:pPr>
      <w:r>
        <w:rPr>
          <w:rStyle w:val="FootnoteCharacters"/>
        </w:rPr>
        <w:footnoteRef/>
      </w:r>
      <w:r>
        <w:rPr/>
        <w:t xml:space="preserve">  </w:t>
      </w:r>
      <w:r>
        <w:rPr/>
        <w:t>ejemplos</w:t>
      </w:r>
    </w:p>
  </w:footnote>
  <w:footnote w:id="32">
    <w:p>
      <w:pPr>
        <w:pStyle w:val="Footnote"/>
        <w:spacing w:before="0" w:after="200"/>
        <w:rPr/>
      </w:pPr>
      <w:r>
        <w:rPr>
          <w:rStyle w:val="FootnoteCharacters"/>
        </w:rPr>
        <w:footnoteRef/>
      </w:r>
      <w:r>
        <w:rPr/>
        <w:t xml:space="preserve">  </w:t>
      </w:r>
      <w:r>
        <w:rPr/>
        <w:t xml:space="preserve">referencia a </w:t>
      </w:r>
      <w:r>
        <w:rPr>
          <w:i/>
          <w:iCs/>
        </w:rPr>
        <w:t>The Impure Imagination</w:t>
      </w:r>
    </w:p>
  </w:footnote>
  <w:footnote w:id="33">
    <w:p>
      <w:pPr>
        <w:pStyle w:val="Footnote"/>
        <w:spacing w:before="0" w:after="200"/>
        <w:rPr/>
      </w:pPr>
      <w:r>
        <w:rPr>
          <w:rStyle w:val="FootnoteCharacters"/>
        </w:rPr>
        <w:footnoteRef/>
      </w:r>
      <w:r>
        <w:rPr/>
        <w:t xml:space="preserve">  </w:t>
      </w:r>
      <w:r>
        <w:rPr/>
        <w:t>referir las acciones que analiza Camnitzer</w:t>
      </w:r>
    </w:p>
  </w:footnote>
  <w:footnote w:id="34">
    <w:p>
      <w:pPr>
        <w:pStyle w:val="Footnote"/>
        <w:spacing w:before="0" w:after="200"/>
        <w:rPr/>
      </w:pPr>
      <w:r>
        <w:rPr>
          <w:rStyle w:val="FootnoteCharacters"/>
        </w:rPr>
        <w:footnoteRef/>
      </w:r>
      <w:r>
        <w:rPr/>
        <w:t xml:space="preserve">  </w:t>
      </w:r>
      <w:r>
        <w:rPr/>
        <w:t>detallaré cómo se articula este horizonte en Rodríguez en el próximo capítulo</w:t>
      </w:r>
    </w:p>
  </w:footnote>
  <w:footnote w:id="35">
    <w:p>
      <w:pPr>
        <w:pStyle w:val="Footnote"/>
        <w:spacing w:before="0" w:after="200"/>
        <w:rPr/>
      </w:pPr>
      <w:r>
        <w:rPr>
          <w:rStyle w:val="FootnoteCharacters"/>
        </w:rPr>
        <w:footnoteRef/>
      </w:r>
      <w:r>
        <w:rPr/>
        <w:t xml:space="preserve">  </w:t>
      </w:r>
      <w:r>
        <w:rPr/>
        <w:t>Caresiani, Rama, Ramos, Sarlo</w:t>
      </w:r>
    </w:p>
  </w:footnote>
  <w:footnote w:id="36">
    <w:p>
      <w:pPr>
        <w:pStyle w:val="Footnote"/>
        <w:spacing w:before="0" w:after="200"/>
        <w:rPr/>
      </w:pPr>
      <w:r>
        <w:rPr>
          <w:rStyle w:val="FootnoteCharacters"/>
        </w:rPr>
        <w:footnoteRef/>
      </w:r>
      <w:r>
        <w:rPr/>
        <w:t xml:space="preserve">  </w:t>
      </w:r>
      <w:r>
        <w:rPr/>
        <w:t>lista de algunos de estos autores</w:t>
      </w:r>
    </w:p>
  </w:footnote>
  <w:footnote w:id="37">
    <w:p>
      <w:pPr>
        <w:pStyle w:val="Footnote"/>
        <w:spacing w:before="0" w:after="200"/>
        <w:rPr/>
      </w:pPr>
      <w:r>
        <w:rPr>
          <w:rStyle w:val="FootnoteCharacters"/>
        </w:rPr>
        <w:footnoteRef/>
      </w:r>
      <w:r>
        <w:rPr/>
        <w:t xml:space="preserve">  </w:t>
      </w:r>
      <w:r>
        <w:rPr/>
        <w:t>cuándo lo haré; creo que en el tercer y cuarto capítulo</w:t>
      </w:r>
    </w:p>
  </w:footnote>
  <w:footnote w:id="38">
    <w:p>
      <w:pPr>
        <w:pStyle w:val="Footnote"/>
        <w:spacing w:before="0" w:after="200"/>
        <w:rPr/>
      </w:pPr>
      <w:r>
        <w:rPr>
          <w:rStyle w:val="FootnoteCharacters"/>
        </w:rPr>
        <w:footnoteRef/>
      </w:r>
      <w:r>
        <w:rPr/>
        <w:t xml:space="preserve">  </w:t>
      </w:r>
      <w:r>
        <w:rPr/>
        <w:t>referencia a Berman, Ramos, Eagleton, Husseyn, Calinescu</w:t>
      </w:r>
    </w:p>
  </w:footnote>
  <w:footnote w:id="39">
    <w:p>
      <w:pPr>
        <w:pStyle w:val="Footnote"/>
        <w:spacing w:before="0" w:after="200"/>
        <w:rPr/>
      </w:pPr>
      <w:r>
        <w:rPr>
          <w:rStyle w:val="FootnoteCharacters"/>
        </w:rPr>
        <w:footnoteRef/>
      </w:r>
      <w:r>
        <w:rPr/>
        <w:t xml:space="preserve">  </w:t>
      </w:r>
      <w:r>
        <w:rPr/>
        <w:t>aclaración de que tengo presente a lo que desarrolló Heidegger a partir de esta homología pero que todavía no me voy a meter con eso</w:t>
      </w:r>
    </w:p>
  </w:footnote>
  <w:footnote w:id="40">
    <w:p>
      <w:pPr>
        <w:pStyle w:val="Footnote"/>
        <w:spacing w:before="0" w:after="200"/>
        <w:rPr/>
      </w:pPr>
      <w:r>
        <w:rPr>
          <w:rStyle w:val="FootnoteCharacters"/>
        </w:rPr>
        <w:footnoteRef/>
      </w:r>
      <w:r>
        <w:rPr/>
        <w:t xml:space="preserve">  </w:t>
      </w:r>
      <w:r>
        <w:rPr/>
        <w:t xml:space="preserve">de la introducción a </w:t>
      </w:r>
      <w:r>
        <w:rPr>
          <w:i/>
          <w:iCs/>
        </w:rPr>
        <w:t>Luces</w:t>
      </w:r>
      <w:r>
        <w:rPr/>
        <w:t>, sobre la evidencia de que los compradores de lo que Rodríguez publicaba eran fundamentalmente gobernantes</w:t>
      </w:r>
    </w:p>
  </w:footnote>
  <w:footnote w:id="41">
    <w:p>
      <w:pPr>
        <w:pStyle w:val="Footnote"/>
        <w:spacing w:before="0" w:after="200"/>
        <w:rPr/>
      </w:pPr>
      <w:r>
        <w:rPr>
          <w:rStyle w:val="FootnoteCharacters"/>
        </w:rPr>
        <w:footnoteRef/>
      </w:r>
      <w:r>
        <w:rPr/>
        <w:t xml:space="preserve">  </w:t>
      </w:r>
      <w:r>
        <w:rPr/>
        <w:t>también el muralismo mexicano y otras experiencias de la periferia romperían con esa norma, gracias a Tatiana Rojas por esta observación</w:t>
      </w:r>
    </w:p>
  </w:footnote>
  <w:footnote w:id="42">
    <w:p>
      <w:pPr>
        <w:pStyle w:val="Footnote"/>
        <w:spacing w:before="0" w:after="200"/>
        <w:rPr/>
      </w:pPr>
      <w:r>
        <w:rPr>
          <w:rStyle w:val="FootnoteCharacters"/>
        </w:rPr>
        <w:footnoteRef/>
      </w:r>
      <w:r>
        <w:rPr/>
        <w:t xml:space="preserve">  </w:t>
      </w:r>
      <w:r>
        <w:rPr/>
        <w:t>ver también Arnold Hauser</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Liberation Serif" w:hAnsi="Liberation Serif"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Liberation Serif" w:hAnsi="Liberation Serif" w:eastAsia="" w:cs="" w:cstheme="majorBidi" w:eastAsiaTheme="majorEastAsia"/>
      <w:b w:val="false"/>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style>
  <w:style w:type="character" w:styleId="EndnoteAnchor">
    <w:name w:val="Endnote Reference"/>
    <w:rPr>
      <w:vertAlign w:val="superscript"/>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lineRule="auto" w:line="480" w:before="180" w:after="180"/>
      <w:ind w:left="0" w:right="0" w:firstLine="283"/>
    </w:pPr>
    <w:rPr>
      <w:rFonts w:ascii="Liberation Serif" w:hAnsi="Liberation Serif"/>
      <w:lang w:val="es-A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spacing w:lineRule="auto" w:line="480"/>
      <w:ind w:left="0" w:right="0" w:firstLine="283"/>
    </w:pPr>
    <w:rPr>
      <w:rFonts w:ascii="Liberation Serif" w:hAnsi="Liberation Serif"/>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erif" w:hAnsi="Liberation Serif" w:eastAsia="" w:cs="" w:cstheme="majorBidi" w:eastAsiaTheme="majorEastAsia"/>
      <w:b/>
      <w:bCs/>
      <w:color w:val="000000" w:themeShade="b5"/>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283" w:right="283" w:hanging="0"/>
    </w:pPr>
    <w:rPr/>
  </w:style>
  <w:style w:type="paragraph" w:styleId="Footnote">
    <w:name w:val="Footnote Text"/>
    <w:basedOn w:val="Normal"/>
    <w:uiPriority w:val="9"/>
    <w:unhideWhenUsed/>
    <w:qFormat/>
    <w:pPr/>
    <w:rPr>
      <w:rFonts w:ascii="Liberation Serif" w:hAnsi="Liberation Serif"/>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Addressee">
    <w:name w:val="Envelope Address"/>
    <w:basedOn w:val="Normal"/>
    <w:pPr>
      <w:suppressLineNumbers/>
      <w:spacing w:lineRule="auto" w:line="480" w:before="0" w:after="60"/>
    </w:pPr>
    <w:rPr>
      <w:rFonts w:ascii="Liberation Serif" w:hAnsi="Liberation Serif"/>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406/homso.1974.1854" TargetMode="External"/><Relationship Id="rId3" Type="http://schemas.openxmlformats.org/officeDocument/2006/relationships/hyperlink" Target="https://atlas-disciplines.unige.ch/Images/Source_images/Index/Ampere.html" TargetMode="External"/><Relationship Id="rId4" Type="http://schemas.openxmlformats.org/officeDocument/2006/relationships/hyperlink" Target="http://archive.org/details/ensayosbiogrfic00amungoog" TargetMode="External"/><Relationship Id="rId5" Type="http://schemas.openxmlformats.org/officeDocument/2006/relationships/hyperlink" Target="https://www.artnexus.com/es/magazines/article-magazine-artnexus/5d63263090cc21cf7c09f4f1/58/flying-in-weightlessness" TargetMode="External"/><Relationship Id="rId6" Type="http://schemas.openxmlformats.org/officeDocument/2006/relationships/hyperlink" Target="https://books.google.com/books?id=5Tx3Sf4DvfsC" TargetMode="External"/><Relationship Id="rId7" Type="http://schemas.openxmlformats.org/officeDocument/2006/relationships/hyperlink" Target="https://www.lalanguefrancaise.com/dictionnaire/definition/dialegmatique" TargetMode="External"/><Relationship Id="rId8" Type="http://schemas.openxmlformats.org/officeDocument/2006/relationships/hyperlink" Target="https://seer.ufu.br/index.php/che/article/view/39602" TargetMode="External"/><Relationship Id="rId9" Type="http://schemas.openxmlformats.org/officeDocument/2006/relationships/hyperlink" Target="https://www.youtube.com/watch?v=hBoAgx0p5MA" TargetMode="External"/><Relationship Id="rId10" Type="http://schemas.openxmlformats.org/officeDocument/2006/relationships/hyperlink" Target="https://login.proxy.library.nd.edu/login?url=https://hdl.handle.net/2027/heb.01765.0001.001" TargetMode="External"/><Relationship Id="rId11" Type="http://schemas.openxmlformats.org/officeDocument/2006/relationships/hyperlink" Target="https://gallica.bnf.fr/ark:/12148/bpt6k344072" TargetMode="External"/><Relationship Id="rId12" Type="http://schemas.openxmlformats.org/officeDocument/2006/relationships/hyperlink" Target="http://www.jstor.org/stable/44078706" TargetMode="External"/><Relationship Id="rId13" Type="http://schemas.openxmlformats.org/officeDocument/2006/relationships/hyperlink" Target="https://www.rae.es/dpd/exot&#233;rica" TargetMode="External"/><Relationship Id="rId14" Type="http://schemas.openxmlformats.org/officeDocument/2006/relationships/hyperlink" Target="https://bibliofep.fundacionempresaspolar.org/dhv/entradas/r/rodriguez-simon/" TargetMode="External"/><Relationship Id="rId15" Type="http://schemas.openxmlformats.org/officeDocument/2006/relationships/hyperlink" Target="http://link.gale.com/apps/doc/A18579177/EAIM?u=nd_ref&amp;sid=zotero&amp;xid=ddea8d51" TargetMode="External"/><Relationship Id="rId16" Type="http://schemas.openxmlformats.org/officeDocument/2006/relationships/hyperlink" Target="https://www.gutenberg.org/files/5427/5427-h/5427-h.htm" TargetMode="External"/><Relationship Id="rId17" Type="http://schemas.openxmlformats.org/officeDocument/2006/relationships/hyperlink" Target="http://core.cambeiro.com.ar/0-170082-1.pdf" TargetMode="External"/><Relationship Id="rId18" Type="http://schemas.openxmlformats.org/officeDocument/2006/relationships/hyperlink" Target="http://catdir.loc.gov/catdir/enhancements/fy0703/91052981-s.html" TargetMode="External"/><Relationship Id="rId19" Type="http://schemas.openxmlformats.org/officeDocument/2006/relationships/hyperlink" Target="https://www.lancaster.ac.uk/users/philosophy/texts/mill_on.htm" TargetMode="External"/><Relationship Id="rId20" Type="http://schemas.openxmlformats.org/officeDocument/2006/relationships/hyperlink" Target="http://www.jstor.org/stable/3251480" TargetMode="External"/><Relationship Id="rId21" Type="http://schemas.openxmlformats.org/officeDocument/2006/relationships/hyperlink" Target="https://babel.hathitrust.org/cgi/pt?id=nyp.33433000048565&amp;view=1up&amp;seq=7&amp;skin=2021" TargetMode="External"/><Relationship Id="rId22" Type="http://schemas.openxmlformats.org/officeDocument/2006/relationships/hyperlink" Target="https://www.marxists.org/reference/archive/wollstonecraft-mary/1792/vindication-rights-woman/ch05.htm" TargetMode="External"/><Relationship Id="rId23" Type="http://schemas.openxmlformats.org/officeDocument/2006/relationships/footnotes" Target="footnotes.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4</TotalTime>
  <Application>LibreOffice/7.4.6.2$Linux_X86_64 LibreOffice_project/40$Build-2</Application>
  <AppVersion>15.0000</AppVersion>
  <Pages>67</Pages>
  <Words>20378</Words>
  <Characters>108347</Characters>
  <CharactersWithSpaces>128509</CharactersWithSpaces>
  <Paragraphs>2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1T23:59:55Z</dcterms:created>
  <dc:creator/>
  <dc:description/>
  <dc:language>en-GB</dc:language>
  <cp:lastModifiedBy/>
  <dcterms:modified xsi:type="dcterms:W3CDTF">2023-05-12T18:05:44Z</dcterms:modified>
  <cp:revision>38</cp:revision>
  <dc:subject/>
  <dc:title>0-Ch_1-_Orinales_fuera_de_sus_casilla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